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140B8" w14:textId="5865BCD2" w:rsidR="0072098A" w:rsidRDefault="0072098A" w:rsidP="00B81EB8">
      <w:pPr>
        <w:tabs>
          <w:tab w:val="left" w:pos="720"/>
          <w:tab w:val="left" w:pos="810"/>
          <w:tab w:val="left" w:pos="1440"/>
          <w:tab w:val="left" w:pos="1548"/>
          <w:tab w:val="left" w:pos="1800"/>
          <w:tab w:val="left" w:pos="2132"/>
        </w:tabs>
        <w:jc w:val="both"/>
        <w:rPr>
          <w:b/>
          <w:u w:val="single"/>
        </w:rPr>
      </w:pPr>
      <w:bookmarkStart w:id="0" w:name="_Hlk140049553"/>
      <w:r w:rsidRPr="008F52B7">
        <w:rPr>
          <w:noProof/>
        </w:rPr>
        <w:drawing>
          <wp:anchor distT="0" distB="0" distL="114300" distR="114300" simplePos="0" relativeHeight="251658240" behindDoc="0" locked="0" layoutInCell="1" allowOverlap="1" wp14:anchorId="3AC38F28" wp14:editId="7B57CD9D">
            <wp:simplePos x="0" y="0"/>
            <wp:positionH relativeFrom="column">
              <wp:posOffset>0</wp:posOffset>
            </wp:positionH>
            <wp:positionV relativeFrom="paragraph">
              <wp:posOffset>173355</wp:posOffset>
            </wp:positionV>
            <wp:extent cx="1173643" cy="1173643"/>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2B7594CE"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58DA7BB3"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50C86C33"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33EBC921"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778FC057"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60D2C323"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10950789" w14:textId="77777777" w:rsidR="00CE7FCA" w:rsidRDefault="00CE7FCA" w:rsidP="00B81EB8">
      <w:pPr>
        <w:tabs>
          <w:tab w:val="left" w:pos="720"/>
          <w:tab w:val="left" w:pos="810"/>
          <w:tab w:val="left" w:pos="1440"/>
          <w:tab w:val="left" w:pos="1548"/>
          <w:tab w:val="left" w:pos="1800"/>
          <w:tab w:val="left" w:pos="2132"/>
        </w:tabs>
        <w:jc w:val="both"/>
        <w:rPr>
          <w:b/>
          <w:u w:val="single"/>
        </w:rPr>
      </w:pPr>
    </w:p>
    <w:p w14:paraId="404EC2E0" w14:textId="77777777" w:rsidR="00D4536F" w:rsidRPr="001A03A2" w:rsidRDefault="0072098A" w:rsidP="00AE5216">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080522">
        <w:rPr>
          <w:b/>
          <w:u w:val="single"/>
        </w:rPr>
        <w:t xml:space="preserve">(“CWC”) </w:t>
      </w:r>
      <w:r w:rsidR="00CE767D">
        <w:rPr>
          <w:b/>
          <w:u w:val="single"/>
        </w:rPr>
        <w:t xml:space="preserve">STAKEHOLDERS COUNCIL </w:t>
      </w:r>
      <w:r>
        <w:rPr>
          <w:b/>
          <w:u w:val="single"/>
        </w:rPr>
        <w:t xml:space="preserve">MILLCREEK CANYON COMMITTEE </w:t>
      </w:r>
      <w:r w:rsidRPr="001A03A2">
        <w:rPr>
          <w:b/>
          <w:u w:val="single"/>
        </w:rPr>
        <w:t xml:space="preserve">MEETING </w:t>
      </w:r>
      <w:r w:rsidR="00FB7BA8">
        <w:rPr>
          <w:b/>
          <w:u w:val="single"/>
        </w:rPr>
        <w:t>ON</w:t>
      </w:r>
      <w:r w:rsidR="00101526">
        <w:rPr>
          <w:b/>
          <w:u w:val="single"/>
        </w:rPr>
        <w:t xml:space="preserve"> </w:t>
      </w:r>
      <w:r w:rsidR="00F12305">
        <w:rPr>
          <w:b/>
          <w:u w:val="single"/>
        </w:rPr>
        <w:t>FRIDAY, JULY 7</w:t>
      </w:r>
      <w:r w:rsidR="00B416AE">
        <w:rPr>
          <w:b/>
          <w:u w:val="single"/>
        </w:rPr>
        <w:t>, 202</w:t>
      </w:r>
      <w:r w:rsidR="00101526">
        <w:rPr>
          <w:b/>
          <w:u w:val="single"/>
        </w:rPr>
        <w:t>3</w:t>
      </w:r>
      <w:r w:rsidR="00C43E44">
        <w:rPr>
          <w:b/>
          <w:u w:val="single"/>
        </w:rPr>
        <w:t>,</w:t>
      </w:r>
      <w:r w:rsidRPr="001A03A2">
        <w:rPr>
          <w:b/>
          <w:u w:val="single"/>
        </w:rPr>
        <w:t xml:space="preserve"> AT </w:t>
      </w:r>
      <w:r w:rsidR="00A77696">
        <w:rPr>
          <w:b/>
          <w:u w:val="single"/>
        </w:rPr>
        <w:t>1</w:t>
      </w:r>
      <w:r w:rsidR="005A2D37">
        <w:rPr>
          <w:b/>
          <w:u w:val="single"/>
        </w:rPr>
        <w:t>:</w:t>
      </w:r>
      <w:r w:rsidR="00A77696">
        <w:rPr>
          <w:b/>
          <w:u w:val="single"/>
        </w:rPr>
        <w:t>3</w:t>
      </w:r>
      <w:r w:rsidR="00F954A2">
        <w:rPr>
          <w:b/>
          <w:u w:val="single"/>
        </w:rPr>
        <w:t>0</w:t>
      </w:r>
      <w:r>
        <w:rPr>
          <w:b/>
          <w:u w:val="single"/>
        </w:rPr>
        <w:t xml:space="preserve"> P</w:t>
      </w:r>
      <w:r w:rsidRPr="001A03A2">
        <w:rPr>
          <w:b/>
          <w:u w:val="single"/>
        </w:rPr>
        <w:t xml:space="preserve">.M. </w:t>
      </w:r>
      <w:r w:rsidR="005837BA">
        <w:rPr>
          <w:b/>
          <w:u w:val="single"/>
        </w:rPr>
        <w:t xml:space="preserve"> THE MEETING WAS CONDUCTED BOTH IN-PERSON AND VIRTUALLY VIA ZOOM.  THE ANCHOR LOCATION WAS </w:t>
      </w:r>
      <w:r w:rsidR="001E670B">
        <w:rPr>
          <w:b/>
          <w:u w:val="single"/>
        </w:rPr>
        <w:t xml:space="preserve">THE </w:t>
      </w:r>
      <w:r w:rsidR="00080522">
        <w:rPr>
          <w:b/>
          <w:u w:val="single"/>
        </w:rPr>
        <w:t xml:space="preserve">CWC OFFICES LOCATED AT </w:t>
      </w:r>
      <w:r w:rsidR="001E670B">
        <w:rPr>
          <w:b/>
          <w:u w:val="single"/>
        </w:rPr>
        <w:t>GATEWAY</w:t>
      </w:r>
      <w:r w:rsidR="005837BA">
        <w:rPr>
          <w:b/>
          <w:u w:val="single"/>
        </w:rPr>
        <w:t xml:space="preserve"> AT</w:t>
      </w:r>
      <w:r w:rsidR="001E670B">
        <w:rPr>
          <w:b/>
          <w:u w:val="single"/>
        </w:rPr>
        <w:t xml:space="preserve"> 41 </w:t>
      </w:r>
      <w:r w:rsidR="00F954A2">
        <w:rPr>
          <w:b/>
          <w:u w:val="single"/>
        </w:rPr>
        <w:t>NORTH RIO GRANDE STREET, SUITE 102, SALT LAKE CITY, UTAH</w:t>
      </w:r>
      <w:r>
        <w:rPr>
          <w:b/>
          <w:u w:val="single"/>
        </w:rPr>
        <w:t>.</w:t>
      </w:r>
    </w:p>
    <w:p w14:paraId="2896D661" w14:textId="77777777" w:rsidR="00AF53C7" w:rsidRPr="001A03A2" w:rsidRDefault="00AF53C7" w:rsidP="00AE5216">
      <w:pPr>
        <w:tabs>
          <w:tab w:val="left" w:pos="720"/>
          <w:tab w:val="left" w:pos="810"/>
          <w:tab w:val="left" w:pos="1440"/>
          <w:tab w:val="left" w:pos="1548"/>
          <w:tab w:val="left" w:pos="1800"/>
          <w:tab w:val="left" w:pos="2132"/>
        </w:tabs>
        <w:jc w:val="both"/>
      </w:pPr>
    </w:p>
    <w:p w14:paraId="3DAB1A42" w14:textId="77777777" w:rsidR="005C5D0B" w:rsidRPr="00E43A03" w:rsidRDefault="0072098A" w:rsidP="00AE5216">
      <w:pPr>
        <w:tabs>
          <w:tab w:val="left" w:pos="1440"/>
          <w:tab w:val="left" w:pos="2160"/>
        </w:tabs>
        <w:ind w:left="3600" w:hanging="3600"/>
        <w:jc w:val="both"/>
      </w:pPr>
      <w:r>
        <w:rPr>
          <w:b/>
          <w:bCs/>
        </w:rPr>
        <w:t>Present</w:t>
      </w:r>
      <w:r w:rsidR="00EA56B0">
        <w:rPr>
          <w:b/>
          <w:bCs/>
        </w:rPr>
        <w:t>:</w:t>
      </w:r>
      <w:r w:rsidR="00EA56B0">
        <w:rPr>
          <w:b/>
          <w:bCs/>
        </w:rPr>
        <w:tab/>
      </w:r>
      <w:r w:rsidR="001341EA">
        <w:rPr>
          <w:b/>
          <w:bCs/>
        </w:rPr>
        <w:tab/>
      </w:r>
      <w:r w:rsidR="00EC2225" w:rsidRPr="00E43A03">
        <w:t xml:space="preserve">Tom </w:t>
      </w:r>
      <w:r w:rsidR="001E55F5" w:rsidRPr="00E43A03">
        <w:t>Diegel</w:t>
      </w:r>
      <w:r w:rsidR="004C1654" w:rsidRPr="00E43A03">
        <w:t>, Chair</w:t>
      </w:r>
    </w:p>
    <w:p w14:paraId="681B39B4" w14:textId="77777777" w:rsidR="00E43A03" w:rsidRPr="00E43A03" w:rsidRDefault="0072098A" w:rsidP="00AE5216">
      <w:pPr>
        <w:tabs>
          <w:tab w:val="left" w:pos="1440"/>
          <w:tab w:val="left" w:pos="2160"/>
        </w:tabs>
        <w:ind w:left="3600" w:hanging="3600"/>
        <w:jc w:val="both"/>
      </w:pPr>
      <w:r w:rsidRPr="00E43A03">
        <w:tab/>
      </w:r>
      <w:r w:rsidRPr="00E43A03">
        <w:tab/>
        <w:t>John Knoblock</w:t>
      </w:r>
    </w:p>
    <w:p w14:paraId="7781A586" w14:textId="77777777" w:rsidR="00E43A03" w:rsidRDefault="0072098A" w:rsidP="00AE5216">
      <w:pPr>
        <w:tabs>
          <w:tab w:val="left" w:pos="1440"/>
          <w:tab w:val="left" w:pos="2160"/>
        </w:tabs>
        <w:ind w:left="3600" w:hanging="3600"/>
        <w:jc w:val="both"/>
      </w:pPr>
      <w:r w:rsidRPr="00E43A03">
        <w:tab/>
      </w:r>
      <w:r w:rsidRPr="00E43A03">
        <w:tab/>
        <w:t>Paul Diegel</w:t>
      </w:r>
    </w:p>
    <w:p w14:paraId="43B7FE8A" w14:textId="77777777" w:rsidR="00EE4432" w:rsidRPr="00E43A03" w:rsidRDefault="0072098A" w:rsidP="00AE5216">
      <w:pPr>
        <w:tabs>
          <w:tab w:val="left" w:pos="1440"/>
          <w:tab w:val="left" w:pos="2160"/>
        </w:tabs>
        <w:ind w:left="3600" w:hanging="3600"/>
        <w:jc w:val="both"/>
      </w:pPr>
      <w:r>
        <w:tab/>
      </w:r>
      <w:r>
        <w:tab/>
      </w:r>
      <w:r>
        <w:t>Del Draper</w:t>
      </w:r>
    </w:p>
    <w:p w14:paraId="04ACCD87" w14:textId="77777777" w:rsidR="00E43A03" w:rsidRPr="00E43A03" w:rsidRDefault="0072098A" w:rsidP="00AE5216">
      <w:pPr>
        <w:tabs>
          <w:tab w:val="left" w:pos="1440"/>
          <w:tab w:val="left" w:pos="2160"/>
        </w:tabs>
        <w:ind w:left="3600" w:hanging="3600"/>
        <w:jc w:val="both"/>
      </w:pPr>
      <w:r w:rsidRPr="00E43A03">
        <w:tab/>
      </w:r>
      <w:r w:rsidRPr="00E43A03">
        <w:tab/>
        <w:t>Crystal Chen</w:t>
      </w:r>
    </w:p>
    <w:p w14:paraId="74555BE7" w14:textId="77777777" w:rsidR="00E43A03" w:rsidRPr="00E43A03" w:rsidRDefault="0072098A" w:rsidP="00AE5216">
      <w:pPr>
        <w:tabs>
          <w:tab w:val="left" w:pos="1440"/>
          <w:tab w:val="left" w:pos="2160"/>
        </w:tabs>
        <w:ind w:left="3600" w:hanging="3600"/>
        <w:jc w:val="both"/>
      </w:pPr>
      <w:r w:rsidRPr="00E43A03">
        <w:tab/>
      </w:r>
      <w:r w:rsidRPr="00E43A03">
        <w:tab/>
        <w:t>Katie Balakir</w:t>
      </w:r>
    </w:p>
    <w:p w14:paraId="09B39F0A" w14:textId="77777777" w:rsidR="00E43A03" w:rsidRPr="00E43A03" w:rsidRDefault="0072098A" w:rsidP="00AE5216">
      <w:pPr>
        <w:tabs>
          <w:tab w:val="left" w:pos="1440"/>
          <w:tab w:val="left" w:pos="2160"/>
        </w:tabs>
        <w:ind w:left="3600" w:hanging="3600"/>
        <w:jc w:val="both"/>
      </w:pPr>
      <w:r w:rsidRPr="00E43A03">
        <w:tab/>
      </w:r>
      <w:r w:rsidRPr="00E43A03">
        <w:tab/>
        <w:t xml:space="preserve">Mike Christensen </w:t>
      </w:r>
    </w:p>
    <w:p w14:paraId="4AE8E852" w14:textId="77777777" w:rsidR="00AF53C7" w:rsidRPr="00E43A03" w:rsidRDefault="0072098A" w:rsidP="00AE5216">
      <w:pPr>
        <w:tabs>
          <w:tab w:val="left" w:pos="1440"/>
          <w:tab w:val="left" w:pos="2160"/>
        </w:tabs>
        <w:ind w:left="3600" w:hanging="3600"/>
        <w:jc w:val="both"/>
      </w:pPr>
      <w:r w:rsidRPr="00E43A03">
        <w:tab/>
      </w:r>
      <w:r w:rsidRPr="00E43A03">
        <w:tab/>
      </w:r>
    </w:p>
    <w:p w14:paraId="642579A3" w14:textId="77777777" w:rsidR="00FA3A78" w:rsidRPr="00BA6B87" w:rsidRDefault="0072098A" w:rsidP="00AE5216">
      <w:pPr>
        <w:tabs>
          <w:tab w:val="left" w:pos="1440"/>
          <w:tab w:val="left" w:pos="2160"/>
        </w:tabs>
        <w:ind w:left="3600" w:hanging="3600"/>
        <w:jc w:val="both"/>
      </w:pPr>
      <w:r>
        <w:rPr>
          <w:b/>
        </w:rPr>
        <w:t>Staff</w:t>
      </w:r>
      <w:r w:rsidRPr="00435760">
        <w:rPr>
          <w:b/>
        </w:rPr>
        <w:t>:</w:t>
      </w:r>
      <w:r w:rsidR="001341EA">
        <w:rPr>
          <w:b/>
        </w:rPr>
        <w:tab/>
      </w:r>
      <w:r w:rsidRPr="00EC4204">
        <w:tab/>
      </w:r>
      <w:r w:rsidRPr="00BA6B87">
        <w:t xml:space="preserve">Lindsey Nielsen, </w:t>
      </w:r>
      <w:r w:rsidR="00E52A77" w:rsidRPr="00BA6B87">
        <w:t>Executive Director</w:t>
      </w:r>
    </w:p>
    <w:p w14:paraId="0CB858FB" w14:textId="77777777" w:rsidR="004240EB" w:rsidRPr="00BA6B87" w:rsidRDefault="004240EB" w:rsidP="00AE5216">
      <w:pPr>
        <w:tabs>
          <w:tab w:val="left" w:pos="1440"/>
          <w:tab w:val="left" w:pos="2160"/>
        </w:tabs>
        <w:ind w:left="3600" w:hanging="3600"/>
        <w:jc w:val="both"/>
      </w:pPr>
    </w:p>
    <w:p w14:paraId="173A44D7" w14:textId="77777777" w:rsidR="00D0208B" w:rsidRPr="00D0208B" w:rsidRDefault="0072098A" w:rsidP="00AE5216">
      <w:pPr>
        <w:keepNext/>
        <w:keepLines/>
        <w:tabs>
          <w:tab w:val="left" w:pos="2337"/>
        </w:tabs>
        <w:ind w:left="2160" w:hanging="2160"/>
        <w:jc w:val="both"/>
        <w:rPr>
          <w:b/>
          <w:bCs/>
          <w:u w:val="single"/>
        </w:rPr>
      </w:pPr>
      <w:r w:rsidRPr="00D0208B">
        <w:rPr>
          <w:b/>
          <w:bCs/>
          <w:u w:val="single"/>
        </w:rPr>
        <w:t>Opening</w:t>
      </w:r>
    </w:p>
    <w:p w14:paraId="316FB3AA" w14:textId="77777777" w:rsidR="00D0208B" w:rsidRDefault="00D0208B" w:rsidP="00AE5216">
      <w:pPr>
        <w:keepNext/>
        <w:keepLines/>
        <w:tabs>
          <w:tab w:val="left" w:pos="2337"/>
        </w:tabs>
        <w:ind w:left="2160" w:hanging="2160"/>
        <w:jc w:val="both"/>
      </w:pPr>
    </w:p>
    <w:p w14:paraId="254C4625" w14:textId="77777777" w:rsidR="00D0208B" w:rsidRDefault="0072098A" w:rsidP="00AE5216">
      <w:pPr>
        <w:pStyle w:val="ListParagraph"/>
        <w:keepNext/>
        <w:keepLines/>
        <w:numPr>
          <w:ilvl w:val="0"/>
          <w:numId w:val="1"/>
        </w:numPr>
        <w:tabs>
          <w:tab w:val="left" w:pos="1440"/>
          <w:tab w:val="left" w:pos="2160"/>
        </w:tabs>
        <w:ind w:hanging="720"/>
        <w:jc w:val="both"/>
        <w:rPr>
          <w:b/>
          <w:bCs/>
          <w:u w:val="single"/>
        </w:rPr>
      </w:pPr>
      <w:r>
        <w:rPr>
          <w:b/>
          <w:bCs/>
          <w:u w:val="single"/>
        </w:rPr>
        <w:t xml:space="preserve">Chair </w:t>
      </w:r>
      <w:r w:rsidR="00CE537B">
        <w:rPr>
          <w:b/>
          <w:bCs/>
          <w:u w:val="single"/>
        </w:rPr>
        <w:t xml:space="preserve">Tom Diegel </w:t>
      </w:r>
      <w:r>
        <w:rPr>
          <w:b/>
          <w:bCs/>
          <w:u w:val="single"/>
        </w:rPr>
        <w:t xml:space="preserve">will Open the Public Meeting as Chair of the Millcreek Committee of the Central Wasatch Commission Stakeholders Council.  </w:t>
      </w:r>
    </w:p>
    <w:p w14:paraId="7A2BB48E" w14:textId="77777777" w:rsidR="007B6BF5" w:rsidRDefault="007B6BF5" w:rsidP="00AE5216">
      <w:pPr>
        <w:tabs>
          <w:tab w:val="left" w:pos="2337"/>
        </w:tabs>
        <w:jc w:val="both"/>
      </w:pPr>
    </w:p>
    <w:p w14:paraId="79BAB7D9" w14:textId="77777777" w:rsidR="007B6BF5" w:rsidRPr="007B6BF5" w:rsidRDefault="0072098A" w:rsidP="00AE5216">
      <w:pPr>
        <w:tabs>
          <w:tab w:val="left" w:pos="720"/>
          <w:tab w:val="left" w:pos="2160"/>
        </w:tabs>
        <w:jc w:val="both"/>
      </w:pPr>
      <w:r w:rsidRPr="00FF63F9">
        <w:t>Chair Tom Diegel called the Millcreek Canyon Committee Meeting to order at 1:</w:t>
      </w:r>
      <w:r w:rsidR="00D22714">
        <w:t>35</w:t>
      </w:r>
      <w:r w:rsidRPr="00FF63F9">
        <w:t xml:space="preserve"> p.m.  </w:t>
      </w:r>
      <w:r w:rsidR="00CA1E02" w:rsidRPr="00FF63F9">
        <w:t xml:space="preserve">Those present introduced themselves, including Crystal Chen from Save Our Canyons.  </w:t>
      </w:r>
      <w:r w:rsidR="00FF63F9" w:rsidRPr="00FF63F9">
        <w:t xml:space="preserve">It was noted that Rusty Vetter </w:t>
      </w:r>
      <w:r w:rsidR="00FF63F9">
        <w:t xml:space="preserve">previously attended Millcreek Canyon Committee Meetings as a member of the public but was recently </w:t>
      </w:r>
      <w:r w:rsidR="00991063">
        <w:t>approved as a member of the Stakeholders Council.  Mr. Vetter wanted to officially join the Millcreek Canyon Committee.  Executive Director, Lindsey Nielsen, offered to review the Rules and Procedures document</w:t>
      </w:r>
      <w:r w:rsidR="00CC4617">
        <w:t xml:space="preserve"> </w:t>
      </w:r>
      <w:r w:rsidR="0060767A">
        <w:t>after</w:t>
      </w:r>
      <w:r w:rsidR="00CC4617">
        <w:t xml:space="preserve"> the meeting</w:t>
      </w:r>
      <w:r w:rsidR="00991063">
        <w:t xml:space="preserve"> to determine </w:t>
      </w:r>
      <w:r w:rsidR="0060767A">
        <w:t>the appropriate proces</w:t>
      </w:r>
      <w:r w:rsidR="008E1528">
        <w:t>s</w:t>
      </w:r>
      <w:r w:rsidR="00CC4617">
        <w:t xml:space="preserve">.  </w:t>
      </w:r>
    </w:p>
    <w:p w14:paraId="0B2C013D" w14:textId="77777777" w:rsidR="009C2BE6" w:rsidRPr="009C2BE6" w:rsidRDefault="009C2BE6" w:rsidP="00AE5216">
      <w:pPr>
        <w:keepNext/>
        <w:keepLines/>
        <w:tabs>
          <w:tab w:val="left" w:pos="1440"/>
          <w:tab w:val="left" w:pos="2160"/>
        </w:tabs>
        <w:jc w:val="both"/>
        <w:rPr>
          <w:b/>
          <w:bCs/>
          <w:u w:val="single"/>
        </w:rPr>
      </w:pPr>
    </w:p>
    <w:p w14:paraId="323828F3" w14:textId="77777777" w:rsidR="009C2BE6" w:rsidRDefault="0072098A" w:rsidP="00AE5216">
      <w:pPr>
        <w:pStyle w:val="ListParagraph"/>
        <w:keepNext/>
        <w:keepLines/>
        <w:numPr>
          <w:ilvl w:val="0"/>
          <w:numId w:val="1"/>
        </w:numPr>
        <w:tabs>
          <w:tab w:val="left" w:pos="1440"/>
          <w:tab w:val="left" w:pos="2160"/>
        </w:tabs>
        <w:ind w:hanging="720"/>
        <w:jc w:val="both"/>
        <w:rPr>
          <w:b/>
          <w:bCs/>
          <w:u w:val="single"/>
        </w:rPr>
      </w:pPr>
      <w:r>
        <w:rPr>
          <w:b/>
          <w:bCs/>
          <w:u w:val="single"/>
        </w:rPr>
        <w:t>Review and Approval of the Mi</w:t>
      </w:r>
      <w:r>
        <w:rPr>
          <w:b/>
          <w:bCs/>
          <w:u w:val="single"/>
        </w:rPr>
        <w:t>nutes from the March 20, 2023 Meeting.</w:t>
      </w:r>
    </w:p>
    <w:p w14:paraId="2F87B710" w14:textId="77777777" w:rsidR="00D0208B" w:rsidRPr="009C2BE6" w:rsidRDefault="00D0208B" w:rsidP="00AE5216">
      <w:pPr>
        <w:tabs>
          <w:tab w:val="left" w:pos="1440"/>
          <w:tab w:val="left" w:pos="2160"/>
        </w:tabs>
        <w:jc w:val="both"/>
      </w:pPr>
    </w:p>
    <w:p w14:paraId="0486B0EA" w14:textId="77777777" w:rsidR="003A1910" w:rsidRDefault="0072098A" w:rsidP="00AE5216">
      <w:pPr>
        <w:tabs>
          <w:tab w:val="left" w:pos="720"/>
          <w:tab w:val="left" w:pos="2160"/>
        </w:tabs>
        <w:jc w:val="both"/>
      </w:pPr>
      <w:r>
        <w:rPr>
          <w:b/>
          <w:bCs/>
        </w:rPr>
        <w:t xml:space="preserve">MOTION:  </w:t>
      </w:r>
      <w:r w:rsidR="008B4DD9">
        <w:t>John Knoblock</w:t>
      </w:r>
      <w:r>
        <w:t xml:space="preserve"> moved to APPROVE the </w:t>
      </w:r>
      <w:r w:rsidR="00946AAD">
        <w:t>March 20</w:t>
      </w:r>
      <w:r>
        <w:t>, 2023</w:t>
      </w:r>
      <w:r w:rsidR="006819D4">
        <w:t>,</w:t>
      </w:r>
      <w:r>
        <w:t xml:space="preserve"> Millcreek Canyon Committee Minutes.  Paul Diegel seconded the motion.  The motion passed </w:t>
      </w:r>
      <w:r w:rsidR="00E864B3">
        <w:t xml:space="preserve">with the </w:t>
      </w:r>
      <w:r>
        <w:t>unanimous</w:t>
      </w:r>
      <w:r w:rsidR="00E864B3">
        <w:t xml:space="preserve"> consent of the Committee</w:t>
      </w:r>
      <w:r>
        <w:t xml:space="preserve">.  </w:t>
      </w:r>
    </w:p>
    <w:p w14:paraId="3E3DBB27" w14:textId="77777777" w:rsidR="00D0208B" w:rsidRPr="009C2BE6" w:rsidRDefault="00D0208B" w:rsidP="00AE5216">
      <w:pPr>
        <w:tabs>
          <w:tab w:val="left" w:pos="1440"/>
          <w:tab w:val="left" w:pos="2160"/>
        </w:tabs>
        <w:jc w:val="both"/>
      </w:pPr>
    </w:p>
    <w:p w14:paraId="61419F35" w14:textId="77777777" w:rsidR="0010131B" w:rsidRPr="009C2BE6" w:rsidRDefault="0072098A" w:rsidP="00E864B3">
      <w:pPr>
        <w:keepNext/>
        <w:keepLines/>
        <w:tabs>
          <w:tab w:val="left" w:pos="1440"/>
          <w:tab w:val="left" w:pos="2160"/>
        </w:tabs>
        <w:jc w:val="both"/>
        <w:rPr>
          <w:b/>
          <w:bCs/>
          <w:u w:val="single"/>
        </w:rPr>
      </w:pPr>
      <w:r w:rsidRPr="009C2BE6">
        <w:rPr>
          <w:b/>
          <w:bCs/>
          <w:u w:val="single"/>
        </w:rPr>
        <w:lastRenderedPageBreak/>
        <w:t>FLAP Grant Discussi</w:t>
      </w:r>
      <w:r w:rsidRPr="009C2BE6">
        <w:rPr>
          <w:b/>
          <w:bCs/>
          <w:u w:val="single"/>
        </w:rPr>
        <w:t>on.</w:t>
      </w:r>
    </w:p>
    <w:p w14:paraId="2D859E81" w14:textId="77777777" w:rsidR="00D063BC" w:rsidRDefault="00D063BC" w:rsidP="00E864B3">
      <w:pPr>
        <w:keepNext/>
        <w:keepLines/>
        <w:tabs>
          <w:tab w:val="left" w:pos="1440"/>
          <w:tab w:val="left" w:pos="2160"/>
        </w:tabs>
        <w:jc w:val="both"/>
        <w:rPr>
          <w:b/>
          <w:bCs/>
          <w:u w:val="single"/>
        </w:rPr>
      </w:pPr>
    </w:p>
    <w:p w14:paraId="7A1E8411" w14:textId="77777777" w:rsidR="00D0208B" w:rsidRDefault="0072098A" w:rsidP="00E864B3">
      <w:pPr>
        <w:keepNext/>
        <w:keepLines/>
        <w:tabs>
          <w:tab w:val="left" w:pos="1440"/>
          <w:tab w:val="left" w:pos="2160"/>
        </w:tabs>
        <w:jc w:val="both"/>
      </w:pPr>
      <w:r>
        <w:t xml:space="preserve">Chair Diegel </w:t>
      </w:r>
      <w:r w:rsidR="00E864B3">
        <w:t xml:space="preserve">reported </w:t>
      </w:r>
      <w:r>
        <w:t xml:space="preserve">that the Millcreek Canyon Committee would discuss the Federal Lands Access Program (“FLAP”) grant.  </w:t>
      </w:r>
      <w:r w:rsidR="00120CD9">
        <w:t xml:space="preserve">He wondered </w:t>
      </w:r>
      <w:r w:rsidR="00E864B3">
        <w:t xml:space="preserve">if the </w:t>
      </w:r>
      <w:r w:rsidR="00120CD9">
        <w:t>Committee Members had watch</w:t>
      </w:r>
      <w:r w:rsidR="00657962">
        <w:t>ed</w:t>
      </w:r>
      <w:r w:rsidR="00120CD9">
        <w:t xml:space="preserve"> the recording of the </w:t>
      </w:r>
      <w:r w:rsidR="00E864B3">
        <w:t>O</w:t>
      </w:r>
      <w:r w:rsidR="00120CD9">
        <w:t xml:space="preserve">pen </w:t>
      </w:r>
      <w:r w:rsidR="00E864B3">
        <w:t>H</w:t>
      </w:r>
      <w:r w:rsidR="00120CD9">
        <w:t xml:space="preserve">ouse or </w:t>
      </w:r>
      <w:r w:rsidR="00E864B3">
        <w:t xml:space="preserve">attended </w:t>
      </w:r>
      <w:r w:rsidR="00120CD9">
        <w:t xml:space="preserve">the in-person </w:t>
      </w:r>
      <w:r w:rsidR="00E864B3">
        <w:t>O</w:t>
      </w:r>
      <w:r w:rsidR="00120CD9">
        <w:t xml:space="preserve">pen </w:t>
      </w:r>
      <w:r w:rsidR="00E864B3">
        <w:t>H</w:t>
      </w:r>
      <w:r w:rsidR="00120CD9">
        <w:t xml:space="preserve">ouse.  </w:t>
      </w:r>
      <w:r w:rsidR="00EC5B0B">
        <w:t xml:space="preserve">It was noted that several </w:t>
      </w:r>
      <w:r w:rsidR="00E864B3">
        <w:t>C</w:t>
      </w:r>
      <w:r w:rsidR="00EC5B0B">
        <w:t>ommittee Members had either attended or watched the video</w:t>
      </w:r>
      <w:r w:rsidR="005D44BF">
        <w:t xml:space="preserve"> recording.  Chair Diegel wanted to hear opinions from the Millcreek Canyon Committee about the updated design and </w:t>
      </w:r>
      <w:r w:rsidR="00E864B3">
        <w:t>O</w:t>
      </w:r>
      <w:r w:rsidR="005D44BF">
        <w:t xml:space="preserve">pen </w:t>
      </w:r>
      <w:r w:rsidR="00E864B3">
        <w:t>H</w:t>
      </w:r>
      <w:r w:rsidR="005D44BF">
        <w:t>ouse</w:t>
      </w:r>
      <w:r w:rsidR="00A31A31">
        <w:t xml:space="preserve"> presentation</w:t>
      </w:r>
      <w:r w:rsidR="005D44BF">
        <w:t xml:space="preserve">.  </w:t>
      </w:r>
      <w:r w:rsidR="006D7A70">
        <w:t>He wanted to send an email to the Wasatch Backcountry Alliance constituents</w:t>
      </w:r>
      <w:r w:rsidR="009A0AFE">
        <w:t xml:space="preserve"> soon.  </w:t>
      </w:r>
    </w:p>
    <w:p w14:paraId="7FBD6BC5" w14:textId="77777777" w:rsidR="00207EE6" w:rsidRDefault="00207EE6" w:rsidP="00AE5216">
      <w:pPr>
        <w:tabs>
          <w:tab w:val="left" w:pos="1440"/>
          <w:tab w:val="left" w:pos="2160"/>
        </w:tabs>
        <w:jc w:val="both"/>
      </w:pPr>
    </w:p>
    <w:p w14:paraId="20DC5E7A" w14:textId="77777777" w:rsidR="00207EE6" w:rsidRDefault="0072098A" w:rsidP="00AE5216">
      <w:pPr>
        <w:tabs>
          <w:tab w:val="left" w:pos="1440"/>
          <w:tab w:val="left" w:pos="2160"/>
        </w:tabs>
        <w:jc w:val="both"/>
      </w:pPr>
      <w:r>
        <w:t xml:space="preserve">Paul Diegel </w:t>
      </w:r>
      <w:r w:rsidR="00FF3589">
        <w:t xml:space="preserve">listened to the recording of the presentation.  Something that jumped out to him was the idea that </w:t>
      </w:r>
      <w:r w:rsidR="006232E2">
        <w:t>most</w:t>
      </w:r>
      <w:r w:rsidR="00FF3589">
        <w:t xml:space="preserve"> bicyclists </w:t>
      </w:r>
      <w:r w:rsidR="00E864B3">
        <w:t xml:space="preserve">do </w:t>
      </w:r>
      <w:r w:rsidR="00FF3589">
        <w:t xml:space="preserve">not go above Elbow Fork so there </w:t>
      </w:r>
      <w:r w:rsidR="00E864B3">
        <w:t xml:space="preserve">will </w:t>
      </w:r>
      <w:r w:rsidR="00FF3589">
        <w:t xml:space="preserve">not be a bicycle path above </w:t>
      </w:r>
      <w:r w:rsidR="00812D45">
        <w:t>there</w:t>
      </w:r>
      <w:r w:rsidR="00FF3589">
        <w:t xml:space="preserve">.  He did not believe that conclusion was accurate.  </w:t>
      </w:r>
      <w:r w:rsidR="002A77D1">
        <w:t xml:space="preserve">The road widths that were described made sense to him because there </w:t>
      </w:r>
      <w:r w:rsidR="00A401F1">
        <w:t>a</w:t>
      </w:r>
      <w:r w:rsidR="002A77D1">
        <w:t xml:space="preserve">re some geologic challenges.  However, if </w:t>
      </w:r>
      <w:r w:rsidR="007C1F44">
        <w:t xml:space="preserve">there </w:t>
      </w:r>
      <w:r w:rsidR="00A401F1">
        <w:t>are nine</w:t>
      </w:r>
      <w:r w:rsidR="002A77D1">
        <w:t>-foot traffic lanes at certain points</w:t>
      </w:r>
      <w:r w:rsidR="005A53EE">
        <w:t xml:space="preserve">, it </w:t>
      </w:r>
      <w:r w:rsidR="003130A2">
        <w:t>would be</w:t>
      </w:r>
      <w:r w:rsidR="005A53EE">
        <w:t xml:space="preserve"> possible to have </w:t>
      </w:r>
      <w:r w:rsidR="00A401F1">
        <w:t>nine</w:t>
      </w:r>
      <w:r w:rsidR="005A53EE">
        <w:t xml:space="preserve">-foot traffic lanes throughout.  </w:t>
      </w:r>
      <w:r w:rsidR="009A0425">
        <w:t xml:space="preserve">He reiterated that accommodations needed to be made for non-motorized users above Elbow Fork.  As for the </w:t>
      </w:r>
      <w:r w:rsidR="00A401F1">
        <w:t>P</w:t>
      </w:r>
      <w:r w:rsidR="009A0425">
        <w:t xml:space="preserve">arking </w:t>
      </w:r>
      <w:r w:rsidR="00A401F1">
        <w:t>P</w:t>
      </w:r>
      <w:r w:rsidR="009A0425">
        <w:t xml:space="preserve">lan, </w:t>
      </w:r>
      <w:r w:rsidR="00A401F1">
        <w:t xml:space="preserve">it </w:t>
      </w:r>
      <w:r w:rsidR="009A0425">
        <w:t>sounded reasonable</w:t>
      </w:r>
      <w:r w:rsidR="008D381E">
        <w:t xml:space="preserve"> to him</w:t>
      </w:r>
      <w:r w:rsidR="009A0425">
        <w:t xml:space="preserve">.  </w:t>
      </w:r>
      <w:r w:rsidR="0053490F">
        <w:t>It was mentioned that construction would shut down</w:t>
      </w:r>
      <w:r w:rsidR="00C52086">
        <w:t xml:space="preserve"> during the winter months</w:t>
      </w:r>
      <w:r w:rsidR="0053490F">
        <w:t xml:space="preserve"> </w:t>
      </w:r>
      <w:r w:rsidR="000552F5">
        <w:t>so</w:t>
      </w:r>
      <w:r w:rsidR="0053490F">
        <w:t xml:space="preserve"> the canyon </w:t>
      </w:r>
      <w:r w:rsidR="000552F5">
        <w:t>c</w:t>
      </w:r>
      <w:r w:rsidR="0053490F">
        <w:t>ould be open in the winter</w:t>
      </w:r>
      <w:r w:rsidR="008D381E">
        <w:t xml:space="preserve"> </w:t>
      </w:r>
      <w:r w:rsidR="0053490F">
        <w:t xml:space="preserve">but </w:t>
      </w:r>
      <w:r w:rsidR="005F1C7D">
        <w:t>the canyon</w:t>
      </w:r>
      <w:r w:rsidR="00154EC8">
        <w:t xml:space="preserve"> would be </w:t>
      </w:r>
      <w:r w:rsidR="0053490F">
        <w:t xml:space="preserve">closed for two summers.  </w:t>
      </w:r>
      <w:r w:rsidR="00150ED6">
        <w:t xml:space="preserve">Mr. Diegel hoped there would </w:t>
      </w:r>
      <w:r w:rsidR="008D381E">
        <w:t xml:space="preserve">still </w:t>
      </w:r>
      <w:r w:rsidR="00150ED6">
        <w:t xml:space="preserve">be some access allowed.  </w:t>
      </w:r>
    </w:p>
    <w:p w14:paraId="4121362D" w14:textId="77777777" w:rsidR="00C8026C" w:rsidRDefault="00C8026C" w:rsidP="00AE5216">
      <w:pPr>
        <w:tabs>
          <w:tab w:val="left" w:pos="1440"/>
          <w:tab w:val="left" w:pos="2160"/>
        </w:tabs>
        <w:jc w:val="both"/>
      </w:pPr>
    </w:p>
    <w:p w14:paraId="32283D9B" w14:textId="77777777" w:rsidR="00C8026C" w:rsidRDefault="0072098A" w:rsidP="00AE5216">
      <w:pPr>
        <w:tabs>
          <w:tab w:val="left" w:pos="1440"/>
          <w:tab w:val="left" w:pos="2160"/>
        </w:tabs>
        <w:jc w:val="both"/>
      </w:pPr>
      <w:r>
        <w:t xml:space="preserve">During the presentation, someone asked about speeds in the canyon.  One of the </w:t>
      </w:r>
      <w:r w:rsidR="00A401F1">
        <w:t>T</w:t>
      </w:r>
      <w:r>
        <w:t xml:space="preserve">raffic </w:t>
      </w:r>
      <w:r w:rsidR="00A401F1">
        <w:t>E</w:t>
      </w:r>
      <w:r>
        <w:t xml:space="preserve">ngineers stated that </w:t>
      </w:r>
      <w:r w:rsidR="00245C9F">
        <w:t xml:space="preserve">the speed limits would not be changed but earlier, it was stated that speed limits were operational and would be determined by Salt Lake County.  Mr. Diegel believed that information needed to be clarified.  He also felt that the operations needed to be considered during the design phase.  </w:t>
      </w:r>
      <w:r w:rsidR="003E3DAD">
        <w:t>The proposal of odd/even days</w:t>
      </w:r>
      <w:r w:rsidR="00152EF1">
        <w:t xml:space="preserve"> had been discussed</w:t>
      </w:r>
      <w:r w:rsidR="003E3DAD">
        <w:t xml:space="preserve"> where motorists would be allowed </w:t>
      </w:r>
      <w:r w:rsidR="00E01E6D">
        <w:t xml:space="preserve">to drive </w:t>
      </w:r>
      <w:r w:rsidR="003E3DAD">
        <w:t>every other day</w:t>
      </w:r>
      <w:r w:rsidR="00E01E6D">
        <w:t xml:space="preserve">.  District Ranger, Bekee Hotze offered to look into that.  Mr. Diegel hoped that the U.S. Forest Service would follow up and explore that possibility.  </w:t>
      </w:r>
    </w:p>
    <w:p w14:paraId="4CD0344E" w14:textId="77777777" w:rsidR="006F2C7A" w:rsidRDefault="006F2C7A" w:rsidP="00AE5216">
      <w:pPr>
        <w:tabs>
          <w:tab w:val="left" w:pos="1440"/>
          <w:tab w:val="left" w:pos="2160"/>
        </w:tabs>
        <w:jc w:val="both"/>
      </w:pPr>
    </w:p>
    <w:p w14:paraId="6A737BBC" w14:textId="77777777" w:rsidR="006F2C7A" w:rsidRDefault="0072098A" w:rsidP="00AE5216">
      <w:pPr>
        <w:tabs>
          <w:tab w:val="left" w:pos="1440"/>
          <w:tab w:val="left" w:pos="2160"/>
        </w:tabs>
        <w:jc w:val="both"/>
      </w:pPr>
      <w:r>
        <w:t xml:space="preserve">Chair Diegel </w:t>
      </w:r>
      <w:r w:rsidR="006F7F3E">
        <w:t>reported that he spoke to Mr. Vetter recently</w:t>
      </w:r>
      <w:r w:rsidR="00402FCC">
        <w:t xml:space="preserve"> about the FLAP grant and the presentation.  </w:t>
      </w:r>
      <w:r w:rsidR="006F7F3E">
        <w:t xml:space="preserve">Mr. Vetter attended the </w:t>
      </w:r>
      <w:r w:rsidR="00A401F1">
        <w:t>O</w:t>
      </w:r>
      <w:r w:rsidR="004B67B8">
        <w:t xml:space="preserve">pen </w:t>
      </w:r>
      <w:r w:rsidR="00A401F1">
        <w:t>H</w:t>
      </w:r>
      <w:r w:rsidR="004B67B8">
        <w:t>ouse</w:t>
      </w:r>
      <w:r w:rsidR="007A0954">
        <w:t xml:space="preserve"> and </w:t>
      </w:r>
      <w:r w:rsidR="00A7357A">
        <w:t xml:space="preserve">was pleased </w:t>
      </w:r>
      <w:r w:rsidR="00C662C4">
        <w:t xml:space="preserve">that there was an </w:t>
      </w:r>
      <w:r w:rsidR="00A7357A">
        <w:t xml:space="preserve">emphasis placed on environmental mitigation.  The importance of the National Environmental Policy Act (“NEPA”) process </w:t>
      </w:r>
      <w:r w:rsidR="00A401F1">
        <w:t>was</w:t>
      </w:r>
      <w:r w:rsidR="00A7357A">
        <w:t xml:space="preserve"> stressed throughout the presentation. </w:t>
      </w:r>
      <w:r w:rsidR="00AD1DA5">
        <w:t xml:space="preserve"> The </w:t>
      </w:r>
      <w:r w:rsidR="00A401F1">
        <w:t>O</w:t>
      </w:r>
      <w:r w:rsidR="00AD1DA5">
        <w:t xml:space="preserve">pen </w:t>
      </w:r>
      <w:r w:rsidR="00A401F1">
        <w:t>H</w:t>
      </w:r>
      <w:r w:rsidR="00AD1DA5">
        <w:t xml:space="preserve">ouse highlighted the attempts </w:t>
      </w:r>
      <w:r w:rsidR="00E0167B">
        <w:t>to mitigate damage and improve the riparian environment</w:t>
      </w:r>
      <w:r w:rsidR="003677CF">
        <w:t xml:space="preserve">.  </w:t>
      </w:r>
      <w:r w:rsidR="00701D4B">
        <w:t xml:space="preserve">Mr. Vetter believed that the proposed retaining walls were a good idea </w:t>
      </w:r>
      <w:r w:rsidR="00204DCB">
        <w:t xml:space="preserve">but thought </w:t>
      </w:r>
      <w:r w:rsidR="00FA346B">
        <w:t>the walls proposed</w:t>
      </w:r>
      <w:r w:rsidR="00204DCB">
        <w:t xml:space="preserve"> might be too high in certain areas.  </w:t>
      </w:r>
      <w:r w:rsidR="0044531C">
        <w:t xml:space="preserve">Thousand Springs </w:t>
      </w:r>
      <w:r w:rsidR="00A401F1">
        <w:t>was</w:t>
      </w:r>
      <w:r w:rsidR="0044531C">
        <w:t xml:space="preserve"> specifically mentioned as a sensitive area, which Mr. Vetter was appreciative </w:t>
      </w:r>
      <w:r w:rsidR="00A401F1">
        <w:t>of</w:t>
      </w:r>
      <w:r w:rsidR="0044531C">
        <w:t xml:space="preserve">.  He </w:t>
      </w:r>
      <w:r w:rsidR="00A401F1">
        <w:t>was</w:t>
      </w:r>
      <w:r w:rsidR="0044531C">
        <w:t xml:space="preserve"> able to speak to Ms. Hotze and </w:t>
      </w:r>
      <w:r w:rsidR="00E439D6">
        <w:t xml:space="preserve">the Project Manager about the Fehr &amp; Peers </w:t>
      </w:r>
      <w:r w:rsidR="00A401F1">
        <w:t>P</w:t>
      </w:r>
      <w:r w:rsidR="00E439D6">
        <w:t>lan</w:t>
      </w:r>
      <w:r w:rsidR="00892DBC">
        <w:t xml:space="preserve"> and the possibility of requiring reservations</w:t>
      </w:r>
      <w:r w:rsidR="00390345">
        <w:t xml:space="preserve"> in the canyon</w:t>
      </w:r>
      <w:r w:rsidR="00892DBC">
        <w:t xml:space="preserve">.  </w:t>
      </w:r>
      <w:r w:rsidR="00EB3178">
        <w:t xml:space="preserve">Ms. Hotze </w:t>
      </w:r>
      <w:r w:rsidR="00A401F1">
        <w:t xml:space="preserve">informed </w:t>
      </w:r>
      <w:r w:rsidR="00594030">
        <w:t>him</w:t>
      </w:r>
      <w:r w:rsidR="00920F8E">
        <w:t xml:space="preserve"> at that time</w:t>
      </w:r>
      <w:r w:rsidR="00EB3178">
        <w:t xml:space="preserve"> that the Forest Service was overwhelmed and under-resourced.  </w:t>
      </w:r>
    </w:p>
    <w:p w14:paraId="6B5ECE9C" w14:textId="77777777" w:rsidR="00AA2300" w:rsidRDefault="00AA2300" w:rsidP="00AE5216">
      <w:pPr>
        <w:tabs>
          <w:tab w:val="left" w:pos="1440"/>
          <w:tab w:val="left" w:pos="2160"/>
        </w:tabs>
        <w:jc w:val="both"/>
      </w:pPr>
    </w:p>
    <w:p w14:paraId="2F29256B" w14:textId="77777777" w:rsidR="003559DA" w:rsidRDefault="0072098A" w:rsidP="00AE5216">
      <w:pPr>
        <w:tabs>
          <w:tab w:val="left" w:pos="1440"/>
          <w:tab w:val="left" w:pos="2160"/>
        </w:tabs>
        <w:jc w:val="both"/>
      </w:pPr>
      <w:r>
        <w:t xml:space="preserve">John Knoblock explained that he had looked at the presentation.  He was pleasantly surprised that the feedback had been </w:t>
      </w:r>
      <w:r w:rsidR="001648AF">
        <w:t>considered with respect to lane widths</w:t>
      </w:r>
      <w:r>
        <w:t>.</w:t>
      </w:r>
      <w:r w:rsidR="001648AF">
        <w:t xml:space="preserve">  </w:t>
      </w:r>
      <w:r w:rsidR="007A66BF">
        <w:t xml:space="preserve">That being said, he was not excited that the bicycle lane </w:t>
      </w:r>
      <w:r w:rsidR="00A401F1">
        <w:t xml:space="preserve">will </w:t>
      </w:r>
      <w:r w:rsidR="007A66BF">
        <w:t>end at Elbow Fork.</w:t>
      </w:r>
      <w:r w:rsidR="00A46178">
        <w:t xml:space="preserve">  Based on the presentation, there was a belief that it would be too expensive </w:t>
      </w:r>
      <w:r w:rsidR="003E35C1">
        <w:t xml:space="preserve">and there </w:t>
      </w:r>
      <w:r w:rsidR="00A401F1">
        <w:t>a</w:t>
      </w:r>
      <w:r w:rsidR="003E35C1">
        <w:t xml:space="preserve">re too many obstacles to add the additional bicycle lane.  He wanted to see a closer analysis of that and believed it was important for the Millcreek Canyon Committee to push for </w:t>
      </w:r>
      <w:r w:rsidR="002328E0">
        <w:t>a</w:t>
      </w:r>
      <w:r w:rsidR="003E35C1">
        <w:t xml:space="preserve"> </w:t>
      </w:r>
      <w:r w:rsidR="00A401F1">
        <w:t>four</w:t>
      </w:r>
      <w:r w:rsidR="003E35C1">
        <w:t xml:space="preserve">-foot bicycle lane all the way up the canyon.  </w:t>
      </w:r>
      <w:r w:rsidR="0062721A">
        <w:t xml:space="preserve">Mr. Knoblock discussed the retaining walls.  </w:t>
      </w:r>
      <w:r w:rsidR="00A401F1">
        <w:t>Eight</w:t>
      </w:r>
      <w:r w:rsidR="0062721A">
        <w:t xml:space="preserve"> to 10-foot retaining walls </w:t>
      </w:r>
      <w:r w:rsidR="00A401F1">
        <w:t>a</w:t>
      </w:r>
      <w:r w:rsidR="0062721A">
        <w:t xml:space="preserve">re high but according to the Project Manager, </w:t>
      </w:r>
      <w:r w:rsidR="00FD1076">
        <w:lastRenderedPageBreak/>
        <w:t>the materials would blend in well</w:t>
      </w:r>
      <w:r w:rsidR="00E26FA3">
        <w:t xml:space="preserve"> with the environment</w:t>
      </w:r>
      <w:r w:rsidR="00FD1076">
        <w:t xml:space="preserve">.  </w:t>
      </w:r>
      <w:r w:rsidR="00274B1E">
        <w:t xml:space="preserve">He had confidence that the walls could look good </w:t>
      </w:r>
      <w:r w:rsidR="008B4B64">
        <w:t xml:space="preserve">but </w:t>
      </w:r>
      <w:r w:rsidR="00274B1E">
        <w:t>wanted to make sure height</w:t>
      </w:r>
      <w:r w:rsidR="003A57A8">
        <w:t>s</w:t>
      </w:r>
      <w:r w:rsidR="00274B1E">
        <w:t xml:space="preserve"> w</w:t>
      </w:r>
      <w:r w:rsidR="003A57A8">
        <w:t>ere</w:t>
      </w:r>
      <w:r w:rsidR="00274B1E">
        <w:t xml:space="preserve"> minimize</w:t>
      </w:r>
      <w:r w:rsidR="001F04D6">
        <w:t xml:space="preserve">d.  </w:t>
      </w:r>
    </w:p>
    <w:p w14:paraId="588D3F54" w14:textId="77777777" w:rsidR="003559DA" w:rsidRDefault="003559DA" w:rsidP="00AE5216">
      <w:pPr>
        <w:tabs>
          <w:tab w:val="left" w:pos="1440"/>
          <w:tab w:val="left" w:pos="2160"/>
        </w:tabs>
        <w:jc w:val="both"/>
      </w:pPr>
    </w:p>
    <w:p w14:paraId="3DC361F7" w14:textId="77777777" w:rsidR="00AA2300" w:rsidRDefault="0072098A" w:rsidP="00AE5216">
      <w:pPr>
        <w:tabs>
          <w:tab w:val="left" w:pos="1440"/>
          <w:tab w:val="left" w:pos="2160"/>
        </w:tabs>
        <w:jc w:val="both"/>
      </w:pPr>
      <w:r>
        <w:t xml:space="preserve">Mr. Knoblock wondered </w:t>
      </w:r>
      <w:r w:rsidR="00A401F1">
        <w:t xml:space="preserve">if </w:t>
      </w:r>
      <w:r>
        <w:t xml:space="preserve">it would be possible to have a cellphone repeater station </w:t>
      </w:r>
      <w:r w:rsidR="003F0805">
        <w:t xml:space="preserve">put in </w:t>
      </w:r>
      <w:r>
        <w:t>on Murdoc</w:t>
      </w:r>
      <w:r w:rsidR="00FA0831">
        <w:t>k</w:t>
      </w:r>
      <w:r>
        <w:t xml:space="preserve"> Peak </w:t>
      </w:r>
      <w:r w:rsidR="002B718D">
        <w:t xml:space="preserve">rather than waiting </w:t>
      </w:r>
      <w:r w:rsidR="009B2A3A">
        <w:t xml:space="preserve">many </w:t>
      </w:r>
      <w:r w:rsidR="002B718D">
        <w:t xml:space="preserve">years for the second phase of the project.  </w:t>
      </w:r>
      <w:r w:rsidR="002B57F7">
        <w:t xml:space="preserve">In general, he thought that the parking strategy was well thought out.  </w:t>
      </w:r>
      <w:r w:rsidR="00C85E9B">
        <w:t xml:space="preserve">It would be much better than having vehicles parked along the roadway.  </w:t>
      </w:r>
      <w:r w:rsidR="0090528A">
        <w:t>To have a real parking lot with restrooms and signage would contain the parking and also limit the amount of parking that could occur</w:t>
      </w:r>
      <w:r w:rsidR="008F30F5">
        <w:t xml:space="preserve"> in the canyon</w:t>
      </w:r>
      <w:r w:rsidR="0090528A">
        <w:t xml:space="preserve">.  </w:t>
      </w:r>
      <w:r w:rsidR="009F5443">
        <w:t xml:space="preserve">He felt that was a better solution than allowing haphazard parking </w:t>
      </w:r>
      <w:r w:rsidR="000020A6">
        <w:t>on</w:t>
      </w:r>
      <w:r w:rsidR="009F5443">
        <w:t xml:space="preserve"> the</w:t>
      </w:r>
      <w:r w:rsidR="000020A6">
        <w:t xml:space="preserve"> side of the</w:t>
      </w:r>
      <w:r w:rsidR="009F5443">
        <w:t xml:space="preserve"> road.</w:t>
      </w:r>
      <w:r w:rsidR="00183443">
        <w:t xml:space="preserve">  Additionally, he was supportive of the </w:t>
      </w:r>
      <w:r w:rsidR="00C2785A">
        <w:t xml:space="preserve">proposed </w:t>
      </w:r>
      <w:r w:rsidR="00183443">
        <w:t>improvements to the riparian zone</w:t>
      </w:r>
      <w:r w:rsidR="00C2785A">
        <w:t xml:space="preserve">.  </w:t>
      </w:r>
      <w:r w:rsidR="00656784">
        <w:t xml:space="preserve">The overall direction was positive, but he reiterated </w:t>
      </w:r>
      <w:r w:rsidR="004C7CEE">
        <w:t xml:space="preserve">that there was a desire to see </w:t>
      </w:r>
      <w:r w:rsidR="00FB3ACC">
        <w:t>a</w:t>
      </w:r>
      <w:r w:rsidR="004C7CEE">
        <w:t xml:space="preserve"> bicycle lane all the way up the canyon.  </w:t>
      </w:r>
    </w:p>
    <w:p w14:paraId="0B922284" w14:textId="77777777" w:rsidR="00CA0AAA" w:rsidRDefault="00CA0AAA" w:rsidP="00AE5216">
      <w:pPr>
        <w:tabs>
          <w:tab w:val="left" w:pos="1440"/>
          <w:tab w:val="left" w:pos="2160"/>
        </w:tabs>
        <w:jc w:val="both"/>
      </w:pPr>
    </w:p>
    <w:p w14:paraId="0042D702" w14:textId="77777777" w:rsidR="00CA0AAA" w:rsidRDefault="0072098A" w:rsidP="00AE5216">
      <w:pPr>
        <w:tabs>
          <w:tab w:val="left" w:pos="1440"/>
          <w:tab w:val="left" w:pos="2160"/>
        </w:tabs>
        <w:jc w:val="both"/>
      </w:pPr>
      <w:r>
        <w:t xml:space="preserve">Del Draper </w:t>
      </w:r>
      <w:r w:rsidR="00F74E8B">
        <w:t>did not think it made sense to stop the bicycle lane at Elbow Fork.  He was pleased to see some recognition of changing road widths because that seemed to be an acknowledgment of environmental sensitivity.  Reducing the road width</w:t>
      </w:r>
      <w:r w:rsidR="00641763">
        <w:t>s</w:t>
      </w:r>
      <w:r w:rsidR="00F74E8B">
        <w:t xml:space="preserve"> at certain points </w:t>
      </w:r>
      <w:r w:rsidR="003B6635">
        <w:t>would be better for the environment.</w:t>
      </w:r>
      <w:r w:rsidR="00675D5B">
        <w:t xml:space="preserve">  </w:t>
      </w:r>
      <w:r w:rsidR="004C7607">
        <w:t>He was glad to see that there was some recognition of a shuttle</w:t>
      </w:r>
      <w:r w:rsidR="000A22DA">
        <w:t xml:space="preserve"> as well</w:t>
      </w:r>
      <w:r w:rsidR="004C7607">
        <w:t xml:space="preserve">.  As for the parking, </w:t>
      </w:r>
      <w:r w:rsidR="000820F1">
        <w:t xml:space="preserve">he believed the standalone parking lot was the best solution and agreed with the comments shared.  </w:t>
      </w:r>
      <w:r w:rsidR="00380B93">
        <w:t xml:space="preserve">However, he wanted to know </w:t>
      </w:r>
      <w:r w:rsidR="00A401F1">
        <w:t xml:space="preserve">if </w:t>
      </w:r>
      <w:r w:rsidR="00380B93">
        <w:t xml:space="preserve">the plan was to add more parking stalls in Millcreek Canyon than currently existed.  </w:t>
      </w:r>
      <w:r w:rsidR="00DE7096">
        <w:t xml:space="preserve">Mr. Draper referenced the cellular communication issue mentioned by Mr. Knoblock.  </w:t>
      </w:r>
      <w:r w:rsidR="00613E41">
        <w:t xml:space="preserve">He believed </w:t>
      </w:r>
      <w:r w:rsidR="008215F8">
        <w:t xml:space="preserve">that needed to be done </w:t>
      </w:r>
      <w:r w:rsidR="00EB2F5B">
        <w:t>separate</w:t>
      </w:r>
      <w:r w:rsidR="008215F8">
        <w:t xml:space="preserve">ly </w:t>
      </w:r>
      <w:r w:rsidR="00E509EC">
        <w:t>from</w:t>
      </w:r>
      <w:r w:rsidR="008215F8">
        <w:t xml:space="preserve"> the FLAP grant work.</w:t>
      </w:r>
      <w:r w:rsidR="00E6508B">
        <w:t xml:space="preserve">  It was important to </w:t>
      </w:r>
      <w:r w:rsidR="00285558">
        <w:t xml:space="preserve">determine </w:t>
      </w:r>
      <w:r w:rsidR="00E6508B">
        <w:t>what was needed to solve the problem</w:t>
      </w:r>
      <w:r w:rsidR="00A205DE">
        <w:t xml:space="preserve"> and then reach out to </w:t>
      </w:r>
      <w:r w:rsidR="007F4113">
        <w:t xml:space="preserve">entities like </w:t>
      </w:r>
      <w:r w:rsidR="00A205DE">
        <w:t xml:space="preserve">Salt Lake County, Millcreek City, </w:t>
      </w:r>
      <w:r w:rsidR="005F45B1">
        <w:t>and</w:t>
      </w:r>
      <w:r w:rsidR="00A205DE">
        <w:t xml:space="preserve"> the Forest Service </w:t>
      </w:r>
      <w:r w:rsidR="005F45B1">
        <w:t>to</w:t>
      </w:r>
      <w:r w:rsidR="00A205DE">
        <w:t xml:space="preserve"> advocate </w:t>
      </w:r>
      <w:r w:rsidR="005F45B1">
        <w:t xml:space="preserve">for that work. </w:t>
      </w:r>
      <w:r w:rsidR="00A205DE">
        <w:t xml:space="preserve">  </w:t>
      </w:r>
      <w:r w:rsidR="00E6508B">
        <w:t xml:space="preserve"> </w:t>
      </w:r>
    </w:p>
    <w:p w14:paraId="1F3F0BEB" w14:textId="77777777" w:rsidR="00593D6E" w:rsidRDefault="00593D6E" w:rsidP="00AE5216">
      <w:pPr>
        <w:tabs>
          <w:tab w:val="left" w:pos="1440"/>
          <w:tab w:val="left" w:pos="2160"/>
        </w:tabs>
        <w:jc w:val="both"/>
      </w:pPr>
    </w:p>
    <w:p w14:paraId="50B905F2" w14:textId="77777777" w:rsidR="00965725" w:rsidRDefault="0072098A" w:rsidP="00AE5216">
      <w:pPr>
        <w:tabs>
          <w:tab w:val="left" w:pos="1440"/>
          <w:tab w:val="left" w:pos="2160"/>
        </w:tabs>
        <w:jc w:val="both"/>
      </w:pPr>
      <w:r>
        <w:t xml:space="preserve">Mr. Draper noted that there </w:t>
      </w:r>
      <w:r w:rsidR="00A21963">
        <w:t>had been</w:t>
      </w:r>
      <w:r>
        <w:t xml:space="preserve"> discussions about trailhead improvements with restrooms and parking.  </w:t>
      </w:r>
      <w:r w:rsidR="00505E41">
        <w:t xml:space="preserve">He was under the impression </w:t>
      </w:r>
      <w:r w:rsidR="00630132">
        <w:t xml:space="preserve">that the FLAP grant funds could not be used toward restrooms and those types of trailhead improvements.  He felt there needed to be some clarity </w:t>
      </w:r>
      <w:r w:rsidR="0053386D">
        <w:t>about that</w:t>
      </w:r>
      <w:r w:rsidR="00630132">
        <w:t xml:space="preserve">.  </w:t>
      </w:r>
      <w:r w:rsidR="001049C2">
        <w:t>Mr. Draper did not feel it made sense to spend $19 million on the portion of the canyon where 13% of the vehicles went.  He understood that would not change</w:t>
      </w:r>
      <w:r w:rsidR="00862344">
        <w:t xml:space="preserve"> at this point, but expressed his frustration</w:t>
      </w:r>
      <w:r w:rsidR="001049C2">
        <w:t>.</w:t>
      </w:r>
      <w:r>
        <w:t xml:space="preserve">  Chair Diegel confirmed that it was </w:t>
      </w:r>
      <w:r w:rsidR="00DF06B9">
        <w:t xml:space="preserve">initially </w:t>
      </w:r>
      <w:r>
        <w:t xml:space="preserve">stated that the FLAP grant work would focus on the road because there was not enough money to do the road work and other improvements.  Now there seemed to be a shift and there were references to restrooms.  He noted that more restrooms were needed in </w:t>
      </w:r>
      <w:r w:rsidR="00692D5A">
        <w:t>the canyon because of the increase in use, but there was conflicting information</w:t>
      </w:r>
      <w:r w:rsidR="00D7161C">
        <w:t xml:space="preserve"> being shared.  He offered to reach out to the Project Manager </w:t>
      </w:r>
      <w:r w:rsidR="001B369B">
        <w:t>with</w:t>
      </w:r>
      <w:r w:rsidR="00D7161C">
        <w:t xml:space="preserve"> questions.  </w:t>
      </w:r>
      <w:r w:rsidR="00D903BF">
        <w:t xml:space="preserve">Additional discussions were had about the restrooms and the inconsistent information.  </w:t>
      </w:r>
      <w:r>
        <w:t xml:space="preserve"> </w:t>
      </w:r>
    </w:p>
    <w:p w14:paraId="6525F964" w14:textId="77777777" w:rsidR="009A0A9A" w:rsidRDefault="009A0A9A" w:rsidP="00AE5216">
      <w:pPr>
        <w:tabs>
          <w:tab w:val="left" w:pos="1440"/>
          <w:tab w:val="left" w:pos="2160"/>
        </w:tabs>
        <w:jc w:val="both"/>
      </w:pPr>
    </w:p>
    <w:p w14:paraId="7CDD616B" w14:textId="77777777" w:rsidR="00757517" w:rsidRDefault="0072098A" w:rsidP="00AE5216">
      <w:pPr>
        <w:tabs>
          <w:tab w:val="left" w:pos="1440"/>
          <w:tab w:val="left" w:pos="2160"/>
        </w:tabs>
        <w:jc w:val="both"/>
      </w:pPr>
      <w:r>
        <w:t xml:space="preserve">Ms. </w:t>
      </w:r>
      <w:r w:rsidRPr="00FF63F9">
        <w:t>Chen</w:t>
      </w:r>
      <w:r>
        <w:t xml:space="preserve"> r</w:t>
      </w:r>
      <w:r>
        <w:t xml:space="preserve">eported that she attended the in-person </w:t>
      </w:r>
      <w:r w:rsidR="00F30161">
        <w:t>O</w:t>
      </w:r>
      <w:r>
        <w:t xml:space="preserve">pen </w:t>
      </w:r>
      <w:r w:rsidR="00F30161">
        <w:t>H</w:t>
      </w:r>
      <w:r>
        <w:t xml:space="preserve">ouse.  </w:t>
      </w:r>
      <w:r w:rsidR="00CE4E83">
        <w:t xml:space="preserve">It was her first exposure to the proposed design.  Some of the Save Our Canyons concerns had already been expressed by Committee Members, such as the bicycle lane ending at Elbow Fork and the prioritization of </w:t>
      </w:r>
      <w:r w:rsidR="00935FD4">
        <w:t>motorized</w:t>
      </w:r>
      <w:r w:rsidR="00CE4E83">
        <w:t xml:space="preserve"> vehicles over other users of the canyon.</w:t>
      </w:r>
      <w:r w:rsidR="00935FD4">
        <w:t xml:space="preserve">  In terms of the variable lane widths, one suggestion was to keep the </w:t>
      </w:r>
      <w:r w:rsidR="00907E88">
        <w:t>width</w:t>
      </w:r>
      <w:r w:rsidR="00935FD4">
        <w:t xml:space="preserve"> consistent at 18</w:t>
      </w:r>
      <w:r w:rsidR="00F30161">
        <w:t xml:space="preserve"> </w:t>
      </w:r>
      <w:r w:rsidR="00935FD4">
        <w:t xml:space="preserve">feet, which could help reduce some of the impacts on the surrounding natural resources.  </w:t>
      </w:r>
      <w:r w:rsidR="00130DDD">
        <w:t xml:space="preserve">One of the reasons there was a desire to have a wider road width was </w:t>
      </w:r>
      <w:r w:rsidR="0025048F">
        <w:t xml:space="preserve">so shuttles would be able to pass one another.  However, there might be a way for the shuttles to use some of the pull-offs that would be built </w:t>
      </w:r>
      <w:r w:rsidR="003C21A1">
        <w:t>and schedule th</w:t>
      </w:r>
      <w:r w:rsidR="0062727C">
        <w:t>e shuttles accordingly.</w:t>
      </w:r>
      <w:r w:rsidR="00E81270">
        <w:t xml:space="preserve">  Keeping the lane width consistent throughout would preserve the natural character of the canyon.</w:t>
      </w:r>
      <w:r w:rsidR="00651F55">
        <w:t xml:space="preserve">  In</w:t>
      </w:r>
      <w:r>
        <w:t xml:space="preserve"> terms of the parking</w:t>
      </w:r>
      <w:r w:rsidR="00651F55">
        <w:t>, it sounded like there would be a net addition of parking spaces in the lot.  That was something that was a concern to Save Our Canyons</w:t>
      </w:r>
      <w:r w:rsidR="00904ACA">
        <w:t xml:space="preserve"> as parking lots </w:t>
      </w:r>
      <w:r w:rsidR="00C26907">
        <w:t>became</w:t>
      </w:r>
      <w:r w:rsidR="00904ACA">
        <w:t xml:space="preserve"> formalized.  </w:t>
      </w:r>
    </w:p>
    <w:p w14:paraId="53EF3BE2" w14:textId="77777777" w:rsidR="00015E9E" w:rsidRDefault="00015E9E" w:rsidP="00AE5216">
      <w:pPr>
        <w:tabs>
          <w:tab w:val="left" w:pos="1440"/>
          <w:tab w:val="left" w:pos="2160"/>
        </w:tabs>
        <w:jc w:val="both"/>
      </w:pPr>
    </w:p>
    <w:p w14:paraId="1BD92A3D" w14:textId="77777777" w:rsidR="00015E9E" w:rsidRDefault="0072098A" w:rsidP="00AE5216">
      <w:pPr>
        <w:tabs>
          <w:tab w:val="left" w:pos="1440"/>
          <w:tab w:val="left" w:pos="2160"/>
        </w:tabs>
        <w:jc w:val="both"/>
      </w:pPr>
      <w:r>
        <w:t xml:space="preserve">Mr. Diegel clarified that the Project Manager stated </w:t>
      </w:r>
      <w:r w:rsidR="00F30161">
        <w:t xml:space="preserve">that </w:t>
      </w:r>
      <w:r>
        <w:t xml:space="preserve">there would not be an increase in parking.  Mr. Knoblock </w:t>
      </w:r>
      <w:r w:rsidR="00C461FA">
        <w:t xml:space="preserve">understood that Carl Fisher had a lot of concerns about parking and creating lots.  </w:t>
      </w:r>
      <w:r w:rsidR="00272B10">
        <w:t>T</w:t>
      </w:r>
      <w:r w:rsidR="00382855">
        <w:t>he Forest Plan</w:t>
      </w:r>
      <w:r w:rsidR="00272B10">
        <w:t xml:space="preserve"> had a goal </w:t>
      </w:r>
      <w:r w:rsidR="00382855">
        <w:t xml:space="preserve">not to increase parking in the canyon.  </w:t>
      </w:r>
      <w:r w:rsidR="00272B10">
        <w:t>That being said, t</w:t>
      </w:r>
      <w:r w:rsidR="00382855">
        <w:t>he FLAP grant work would make it possible to eliminate the roadside parking</w:t>
      </w:r>
      <w:r w:rsidR="00423304">
        <w:t xml:space="preserve"> </w:t>
      </w:r>
      <w:r w:rsidR="00272B10">
        <w:t xml:space="preserve">currently taking place </w:t>
      </w:r>
      <w:r w:rsidR="00423304">
        <w:t xml:space="preserve">and </w:t>
      </w:r>
      <w:r w:rsidR="00382855">
        <w:t xml:space="preserve">build reasonable parking lots based on the existing </w:t>
      </w:r>
      <w:r w:rsidR="00C03863">
        <w:t>numbers</w:t>
      </w:r>
      <w:r w:rsidR="00382855">
        <w:t>.</w:t>
      </w:r>
      <w:r w:rsidR="00711788">
        <w:t xml:space="preserve">  </w:t>
      </w:r>
      <w:r w:rsidR="00C03863">
        <w:t>He believed that the</w:t>
      </w:r>
      <w:r w:rsidR="00711788">
        <w:t xml:space="preserve"> creation of </w:t>
      </w:r>
      <w:r w:rsidR="00C03863">
        <w:t>formalized</w:t>
      </w:r>
      <w:r w:rsidR="00711788">
        <w:t xml:space="preserve"> parking lots </w:t>
      </w:r>
      <w:r w:rsidR="0013660B">
        <w:t xml:space="preserve">in the canyon </w:t>
      </w:r>
      <w:r w:rsidR="00711788">
        <w:t xml:space="preserve">would make it possible to limit the </w:t>
      </w:r>
      <w:r w:rsidR="00154FF0">
        <w:t xml:space="preserve">amount of </w:t>
      </w:r>
      <w:r w:rsidR="00711788">
        <w:t xml:space="preserve">parking taking place.  </w:t>
      </w:r>
    </w:p>
    <w:p w14:paraId="75363788" w14:textId="77777777" w:rsidR="007A20B6" w:rsidRDefault="007A20B6" w:rsidP="00AE5216">
      <w:pPr>
        <w:tabs>
          <w:tab w:val="left" w:pos="1440"/>
          <w:tab w:val="left" w:pos="2160"/>
        </w:tabs>
        <w:jc w:val="both"/>
      </w:pPr>
    </w:p>
    <w:p w14:paraId="3BFD4049" w14:textId="77777777" w:rsidR="007A20B6" w:rsidRDefault="0072098A" w:rsidP="00AE5216">
      <w:pPr>
        <w:tabs>
          <w:tab w:val="left" w:pos="1440"/>
          <w:tab w:val="left" w:pos="2160"/>
        </w:tabs>
        <w:jc w:val="both"/>
      </w:pPr>
      <w:r>
        <w:t xml:space="preserve">Chair Diegel noted that a number of references </w:t>
      </w:r>
      <w:r w:rsidR="00F30161">
        <w:t>were</w:t>
      </w:r>
      <w:r>
        <w:t xml:space="preserve"> made to the Rattlesnake parking lot.  There were more parking spaces there now than there used to be.  </w:t>
      </w:r>
      <w:r w:rsidR="0066062D">
        <w:t xml:space="preserve">Though he supported fewer vehicles on the road, it was important to acknowledge current patterns of use.  </w:t>
      </w:r>
      <w:r>
        <w:t xml:space="preserve">If there were going to be vehicles </w:t>
      </w:r>
      <w:r w:rsidR="00EF154E">
        <w:t xml:space="preserve">on the road, it was best to have actual parking spots </w:t>
      </w:r>
      <w:r w:rsidR="00EA67F3">
        <w:t>available</w:t>
      </w:r>
      <w:r w:rsidR="00EF154E">
        <w:t>.</w:t>
      </w:r>
      <w:r w:rsidR="00DC42AB">
        <w:t xml:space="preserve">  Adding a few more formal parking </w:t>
      </w:r>
      <w:r w:rsidR="002C735A">
        <w:t>locations</w:t>
      </w:r>
      <w:r w:rsidR="00DC42AB">
        <w:t xml:space="preserve"> </w:t>
      </w:r>
      <w:r w:rsidR="00A96DCF">
        <w:t>was a positive solution</w:t>
      </w:r>
      <w:r w:rsidR="009A29FF">
        <w:t xml:space="preserve"> in his opinion</w:t>
      </w:r>
      <w:r w:rsidR="00A96DCF">
        <w:t xml:space="preserve">, but he understood that his position was not necessarily shared by everyone on the Millcreek Canyon Committee.  </w:t>
      </w:r>
    </w:p>
    <w:p w14:paraId="7D980F4D" w14:textId="77777777" w:rsidR="007272EE" w:rsidRDefault="007272EE" w:rsidP="00AE5216">
      <w:pPr>
        <w:tabs>
          <w:tab w:val="left" w:pos="1440"/>
          <w:tab w:val="left" w:pos="2160"/>
        </w:tabs>
        <w:jc w:val="both"/>
      </w:pPr>
    </w:p>
    <w:p w14:paraId="4D8FF48F" w14:textId="77777777" w:rsidR="007272EE" w:rsidRDefault="0072098A" w:rsidP="00AE5216">
      <w:pPr>
        <w:tabs>
          <w:tab w:val="left" w:pos="1440"/>
          <w:tab w:val="left" w:pos="2160"/>
        </w:tabs>
        <w:jc w:val="both"/>
      </w:pPr>
      <w:r w:rsidRPr="00E43A03">
        <w:t xml:space="preserve">Mike </w:t>
      </w:r>
      <w:r w:rsidRPr="00E43A03">
        <w:t>Christensen</w:t>
      </w:r>
      <w:r w:rsidR="00D469BB">
        <w:t xml:space="preserve"> expressed frustration about the FLAP grant process.  </w:t>
      </w:r>
      <w:r w:rsidR="00D54D46">
        <w:t xml:space="preserve">The engineers that had been hired for the project continued to state that the goals were to increase safety, especially for bicyclists and pedestrians in the canyon, but widening lanes </w:t>
      </w:r>
      <w:r w:rsidR="00D739B2">
        <w:t xml:space="preserve">only increased safety for the drivers.  It would cause the drivers to drive faster, which put </w:t>
      </w:r>
      <w:r w:rsidR="00A609B0">
        <w:t xml:space="preserve">bicyclists and pedestrians at </w:t>
      </w:r>
      <w:r w:rsidR="005F4CD5">
        <w:t>a higher</w:t>
      </w:r>
      <w:r w:rsidR="00A609B0">
        <w:t xml:space="preserve"> risk.  He was not impressed th</w:t>
      </w:r>
      <w:r w:rsidR="005B04C9">
        <w:t xml:space="preserve">at there would not be a bicycle lane above Elbow Fork.  </w:t>
      </w:r>
    </w:p>
    <w:p w14:paraId="26A5E7E5" w14:textId="77777777" w:rsidR="00EA2EF4" w:rsidRDefault="00EA2EF4" w:rsidP="00AE5216">
      <w:pPr>
        <w:tabs>
          <w:tab w:val="left" w:pos="1440"/>
          <w:tab w:val="left" w:pos="2160"/>
        </w:tabs>
        <w:jc w:val="both"/>
      </w:pPr>
    </w:p>
    <w:p w14:paraId="45BDFCC8" w14:textId="77777777" w:rsidR="008605CB" w:rsidRDefault="0072098A" w:rsidP="00AE5216">
      <w:pPr>
        <w:tabs>
          <w:tab w:val="left" w:pos="1440"/>
          <w:tab w:val="left" w:pos="2160"/>
        </w:tabs>
        <w:jc w:val="both"/>
      </w:pPr>
      <w:r>
        <w:t xml:space="preserve">Chair Diegel </w:t>
      </w:r>
      <w:r w:rsidR="008F08FB">
        <w:t>noted that the Millcreek Canyon Committee had previously written something for the CWC to consider</w:t>
      </w:r>
      <w:r w:rsidR="0074704D">
        <w:t xml:space="preserve">.  There was a desire to move the NEPA process forward for </w:t>
      </w:r>
      <w:r w:rsidR="002A7ACA">
        <w:t>a</w:t>
      </w:r>
      <w:r w:rsidR="0074704D">
        <w:t xml:space="preserve"> shuttle bus before the FLAP grant process was done</w:t>
      </w:r>
      <w:r w:rsidR="00B60A3D">
        <w:t xml:space="preserve">.  This would allow the work to take place </w:t>
      </w:r>
      <w:r w:rsidR="0074704D">
        <w:t>concurrently.</w:t>
      </w:r>
      <w:r w:rsidR="006436A4">
        <w:t xml:space="preserve">  Since that time, the Forest Service </w:t>
      </w:r>
      <w:r w:rsidR="001770AC">
        <w:t xml:space="preserve">had stated that they </w:t>
      </w:r>
      <w:r w:rsidR="009D0D86">
        <w:t>wanted to</w:t>
      </w:r>
      <w:r w:rsidR="001770AC">
        <w:t xml:space="preserve"> move forward with NEPA before the FLAP grant project was done.  </w:t>
      </w:r>
      <w:r w:rsidR="005216BC">
        <w:t xml:space="preserve">Ms. Nielsen </w:t>
      </w:r>
      <w:r w:rsidR="00EB04F6">
        <w:t xml:space="preserve">shared additional information about what had occurred.  She reported that CWC Staff was continuing to work on </w:t>
      </w:r>
      <w:r w:rsidR="00E85756">
        <w:t>a</w:t>
      </w:r>
      <w:r w:rsidR="00EB04F6">
        <w:t xml:space="preserve"> proposal.  </w:t>
      </w:r>
      <w:r w:rsidR="00B16BA4">
        <w:t xml:space="preserve">CWC </w:t>
      </w:r>
      <w:r w:rsidR="00EB04F6">
        <w:t xml:space="preserve">Staff needed to have </w:t>
      </w:r>
      <w:r w:rsidR="00B16BA4">
        <w:t>a</w:t>
      </w:r>
      <w:r w:rsidR="00EB04F6">
        <w:t xml:space="preserve"> proposal ready to present to the Forest Service </w:t>
      </w:r>
      <w:r w:rsidR="00B16BA4">
        <w:t>by</w:t>
      </w:r>
      <w:r w:rsidR="00EB04F6">
        <w:t xml:space="preserve"> August 8, 2023.  That was one day after the CWC Board Meeting </w:t>
      </w:r>
      <w:r w:rsidR="008906BD">
        <w:t>scheduled for</w:t>
      </w:r>
      <w:r w:rsidR="00EB04F6">
        <w:t xml:space="preserve"> August 7, 2023.  All of the Committee Members were invited to attend that meeting and provide feedback on the proposal.  She would do her best to implement changes based on the feedback received from the CWC Board and </w:t>
      </w:r>
      <w:r w:rsidR="008E6E4D">
        <w:t xml:space="preserve">Millcreek Canyon </w:t>
      </w:r>
      <w:r w:rsidR="00EB04F6">
        <w:t xml:space="preserve">Committee Members.  Once the proposal was submitted, the Forest Service would review it and determine the feasibility of pursuing </w:t>
      </w:r>
      <w:r w:rsidR="00086CEB">
        <w:t xml:space="preserve">the implementation of </w:t>
      </w:r>
      <w:r w:rsidR="008E6E4D">
        <w:t xml:space="preserve">a </w:t>
      </w:r>
      <w:r w:rsidR="00086CEB">
        <w:t xml:space="preserve">shuttle in Millcreek Canyon.  </w:t>
      </w:r>
    </w:p>
    <w:p w14:paraId="24974E2A" w14:textId="77777777" w:rsidR="008605CB" w:rsidRDefault="008605CB" w:rsidP="00AE5216">
      <w:pPr>
        <w:tabs>
          <w:tab w:val="left" w:pos="1440"/>
          <w:tab w:val="left" w:pos="2160"/>
        </w:tabs>
        <w:jc w:val="both"/>
      </w:pPr>
    </w:p>
    <w:p w14:paraId="5B9E5C00" w14:textId="77777777" w:rsidR="00EA2EF4" w:rsidRDefault="0072098A" w:rsidP="00AE5216">
      <w:pPr>
        <w:tabs>
          <w:tab w:val="left" w:pos="1440"/>
          <w:tab w:val="left" w:pos="2160"/>
        </w:tabs>
        <w:jc w:val="both"/>
      </w:pPr>
      <w:r>
        <w:t>If the Forest Service decided that it was feasible</w:t>
      </w:r>
      <w:r w:rsidR="007D6484">
        <w:t xml:space="preserve"> to have a shuttle</w:t>
      </w:r>
      <w:r w:rsidR="00DC5E23">
        <w:t xml:space="preserve">, the CWC would contract for a NEPA analysis.  </w:t>
      </w:r>
      <w:r w:rsidR="008605CB">
        <w:t xml:space="preserve">Ms. Nielsen clarified that the CWC did not have the funding in hand for </w:t>
      </w:r>
      <w:r w:rsidR="00D5062F">
        <w:t>the</w:t>
      </w:r>
      <w:r w:rsidR="008605CB">
        <w:t xml:space="preserve"> potential NEPA analysi</w:t>
      </w:r>
      <w:r w:rsidR="00D5062F">
        <w:t>s work</w:t>
      </w:r>
      <w:r w:rsidR="004C16EE">
        <w:t xml:space="preserve">.  That was something that would need to be </w:t>
      </w:r>
      <w:r w:rsidR="00DF0586">
        <w:t xml:space="preserve">addressed in the future.  </w:t>
      </w:r>
      <w:r w:rsidR="00F0182B">
        <w:t>She reiterated that CWC Staff was currently working on the Forest Service proposal.  There had been discussions with shuttle companies to find workable parking areas for the shuttle and shuttle users.</w:t>
      </w:r>
      <w:r w:rsidR="0025317B">
        <w:t xml:space="preserve">  Ms. Nielsen noted that parking was the most difficult component of a potential shuttle.  </w:t>
      </w:r>
      <w:r w:rsidR="00F579AD">
        <w:t xml:space="preserve">A lot would come down to outside funding sources for the consultant work and the parking options.  </w:t>
      </w:r>
      <w:r w:rsidR="00AE365B">
        <w:t>Chair Diegel believed it made sense to move forward with the shuttle and figure out parking</w:t>
      </w:r>
      <w:r w:rsidR="00756A4F">
        <w:t xml:space="preserve"> as time passed</w:t>
      </w:r>
      <w:r w:rsidR="00AE365B">
        <w:t xml:space="preserve">.  </w:t>
      </w:r>
      <w:r w:rsidR="00B6439E">
        <w:t>Certain places</w:t>
      </w:r>
      <w:r w:rsidR="00AE365B">
        <w:t xml:space="preserve"> might be </w:t>
      </w:r>
      <w:r w:rsidR="000C6AEA">
        <w:t xml:space="preserve">appropriate for shuttle-related parking.  </w:t>
      </w:r>
    </w:p>
    <w:p w14:paraId="653C556C" w14:textId="77777777" w:rsidR="000C6AEA" w:rsidRDefault="000C6AEA" w:rsidP="00AE5216">
      <w:pPr>
        <w:tabs>
          <w:tab w:val="left" w:pos="1440"/>
          <w:tab w:val="left" w:pos="2160"/>
        </w:tabs>
        <w:jc w:val="both"/>
      </w:pPr>
    </w:p>
    <w:p w14:paraId="56A5FFE0" w14:textId="77777777" w:rsidR="00C15044" w:rsidRDefault="0072098A" w:rsidP="00AE5216">
      <w:pPr>
        <w:tabs>
          <w:tab w:val="left" w:pos="1440"/>
          <w:tab w:val="left" w:pos="2160"/>
        </w:tabs>
        <w:jc w:val="both"/>
      </w:pPr>
      <w:r>
        <w:t>Mr</w:t>
      </w:r>
      <w:r>
        <w:t xml:space="preserve">. Christensen </w:t>
      </w:r>
      <w:r w:rsidR="00476705">
        <w:t xml:space="preserve">believed the intention </w:t>
      </w:r>
      <w:r w:rsidR="003A446F">
        <w:t xml:space="preserve">was to have a shuttle </w:t>
      </w:r>
      <w:r w:rsidR="00DA3ABC">
        <w:t>that</w:t>
      </w:r>
      <w:r w:rsidR="003A446F">
        <w:t xml:space="preserve"> integrated well with existing transit.  As a result, it would need to connect to the </w:t>
      </w:r>
      <w:r w:rsidR="005F3F36">
        <w:t>current</w:t>
      </w:r>
      <w:r w:rsidR="003A446F">
        <w:t xml:space="preserve"> transit lots.  There were ways to expand </w:t>
      </w:r>
      <w:r w:rsidR="003A446F">
        <w:lastRenderedPageBreak/>
        <w:t xml:space="preserve">what was already in place or contemplated.  </w:t>
      </w:r>
      <w:r w:rsidR="009B4F00">
        <w:t xml:space="preserve">He clarified that he was referring to the Utah Transit Authority (“UTA”) Park and Ride lot at 3900 South.  </w:t>
      </w:r>
      <w:r w:rsidR="00D774A1">
        <w:t>Mr. Knoblock noted that th</w:t>
      </w:r>
      <w:r w:rsidR="00DF0C90">
        <w:t>e lot was not optimally designed and improvements could be made</w:t>
      </w:r>
      <w:r w:rsidR="00684B9F">
        <w:t xml:space="preserve"> there in the future</w:t>
      </w:r>
      <w:r w:rsidR="00DF0C90">
        <w:t xml:space="preserve">.  Mr. Draper </w:t>
      </w:r>
      <w:r w:rsidR="007F2337">
        <w:t>believed</w:t>
      </w:r>
      <w:r w:rsidR="00DF0C90">
        <w:t xml:space="preserve"> that the shuttle bus could </w:t>
      </w:r>
      <w:r w:rsidR="00DC264E">
        <w:t xml:space="preserve">potentially </w:t>
      </w:r>
      <w:r w:rsidR="00DF0C90">
        <w:t>stop there so there was a connection to UTA</w:t>
      </w:r>
      <w:r w:rsidR="00681C1E">
        <w:t xml:space="preserve"> services. </w:t>
      </w:r>
    </w:p>
    <w:p w14:paraId="395626F1" w14:textId="77777777" w:rsidR="00C15044" w:rsidRDefault="00C15044" w:rsidP="00AE5216">
      <w:pPr>
        <w:tabs>
          <w:tab w:val="left" w:pos="1440"/>
          <w:tab w:val="left" w:pos="2160"/>
        </w:tabs>
        <w:jc w:val="both"/>
      </w:pPr>
    </w:p>
    <w:p w14:paraId="3920BAFA" w14:textId="77777777" w:rsidR="000C6AEA" w:rsidRDefault="0072098A" w:rsidP="00AE5216">
      <w:pPr>
        <w:tabs>
          <w:tab w:val="left" w:pos="1440"/>
          <w:tab w:val="left" w:pos="2160"/>
        </w:tabs>
        <w:jc w:val="both"/>
      </w:pPr>
      <w:r>
        <w:t xml:space="preserve">Ms. Nielsen reminded those present that </w:t>
      </w:r>
      <w:r w:rsidR="00D17DDB">
        <w:t xml:space="preserve">when the Millcreek Canyon Committee </w:t>
      </w:r>
      <w:r w:rsidR="00F15264">
        <w:t xml:space="preserve">was first formed in 2019, it was the Millcreek Canyon Shuttle Committee.  </w:t>
      </w:r>
      <w:r w:rsidR="004A7C91">
        <w:t xml:space="preserve">There had been discussions with UTA at that time to determine whether there was support for members of the public </w:t>
      </w:r>
      <w:r w:rsidR="00655F06">
        <w:t>to use</w:t>
      </w:r>
      <w:r w:rsidR="004A7C91">
        <w:t xml:space="preserve"> their lot</w:t>
      </w:r>
      <w:r w:rsidR="006F7CB2">
        <w:t>s</w:t>
      </w:r>
      <w:r w:rsidR="004A7C91">
        <w:t xml:space="preserve"> for a </w:t>
      </w:r>
      <w:r w:rsidR="00E01DDA">
        <w:t xml:space="preserve">Millcreek Canyon </w:t>
      </w:r>
      <w:r w:rsidR="004A7C91">
        <w:t>shuttl</w:t>
      </w:r>
      <w:r w:rsidR="00E01DDA">
        <w:t>e</w:t>
      </w:r>
      <w:r w:rsidR="004A7C91">
        <w:t>.</w:t>
      </w:r>
      <w:r w:rsidR="00E01DDA">
        <w:t xml:space="preserve">  At that time, there was no support from UTA for that use.  </w:t>
      </w:r>
      <w:r w:rsidR="002F745C">
        <w:t xml:space="preserve">Mr. Christensen pointed out that just because UTA said no years ago did not mean that was still true.  </w:t>
      </w:r>
      <w:r w:rsidR="009B53D9">
        <w:t xml:space="preserve">Immediately north of that lot, there was space available to expand the parking.  However, there would need to work with the County to relocate the operations there.  </w:t>
      </w:r>
      <w:r w:rsidR="00722C1D">
        <w:t>Mr. Knoblock reported that the</w:t>
      </w:r>
      <w:r w:rsidR="00D56A47">
        <w:t xml:space="preserve">re had been discussions about that in the past, but nothing had moved forward.  </w:t>
      </w:r>
    </w:p>
    <w:p w14:paraId="37B1D0FA" w14:textId="77777777" w:rsidR="00343DD9" w:rsidRDefault="00343DD9" w:rsidP="00AE5216">
      <w:pPr>
        <w:tabs>
          <w:tab w:val="left" w:pos="1440"/>
          <w:tab w:val="left" w:pos="2160"/>
        </w:tabs>
        <w:jc w:val="both"/>
      </w:pPr>
    </w:p>
    <w:p w14:paraId="3BAADD96" w14:textId="77777777" w:rsidR="00B96EAE" w:rsidRDefault="0072098A" w:rsidP="00AE5216">
      <w:pPr>
        <w:tabs>
          <w:tab w:val="left" w:pos="1440"/>
          <w:tab w:val="left" w:pos="2160"/>
        </w:tabs>
        <w:jc w:val="both"/>
      </w:pPr>
      <w:r>
        <w:t xml:space="preserve">Mr. Knoblock </w:t>
      </w:r>
      <w:r w:rsidR="007C33DC">
        <w:t xml:space="preserve">noted that </w:t>
      </w:r>
      <w:r w:rsidR="007658EB">
        <w:t xml:space="preserve">parking in the canyons was a significant issue.  </w:t>
      </w:r>
      <w:r w:rsidR="00024386">
        <w:t xml:space="preserve">In the Forest Plan, the current conditions were described </w:t>
      </w:r>
      <w:r w:rsidR="006E0F30">
        <w:t xml:space="preserve">as </w:t>
      </w:r>
      <w:r w:rsidR="006F7CB2">
        <w:t>well as the</w:t>
      </w:r>
      <w:r w:rsidR="00024386">
        <w:t xml:space="preserve"> desired future conditions.  </w:t>
      </w:r>
      <w:r w:rsidR="00426E94">
        <w:t xml:space="preserve">It </w:t>
      </w:r>
      <w:r w:rsidR="00AE60BF">
        <w:t xml:space="preserve">stated that the desired conditions might change based on </w:t>
      </w:r>
      <w:r w:rsidR="00C052A8">
        <w:t>several different</w:t>
      </w:r>
      <w:r w:rsidR="00AE60BF">
        <w:t xml:space="preserve"> factors.  That was important to </w:t>
      </w:r>
      <w:r w:rsidR="002B1996">
        <w:t>keep in mind.</w:t>
      </w:r>
      <w:r>
        <w:t xml:space="preserve">  </w:t>
      </w:r>
    </w:p>
    <w:p w14:paraId="2503AA5F" w14:textId="77777777" w:rsidR="00B96EAE" w:rsidRDefault="00B96EAE" w:rsidP="00AE5216">
      <w:pPr>
        <w:tabs>
          <w:tab w:val="left" w:pos="1440"/>
          <w:tab w:val="left" w:pos="2160"/>
        </w:tabs>
        <w:jc w:val="both"/>
      </w:pPr>
    </w:p>
    <w:p w14:paraId="18ABC10D" w14:textId="77777777" w:rsidR="00AE365B" w:rsidRDefault="0072098A" w:rsidP="00AE5216">
      <w:pPr>
        <w:tabs>
          <w:tab w:val="left" w:pos="1440"/>
          <w:tab w:val="left" w:pos="2160"/>
        </w:tabs>
        <w:jc w:val="both"/>
      </w:pPr>
      <w:r>
        <w:t>Chair Diegel noted that at t</w:t>
      </w:r>
      <w:r>
        <w:t xml:space="preserve">he mouth of Big Cottonwood Canyon, there were electronic signs that stated whether there was parking at Solitude and Brighton.  </w:t>
      </w:r>
      <w:r w:rsidR="004115A3">
        <w:t xml:space="preserve">It seemed that </w:t>
      </w:r>
      <w:r w:rsidR="00E547C1">
        <w:t>similar signs could work as a</w:t>
      </w:r>
      <w:r w:rsidR="004115A3">
        <w:t xml:space="preserve"> </w:t>
      </w:r>
      <w:r w:rsidR="00E547C1">
        <w:t xml:space="preserve">potential </w:t>
      </w:r>
      <w:r w:rsidR="004115A3">
        <w:t>management strategy for Millcreek Canyon.</w:t>
      </w:r>
      <w:r w:rsidR="001F48D4">
        <w:t xml:space="preserve">  For instance, an electronic sign that stated where parking was or was not available within the canyon.</w:t>
      </w:r>
      <w:r w:rsidR="00B71E5B">
        <w:t xml:space="preserve">  </w:t>
      </w:r>
      <w:r w:rsidR="00A85007">
        <w:t xml:space="preserve">Though an electric sign might be a bit invasive, it </w:t>
      </w:r>
      <w:r w:rsidR="00F31B5D">
        <w:t>could</w:t>
      </w:r>
      <w:r w:rsidR="00A85007">
        <w:t xml:space="preserve"> be helpful in terms of management and sharing </w:t>
      </w:r>
      <w:r w:rsidR="00335F40">
        <w:t xml:space="preserve">relevant </w:t>
      </w:r>
      <w:r w:rsidR="00A85007">
        <w:t>information</w:t>
      </w:r>
      <w:r w:rsidR="00335F40">
        <w:t>.</w:t>
      </w:r>
      <w:r w:rsidR="00224922">
        <w:t xml:space="preserve">  Chair Diegel </w:t>
      </w:r>
      <w:r w:rsidR="0030383F">
        <w:t xml:space="preserve">believed it was important to determine </w:t>
      </w:r>
      <w:r w:rsidR="00742B51">
        <w:t>how things would be</w:t>
      </w:r>
      <w:r w:rsidR="0030383F">
        <w:t xml:space="preserve"> </w:t>
      </w:r>
      <w:r w:rsidR="00382CC0">
        <w:t>managed</w:t>
      </w:r>
      <w:r w:rsidR="0030383F">
        <w:t xml:space="preserve"> moving forward.  </w:t>
      </w:r>
      <w:r w:rsidR="00EA5986">
        <w:t xml:space="preserve">He acknowledged </w:t>
      </w:r>
      <w:r w:rsidR="009045B1">
        <w:t xml:space="preserve">that the Forest Service was under-resourced and </w:t>
      </w:r>
      <w:r w:rsidR="00BE1859">
        <w:t>understaffed</w:t>
      </w:r>
      <w:r w:rsidR="009045B1">
        <w:t xml:space="preserve">.  However, at the in-person open house, Mr. Vetter got the impression that the Forest Service </w:t>
      </w:r>
      <w:r w:rsidR="000D41D9">
        <w:t>was trying as hard as possible to stay unengaged in the FLAP grant process.  The County and the consultants were leading the work</w:t>
      </w:r>
      <w:r w:rsidR="00724EDE">
        <w:t xml:space="preserve">, but he felt it was important </w:t>
      </w:r>
      <w:r w:rsidR="005D3A5F">
        <w:t>for</w:t>
      </w:r>
      <w:r w:rsidR="00724EDE">
        <w:t xml:space="preserve"> the Forest Service </w:t>
      </w:r>
      <w:r w:rsidR="005D3A5F">
        <w:t xml:space="preserve">to be </w:t>
      </w:r>
      <w:r w:rsidR="00724EDE">
        <w:t>engaged.</w:t>
      </w:r>
    </w:p>
    <w:p w14:paraId="1019CE97" w14:textId="77777777" w:rsidR="00F9702C" w:rsidRDefault="00F9702C" w:rsidP="00AE5216">
      <w:pPr>
        <w:tabs>
          <w:tab w:val="left" w:pos="1440"/>
          <w:tab w:val="left" w:pos="2160"/>
        </w:tabs>
        <w:jc w:val="both"/>
      </w:pPr>
    </w:p>
    <w:p w14:paraId="4917398B" w14:textId="77777777" w:rsidR="00F9702C" w:rsidRDefault="0072098A" w:rsidP="00AE5216">
      <w:pPr>
        <w:tabs>
          <w:tab w:val="left" w:pos="1440"/>
          <w:tab w:val="left" w:pos="2160"/>
        </w:tabs>
        <w:jc w:val="both"/>
      </w:pPr>
      <w:r>
        <w:t xml:space="preserve">Chair Diegel </w:t>
      </w:r>
      <w:r w:rsidR="00EA48F8">
        <w:t xml:space="preserve">discussed the lane widths.  He explained that vehicles were six feet wide and large delivery trucks were typically eight feet wide.  </w:t>
      </w:r>
      <w:r w:rsidR="00EE7BB3">
        <w:t xml:space="preserve">The lanes needed to be wider than vehicles, but to have a 10-foot lane was excessive.  </w:t>
      </w:r>
      <w:r w:rsidR="00F3106A">
        <w:t>He believed the safety of bicyclists needed to be prioritized</w:t>
      </w:r>
      <w:r w:rsidR="00245CA3">
        <w:t xml:space="preserve"> and there </w:t>
      </w:r>
      <w:r w:rsidR="00F3106A">
        <w:t xml:space="preserve">should be 9-foot lanes and a 2-foot bicycle lane.  </w:t>
      </w:r>
      <w:r w:rsidR="00CB6FD6">
        <w:t xml:space="preserve">Mr. Knoblock reported that the legal minimum was four feet for a bicycle lane.  </w:t>
      </w:r>
      <w:r w:rsidR="00C013C5">
        <w:t xml:space="preserve">The legal minimum for </w:t>
      </w:r>
      <w:r w:rsidR="008C1960">
        <w:t xml:space="preserve">a new </w:t>
      </w:r>
      <w:r w:rsidR="00C013C5">
        <w:t>roadway was 10 feet</w:t>
      </w:r>
      <w:r w:rsidR="008C1960">
        <w:t xml:space="preserve"> wide</w:t>
      </w:r>
      <w:r w:rsidR="00C013C5">
        <w:t>.  He had asked Ms. Hotze what would happen if the lane was nine feet</w:t>
      </w:r>
      <w:r w:rsidR="00245CA3">
        <w:t xml:space="preserve">.  For instance, </w:t>
      </w:r>
      <w:r w:rsidR="00C013C5">
        <w:t xml:space="preserve">how that would impact a potential shuttle.  </w:t>
      </w:r>
      <w:r w:rsidR="00296E21">
        <w:t xml:space="preserve">Ms. Hotze stated that if the road was 9-feet in isolated areas, then the shuttle would still be permitted.  </w:t>
      </w:r>
      <w:r w:rsidR="004D62B7">
        <w:t>Chair Diegel noted that this was not a hard rule.  A few different websites stated that nine to 12 feet were appropriate in</w:t>
      </w:r>
      <w:r w:rsidR="009C1033">
        <w:t xml:space="preserve"> both</w:t>
      </w:r>
      <w:r w:rsidR="004D62B7">
        <w:t xml:space="preserve"> urban and local areas.  </w:t>
      </w:r>
    </w:p>
    <w:p w14:paraId="1B07564D" w14:textId="77777777" w:rsidR="00585BC0" w:rsidRDefault="00585BC0" w:rsidP="00AE5216">
      <w:pPr>
        <w:tabs>
          <w:tab w:val="left" w:pos="1440"/>
          <w:tab w:val="left" w:pos="2160"/>
        </w:tabs>
        <w:jc w:val="both"/>
      </w:pPr>
    </w:p>
    <w:p w14:paraId="0386826C" w14:textId="77777777" w:rsidR="00E53D77" w:rsidRDefault="0072098A" w:rsidP="00AE5216">
      <w:pPr>
        <w:tabs>
          <w:tab w:val="left" w:pos="1440"/>
          <w:tab w:val="left" w:pos="2160"/>
        </w:tabs>
        <w:jc w:val="both"/>
      </w:pPr>
      <w:r>
        <w:t>Mr. Knoblock noted that the proposal was to have some portions of the road be 9-feet and some be 10 feet.</w:t>
      </w:r>
      <w:r>
        <w:t xml:space="preserve">  </w:t>
      </w:r>
      <w:r w:rsidR="00BF6386">
        <w:t xml:space="preserve">That </w:t>
      </w:r>
      <w:r w:rsidR="00E2237B">
        <w:t xml:space="preserve">kind of </w:t>
      </w:r>
      <w:r w:rsidR="00BF6386">
        <w:t xml:space="preserve">variability might also be possible for the bicycle lane.  </w:t>
      </w:r>
      <w:r w:rsidR="00DE085E">
        <w:t xml:space="preserve">When the bicycle shoulder was initially put in </w:t>
      </w:r>
      <w:r w:rsidR="00325A4C">
        <w:t>at the</w:t>
      </w:r>
      <w:r w:rsidR="00DE085E">
        <w:t xml:space="preserve"> </w:t>
      </w:r>
      <w:r w:rsidR="00325A4C">
        <w:t>W</w:t>
      </w:r>
      <w:r w:rsidR="00DE085E">
        <w:t xml:space="preserve">inter </w:t>
      </w:r>
      <w:r w:rsidR="00325A4C">
        <w:t>G</w:t>
      </w:r>
      <w:r w:rsidR="00DE085E">
        <w:t xml:space="preserve">ate, it could not be four feet wide the entire way.  The engineer </w:t>
      </w:r>
      <w:r w:rsidR="00BE4EDE">
        <w:t xml:space="preserve">made it four feet wherever possible, but in more expensive or difficult spots, </w:t>
      </w:r>
      <w:r w:rsidR="00444DB5">
        <w:t xml:space="preserve">it was two feet or three feet.  </w:t>
      </w:r>
      <w:r w:rsidR="00C47ED7">
        <w:t>Since it was</w:t>
      </w:r>
      <w:r w:rsidR="00F429CC">
        <w:t xml:space="preserve"> not continuously four feet, it was not designated </w:t>
      </w:r>
      <w:r w:rsidR="00DE56FA">
        <w:t xml:space="preserve">as an official bicycle lane.  </w:t>
      </w:r>
      <w:r w:rsidR="00C47B56">
        <w:t xml:space="preserve">Mr. Knoblock suggested that this type of approach be encouraged </w:t>
      </w:r>
      <w:r w:rsidR="009A61DC">
        <w:t xml:space="preserve">beyond Elbow Fork.  If some spots were </w:t>
      </w:r>
      <w:r w:rsidR="00492642">
        <w:t xml:space="preserve">too </w:t>
      </w:r>
      <w:r w:rsidR="009A61DC">
        <w:t xml:space="preserve">expensive for the four-foot bicycle lane, there could be a smaller </w:t>
      </w:r>
      <w:r w:rsidR="009A61DC">
        <w:lastRenderedPageBreak/>
        <w:t>shoulder in sections, with four feet wherever possible.  If it could not be officially called a bicycle lane, that was fine, as long as there was something usable for bicyclists</w:t>
      </w:r>
      <w:r w:rsidR="00B4554E">
        <w:t>.  Mr. Diegel stated that a two-foot shoulder would be better than</w:t>
      </w:r>
      <w:r w:rsidR="005059E9">
        <w:t xml:space="preserve"> having</w:t>
      </w:r>
      <w:r w:rsidR="00B4554E">
        <w:t xml:space="preserve"> no shoulder at all.</w:t>
      </w:r>
      <w:r w:rsidR="00CD7DA5">
        <w:t xml:space="preserve">  </w:t>
      </w:r>
      <w:r w:rsidR="00943ED6">
        <w:t xml:space="preserve">Additional discussions were had about bicycle lanes and </w:t>
      </w:r>
      <w:r w:rsidR="00CD7DA5">
        <w:t xml:space="preserve">the </w:t>
      </w:r>
      <w:r w:rsidR="00943ED6">
        <w:t>road widths</w:t>
      </w:r>
      <w:r w:rsidR="00CD7DA5">
        <w:t xml:space="preserve"> that had been proposed</w:t>
      </w:r>
      <w:r w:rsidR="00BC47DE">
        <w:t xml:space="preserve"> for the FLAP grant work</w:t>
      </w:r>
      <w:r w:rsidR="00943ED6">
        <w:t xml:space="preserve">.  </w:t>
      </w:r>
      <w:r w:rsidR="00F661A6">
        <w:t xml:space="preserve">Mr. Draper noted that 10-foot lanes were needed for highways, but this was not a </w:t>
      </w:r>
      <w:r w:rsidR="00C25CA8">
        <w:t xml:space="preserve">true </w:t>
      </w:r>
      <w:r w:rsidR="00F661A6">
        <w:t xml:space="preserve">highway.  </w:t>
      </w:r>
      <w:r w:rsidR="00145F8B">
        <w:t xml:space="preserve">The purpose of the road was to access the dead-end canyon for recreational purposes.  </w:t>
      </w:r>
    </w:p>
    <w:p w14:paraId="5A46106C" w14:textId="77777777" w:rsidR="00902436" w:rsidRDefault="00902436" w:rsidP="00AE5216">
      <w:pPr>
        <w:tabs>
          <w:tab w:val="left" w:pos="1440"/>
          <w:tab w:val="left" w:pos="2160"/>
        </w:tabs>
        <w:jc w:val="both"/>
      </w:pPr>
    </w:p>
    <w:p w14:paraId="4CF0D8FF" w14:textId="77777777" w:rsidR="00902436" w:rsidRDefault="0072098A" w:rsidP="00AE5216">
      <w:pPr>
        <w:tabs>
          <w:tab w:val="left" w:pos="1440"/>
          <w:tab w:val="left" w:pos="2160"/>
        </w:tabs>
        <w:jc w:val="both"/>
      </w:pPr>
      <w:r>
        <w:t xml:space="preserve">Chair Diegel </w:t>
      </w:r>
      <w:r w:rsidR="00D63D07">
        <w:t xml:space="preserve">reported that he would type a summary of the Millcreek Canyon Committee </w:t>
      </w:r>
      <w:r w:rsidR="00BE4271">
        <w:t xml:space="preserve">Meeting </w:t>
      </w:r>
      <w:r w:rsidR="00D63D07">
        <w:t>discussion</w:t>
      </w:r>
      <w:r w:rsidR="00E13225">
        <w:t>s</w:t>
      </w:r>
      <w:r w:rsidR="00D63D07">
        <w:t xml:space="preserve"> that had taken place.  That would be sent to Committee Members for review.  </w:t>
      </w:r>
      <w:r w:rsidR="0099174E">
        <w:t xml:space="preserve">He explained that time was of the essence and it was important for everyone to </w:t>
      </w:r>
      <w:r w:rsidR="00AC5F44">
        <w:t xml:space="preserve">submit comments.  </w:t>
      </w:r>
    </w:p>
    <w:p w14:paraId="4EC19FB4" w14:textId="77777777" w:rsidR="003615A5" w:rsidRDefault="003615A5" w:rsidP="00AE5216">
      <w:pPr>
        <w:tabs>
          <w:tab w:val="left" w:pos="1440"/>
          <w:tab w:val="left" w:pos="2160"/>
        </w:tabs>
        <w:jc w:val="both"/>
      </w:pPr>
    </w:p>
    <w:p w14:paraId="751899E6" w14:textId="77777777" w:rsidR="00E53D77" w:rsidRDefault="0072098A" w:rsidP="00AE5216">
      <w:pPr>
        <w:tabs>
          <w:tab w:val="left" w:pos="1440"/>
          <w:tab w:val="left" w:pos="2160"/>
        </w:tabs>
        <w:jc w:val="both"/>
        <w:rPr>
          <w:b/>
          <w:bCs/>
          <w:u w:val="single"/>
        </w:rPr>
      </w:pPr>
      <w:r>
        <w:rPr>
          <w:b/>
          <w:bCs/>
          <w:u w:val="single"/>
        </w:rPr>
        <w:t>Other Business and Updates Relating to Millcreek Canyon.</w:t>
      </w:r>
    </w:p>
    <w:p w14:paraId="4BD500C5" w14:textId="77777777" w:rsidR="00E53D77" w:rsidRDefault="00E53D77" w:rsidP="00AE5216">
      <w:pPr>
        <w:tabs>
          <w:tab w:val="left" w:pos="1440"/>
          <w:tab w:val="left" w:pos="2160"/>
        </w:tabs>
        <w:jc w:val="both"/>
      </w:pPr>
    </w:p>
    <w:p w14:paraId="458B54EA" w14:textId="77777777" w:rsidR="00E53D77" w:rsidRDefault="0072098A" w:rsidP="00AE5216">
      <w:pPr>
        <w:tabs>
          <w:tab w:val="left" w:pos="1440"/>
          <w:tab w:val="left" w:pos="2160"/>
        </w:tabs>
        <w:jc w:val="both"/>
      </w:pPr>
      <w:r>
        <w:t xml:space="preserve">There were no further discussions. </w:t>
      </w:r>
    </w:p>
    <w:p w14:paraId="0D457C90" w14:textId="77777777" w:rsidR="00E53D77" w:rsidRPr="00E53D77" w:rsidRDefault="00E53D77" w:rsidP="00AE5216">
      <w:pPr>
        <w:tabs>
          <w:tab w:val="left" w:pos="1440"/>
          <w:tab w:val="left" w:pos="2160"/>
        </w:tabs>
        <w:jc w:val="both"/>
      </w:pPr>
    </w:p>
    <w:p w14:paraId="3DC854D6" w14:textId="77777777" w:rsidR="00367B3F" w:rsidRPr="006C52A9" w:rsidRDefault="0072098A" w:rsidP="00AE5216">
      <w:pPr>
        <w:tabs>
          <w:tab w:val="left" w:pos="1440"/>
          <w:tab w:val="left" w:pos="2160"/>
        </w:tabs>
        <w:jc w:val="both"/>
        <w:rPr>
          <w:b/>
          <w:bCs/>
          <w:u w:val="single"/>
        </w:rPr>
      </w:pPr>
      <w:r w:rsidRPr="006C52A9">
        <w:rPr>
          <w:b/>
          <w:bCs/>
          <w:u w:val="single"/>
        </w:rPr>
        <w:t>Adjou</w:t>
      </w:r>
      <w:r w:rsidRPr="006C52A9">
        <w:rPr>
          <w:b/>
          <w:bCs/>
          <w:u w:val="single"/>
        </w:rPr>
        <w:t>rn.</w:t>
      </w:r>
    </w:p>
    <w:p w14:paraId="496B7C3E" w14:textId="77777777" w:rsidR="00367B3F" w:rsidRDefault="00367B3F" w:rsidP="00AE5216">
      <w:pPr>
        <w:jc w:val="both"/>
        <w:rPr>
          <w:iCs/>
        </w:rPr>
      </w:pPr>
    </w:p>
    <w:p w14:paraId="3B8A42F2" w14:textId="77777777" w:rsidR="006C52A9" w:rsidRPr="007F526E" w:rsidRDefault="0072098A" w:rsidP="00AE5216">
      <w:pPr>
        <w:pStyle w:val="ListParagraph"/>
        <w:numPr>
          <w:ilvl w:val="0"/>
          <w:numId w:val="10"/>
        </w:numPr>
        <w:ind w:hanging="720"/>
        <w:jc w:val="both"/>
        <w:rPr>
          <w:iCs/>
        </w:rPr>
      </w:pPr>
      <w:r>
        <w:rPr>
          <w:b/>
          <w:bCs/>
          <w:iCs/>
          <w:u w:val="single"/>
        </w:rPr>
        <w:t xml:space="preserve">Chair </w:t>
      </w:r>
      <w:r w:rsidR="00E53D77">
        <w:rPr>
          <w:b/>
          <w:bCs/>
          <w:iCs/>
          <w:u w:val="single"/>
        </w:rPr>
        <w:t xml:space="preserve">Tom </w:t>
      </w:r>
      <w:r>
        <w:rPr>
          <w:b/>
          <w:bCs/>
          <w:iCs/>
          <w:u w:val="single"/>
        </w:rPr>
        <w:t xml:space="preserve">Diegel will Close the </w:t>
      </w:r>
      <w:r w:rsidR="007F526E">
        <w:rPr>
          <w:b/>
          <w:bCs/>
          <w:iCs/>
          <w:u w:val="single"/>
        </w:rPr>
        <w:t xml:space="preserve">Public Meeting as Chair of the Millcreek Committee of the Central Wasatch Commission Stakeholders Council.  </w:t>
      </w:r>
    </w:p>
    <w:p w14:paraId="42371162" w14:textId="77777777" w:rsidR="007F526E" w:rsidRPr="007F526E" w:rsidRDefault="007F526E" w:rsidP="00AE5216">
      <w:pPr>
        <w:jc w:val="both"/>
        <w:rPr>
          <w:iCs/>
        </w:rPr>
      </w:pPr>
    </w:p>
    <w:p w14:paraId="55A2C3C7" w14:textId="77777777" w:rsidR="007760F7" w:rsidRDefault="0072098A" w:rsidP="00AE5216">
      <w:pPr>
        <w:tabs>
          <w:tab w:val="left" w:pos="1440"/>
          <w:tab w:val="left" w:pos="2160"/>
        </w:tabs>
        <w:jc w:val="both"/>
      </w:pPr>
      <w:r>
        <w:rPr>
          <w:b/>
          <w:bCs/>
        </w:rPr>
        <w:t xml:space="preserve">MOTION:   </w:t>
      </w:r>
      <w:r w:rsidR="00B97D62">
        <w:t>John Knoblock</w:t>
      </w:r>
      <w:r w:rsidR="00D346B5">
        <w:t xml:space="preserve"> </w:t>
      </w:r>
      <w:r>
        <w:t xml:space="preserve">moved to </w:t>
      </w:r>
      <w:r w:rsidR="008E4A5F">
        <w:t>ADJOURN</w:t>
      </w:r>
      <w:r>
        <w:t xml:space="preserve">.  </w:t>
      </w:r>
      <w:r w:rsidR="00E93974">
        <w:t>Paul D</w:t>
      </w:r>
      <w:r w:rsidR="00E97B5B">
        <w:t>iegel</w:t>
      </w:r>
      <w:r w:rsidR="00AF3C4D">
        <w:t xml:space="preserve"> seconded</w:t>
      </w:r>
      <w:r>
        <w:t xml:space="preserve"> the motion.  The motion passed with the unanimous consent of the </w:t>
      </w:r>
      <w:r w:rsidR="00D80F3F">
        <w:t>Committee</w:t>
      </w:r>
      <w:r>
        <w:t xml:space="preserve">.  </w:t>
      </w:r>
    </w:p>
    <w:p w14:paraId="603D87B3" w14:textId="77777777" w:rsidR="007760F7" w:rsidRDefault="007760F7" w:rsidP="00AE5216">
      <w:pPr>
        <w:tabs>
          <w:tab w:val="left" w:pos="1440"/>
          <w:tab w:val="left" w:pos="2160"/>
        </w:tabs>
        <w:jc w:val="both"/>
        <w:rPr>
          <w:bCs/>
        </w:rPr>
      </w:pPr>
    </w:p>
    <w:p w14:paraId="338BD923" w14:textId="77777777" w:rsidR="006B6C1B" w:rsidRPr="006B6C1B" w:rsidRDefault="0072098A" w:rsidP="00AE5216">
      <w:pPr>
        <w:tabs>
          <w:tab w:val="left" w:pos="1440"/>
          <w:tab w:val="left" w:pos="2160"/>
        </w:tabs>
        <w:jc w:val="both"/>
        <w:rPr>
          <w:bCs/>
        </w:rPr>
      </w:pPr>
      <w:r>
        <w:rPr>
          <w:bCs/>
        </w:rPr>
        <w:t>T</w:t>
      </w:r>
      <w:r w:rsidRPr="00367B3F">
        <w:rPr>
          <w:bCs/>
        </w:rPr>
        <w:t>he Millcreek Canyon Committee Meeting adjourned at</w:t>
      </w:r>
      <w:r w:rsidR="00805342">
        <w:rPr>
          <w:bCs/>
        </w:rPr>
        <w:t xml:space="preserve"> approximately </w:t>
      </w:r>
      <w:r w:rsidR="00AE6C50">
        <w:rPr>
          <w:bCs/>
        </w:rPr>
        <w:t>2:40</w:t>
      </w:r>
      <w:r w:rsidR="00E76861">
        <w:rPr>
          <w:bCs/>
        </w:rPr>
        <w:t xml:space="preserve"> </w:t>
      </w:r>
      <w:r w:rsidRPr="00367B3F">
        <w:rPr>
          <w:bCs/>
        </w:rPr>
        <w:t>p.m.</w:t>
      </w:r>
      <w:r>
        <w:rPr>
          <w:b/>
          <w:i/>
          <w:iCs/>
        </w:rPr>
        <w:br w:type="page"/>
      </w:r>
    </w:p>
    <w:p w14:paraId="1715D7E7" w14:textId="77777777" w:rsidR="00367B3F" w:rsidRPr="00AD3212" w:rsidRDefault="0072098A" w:rsidP="00AE521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480112">
        <w:rPr>
          <w:b/>
          <w:i/>
          <w:iCs/>
        </w:rPr>
        <w:t xml:space="preserve">Stakeholders Council </w:t>
      </w:r>
      <w:r>
        <w:rPr>
          <w:b/>
          <w:i/>
          <w:iCs/>
        </w:rPr>
        <w:t>Millcreek Canyon Committee</w:t>
      </w:r>
      <w:r w:rsidR="0059179E">
        <w:rPr>
          <w:b/>
          <w:i/>
          <w:iCs/>
        </w:rPr>
        <w:t xml:space="preserve"> Meeting</w:t>
      </w:r>
      <w:r>
        <w:rPr>
          <w:b/>
          <w:i/>
          <w:iCs/>
        </w:rPr>
        <w:t xml:space="preserve"> held</w:t>
      </w:r>
      <w:r w:rsidR="009C2BE6">
        <w:rPr>
          <w:b/>
          <w:i/>
          <w:iCs/>
        </w:rPr>
        <w:t xml:space="preserve"> Friday, July </w:t>
      </w:r>
      <w:r w:rsidR="003B7E3E">
        <w:rPr>
          <w:b/>
          <w:i/>
          <w:iCs/>
        </w:rPr>
        <w:t>7</w:t>
      </w:r>
      <w:r w:rsidR="00810180">
        <w:rPr>
          <w:b/>
          <w:i/>
          <w:iCs/>
        </w:rPr>
        <w:t>, 2023</w:t>
      </w:r>
      <w:r>
        <w:rPr>
          <w:b/>
          <w:i/>
          <w:iCs/>
        </w:rPr>
        <w:t xml:space="preserve">. </w:t>
      </w:r>
    </w:p>
    <w:p w14:paraId="3C0877A2" w14:textId="77777777" w:rsidR="00367B3F" w:rsidRPr="00AD3212" w:rsidRDefault="00367B3F" w:rsidP="00AE521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BE25CF7" w14:textId="77777777" w:rsidR="00367B3F" w:rsidRDefault="0072098A" w:rsidP="00AE521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261544C7" w14:textId="77777777" w:rsidR="00367B3F" w:rsidRPr="004C1767" w:rsidRDefault="0072098A" w:rsidP="00AE5216">
      <w:pPr>
        <w:autoSpaceDE w:val="0"/>
        <w:autoSpaceDN w:val="0"/>
        <w:adjustRightInd w:val="0"/>
        <w:jc w:val="both"/>
        <w:rPr>
          <w:rFonts w:eastAsiaTheme="minorHAnsi"/>
          <w:color w:val="000000"/>
        </w:rPr>
      </w:pPr>
      <w:r w:rsidRPr="004C1767">
        <w:rPr>
          <w:rFonts w:eastAsiaTheme="minorHAnsi"/>
          <w:color w:val="000000"/>
        </w:rPr>
        <w:t xml:space="preserve">Teri Forbes </w:t>
      </w:r>
    </w:p>
    <w:p w14:paraId="18FC3FFE" w14:textId="77777777" w:rsidR="00367B3F" w:rsidRPr="004C1767" w:rsidRDefault="0072098A" w:rsidP="00AE521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202FA182" w14:textId="77777777" w:rsidR="00367B3F" w:rsidRPr="004C1767" w:rsidRDefault="0072098A" w:rsidP="00AE521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5E53AE79" w14:textId="77777777" w:rsidR="00367B3F" w:rsidRPr="004C1767" w:rsidRDefault="00367B3F" w:rsidP="00AE5216">
      <w:pPr>
        <w:autoSpaceDE w:val="0"/>
        <w:autoSpaceDN w:val="0"/>
        <w:adjustRightInd w:val="0"/>
        <w:jc w:val="both"/>
        <w:rPr>
          <w:rFonts w:eastAsiaTheme="minorHAnsi"/>
          <w:color w:val="000000"/>
        </w:rPr>
      </w:pPr>
    </w:p>
    <w:p w14:paraId="4B594547" w14:textId="77777777" w:rsidR="0098534A" w:rsidRPr="007F59C4" w:rsidRDefault="0072098A" w:rsidP="00AE521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1580A" w14:textId="77777777" w:rsidR="00000000" w:rsidRDefault="0072098A">
      <w:r>
        <w:separator/>
      </w:r>
    </w:p>
  </w:endnote>
  <w:endnote w:type="continuationSeparator" w:id="0">
    <w:p w14:paraId="074E44B3" w14:textId="77777777" w:rsidR="00000000" w:rsidRDefault="00720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06C4"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28CF3930" w14:textId="77777777" w:rsidR="00DD1C43" w:rsidRDefault="0072098A"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810180">
      <w:rPr>
        <w:i/>
        <w:sz w:val="18"/>
        <w:szCs w:val="18"/>
        <w:lang w:val="en-CA"/>
      </w:rPr>
      <w:t>0</w:t>
    </w:r>
    <w:r w:rsidR="009C2BE6">
      <w:rPr>
        <w:i/>
        <w:sz w:val="18"/>
        <w:szCs w:val="18"/>
        <w:lang w:val="en-CA"/>
      </w:rPr>
      <w:t>7</w:t>
    </w:r>
    <w:r w:rsidR="009B03ED">
      <w:rPr>
        <w:i/>
        <w:sz w:val="18"/>
        <w:szCs w:val="18"/>
        <w:lang w:val="en-CA"/>
      </w:rPr>
      <w:t>/</w:t>
    </w:r>
    <w:r w:rsidR="00A77696">
      <w:rPr>
        <w:i/>
        <w:sz w:val="18"/>
        <w:szCs w:val="18"/>
        <w:lang w:val="en-CA"/>
      </w:rPr>
      <w:t>0</w:t>
    </w:r>
    <w:r w:rsidR="009C2BE6">
      <w:rPr>
        <w:i/>
        <w:sz w:val="18"/>
        <w:szCs w:val="18"/>
        <w:lang w:val="en-CA"/>
      </w:rPr>
      <w:t>7</w:t>
    </w:r>
    <w:r w:rsidR="009B03ED">
      <w:rPr>
        <w:i/>
        <w:sz w:val="18"/>
        <w:szCs w:val="18"/>
        <w:lang w:val="en-CA"/>
      </w:rPr>
      <w:t>/202</w:t>
    </w:r>
    <w:r w:rsidR="00810180">
      <w:rPr>
        <w:i/>
        <w:sz w:val="18"/>
        <w:szCs w:val="18"/>
        <w:lang w:val="en-CA"/>
      </w:rPr>
      <w:t>3</w:t>
    </w:r>
    <w:r w:rsidR="0085483E">
      <w:rPr>
        <w:i/>
        <w:sz w:val="18"/>
        <w:szCs w:val="18"/>
        <w:lang w:val="en-CA"/>
      </w:rPr>
      <w:tab/>
    </w:r>
  </w:p>
  <w:p w14:paraId="30D1B1D1" w14:textId="77777777" w:rsidR="009B03ED" w:rsidRPr="00B52229" w:rsidRDefault="0072098A"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779F6E6C" w14:textId="77777777" w:rsidR="009B03ED" w:rsidRDefault="0072098A">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094D" w14:textId="77777777" w:rsidR="00000000" w:rsidRDefault="0072098A">
      <w:r>
        <w:separator/>
      </w:r>
    </w:p>
  </w:footnote>
  <w:footnote w:type="continuationSeparator" w:id="0">
    <w:p w14:paraId="4C04D29D" w14:textId="77777777" w:rsidR="00000000" w:rsidRDefault="00720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28BC2012">
      <w:start w:val="1"/>
      <w:numFmt w:val="decimal"/>
      <w:lvlText w:val="%1."/>
      <w:lvlJc w:val="left"/>
      <w:pPr>
        <w:ind w:left="720" w:hanging="360"/>
      </w:pPr>
      <w:rPr>
        <w:rFonts w:hint="default"/>
        <w:b/>
        <w:bCs/>
        <w:u w:val="none"/>
      </w:rPr>
    </w:lvl>
    <w:lvl w:ilvl="1" w:tplc="AEDCBD68">
      <w:start w:val="1"/>
      <w:numFmt w:val="lowerLetter"/>
      <w:lvlText w:val="%2."/>
      <w:lvlJc w:val="left"/>
      <w:pPr>
        <w:ind w:left="1440" w:hanging="360"/>
      </w:pPr>
    </w:lvl>
    <w:lvl w:ilvl="2" w:tplc="F412F736" w:tentative="1">
      <w:start w:val="1"/>
      <w:numFmt w:val="lowerRoman"/>
      <w:lvlText w:val="%3."/>
      <w:lvlJc w:val="right"/>
      <w:pPr>
        <w:ind w:left="2160" w:hanging="180"/>
      </w:pPr>
    </w:lvl>
    <w:lvl w:ilvl="3" w:tplc="7318029C" w:tentative="1">
      <w:start w:val="1"/>
      <w:numFmt w:val="decimal"/>
      <w:lvlText w:val="%4."/>
      <w:lvlJc w:val="left"/>
      <w:pPr>
        <w:ind w:left="2880" w:hanging="360"/>
      </w:pPr>
    </w:lvl>
    <w:lvl w:ilvl="4" w:tplc="51D249C4" w:tentative="1">
      <w:start w:val="1"/>
      <w:numFmt w:val="lowerLetter"/>
      <w:lvlText w:val="%5."/>
      <w:lvlJc w:val="left"/>
      <w:pPr>
        <w:ind w:left="3600" w:hanging="360"/>
      </w:pPr>
    </w:lvl>
    <w:lvl w:ilvl="5" w:tplc="39DACB38" w:tentative="1">
      <w:start w:val="1"/>
      <w:numFmt w:val="lowerRoman"/>
      <w:lvlText w:val="%6."/>
      <w:lvlJc w:val="right"/>
      <w:pPr>
        <w:ind w:left="4320" w:hanging="180"/>
      </w:pPr>
    </w:lvl>
    <w:lvl w:ilvl="6" w:tplc="A948B0FA" w:tentative="1">
      <w:start w:val="1"/>
      <w:numFmt w:val="decimal"/>
      <w:lvlText w:val="%7."/>
      <w:lvlJc w:val="left"/>
      <w:pPr>
        <w:ind w:left="5040" w:hanging="360"/>
      </w:pPr>
    </w:lvl>
    <w:lvl w:ilvl="7" w:tplc="0860B884" w:tentative="1">
      <w:start w:val="1"/>
      <w:numFmt w:val="lowerLetter"/>
      <w:lvlText w:val="%8."/>
      <w:lvlJc w:val="left"/>
      <w:pPr>
        <w:ind w:left="5760" w:hanging="360"/>
      </w:pPr>
    </w:lvl>
    <w:lvl w:ilvl="8" w:tplc="249A7A72"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89F61B2E">
      <w:start w:val="1"/>
      <w:numFmt w:val="upperLetter"/>
      <w:lvlText w:val="%1."/>
      <w:lvlJc w:val="left"/>
      <w:pPr>
        <w:ind w:left="720" w:hanging="360"/>
      </w:pPr>
      <w:rPr>
        <w:rFonts w:hint="default"/>
        <w:b/>
        <w:u w:val="none"/>
      </w:rPr>
    </w:lvl>
    <w:lvl w:ilvl="1" w:tplc="08E6A05C">
      <w:start w:val="1"/>
      <w:numFmt w:val="lowerLetter"/>
      <w:lvlText w:val="%2."/>
      <w:lvlJc w:val="left"/>
      <w:pPr>
        <w:ind w:left="1440" w:hanging="360"/>
      </w:pPr>
    </w:lvl>
    <w:lvl w:ilvl="2" w:tplc="59F46374" w:tentative="1">
      <w:start w:val="1"/>
      <w:numFmt w:val="lowerRoman"/>
      <w:lvlText w:val="%3."/>
      <w:lvlJc w:val="right"/>
      <w:pPr>
        <w:ind w:left="2160" w:hanging="180"/>
      </w:pPr>
    </w:lvl>
    <w:lvl w:ilvl="3" w:tplc="E7E4CEEC" w:tentative="1">
      <w:start w:val="1"/>
      <w:numFmt w:val="decimal"/>
      <w:lvlText w:val="%4."/>
      <w:lvlJc w:val="left"/>
      <w:pPr>
        <w:ind w:left="2880" w:hanging="360"/>
      </w:pPr>
    </w:lvl>
    <w:lvl w:ilvl="4" w:tplc="D6F04328" w:tentative="1">
      <w:start w:val="1"/>
      <w:numFmt w:val="lowerLetter"/>
      <w:lvlText w:val="%5."/>
      <w:lvlJc w:val="left"/>
      <w:pPr>
        <w:ind w:left="3600" w:hanging="360"/>
      </w:pPr>
    </w:lvl>
    <w:lvl w:ilvl="5" w:tplc="A75E7194" w:tentative="1">
      <w:start w:val="1"/>
      <w:numFmt w:val="lowerRoman"/>
      <w:lvlText w:val="%6."/>
      <w:lvlJc w:val="right"/>
      <w:pPr>
        <w:ind w:left="4320" w:hanging="180"/>
      </w:pPr>
    </w:lvl>
    <w:lvl w:ilvl="6" w:tplc="9D2C5254" w:tentative="1">
      <w:start w:val="1"/>
      <w:numFmt w:val="decimal"/>
      <w:lvlText w:val="%7."/>
      <w:lvlJc w:val="left"/>
      <w:pPr>
        <w:ind w:left="5040" w:hanging="360"/>
      </w:pPr>
    </w:lvl>
    <w:lvl w:ilvl="7" w:tplc="BABEBBCA" w:tentative="1">
      <w:start w:val="1"/>
      <w:numFmt w:val="lowerLetter"/>
      <w:lvlText w:val="%8."/>
      <w:lvlJc w:val="left"/>
      <w:pPr>
        <w:ind w:left="5760" w:hanging="360"/>
      </w:pPr>
    </w:lvl>
    <w:lvl w:ilvl="8" w:tplc="D220C2EE" w:tentative="1">
      <w:start w:val="1"/>
      <w:numFmt w:val="lowerRoman"/>
      <w:lvlText w:val="%9."/>
      <w:lvlJc w:val="right"/>
      <w:pPr>
        <w:ind w:left="6480" w:hanging="180"/>
      </w:pPr>
    </w:lvl>
  </w:abstractNum>
  <w:abstractNum w:abstractNumId="2" w15:restartNumberingAfterBreak="0">
    <w:nsid w:val="18797F9B"/>
    <w:multiLevelType w:val="hybridMultilevel"/>
    <w:tmpl w:val="8884C07E"/>
    <w:lvl w:ilvl="0" w:tplc="E3C0E7B2">
      <w:start w:val="1"/>
      <w:numFmt w:val="decimal"/>
      <w:lvlText w:val="%1."/>
      <w:lvlJc w:val="left"/>
      <w:pPr>
        <w:ind w:left="720" w:hanging="360"/>
      </w:pPr>
      <w:rPr>
        <w:rFonts w:hint="default"/>
      </w:rPr>
    </w:lvl>
    <w:lvl w:ilvl="1" w:tplc="29E6C6D0" w:tentative="1">
      <w:start w:val="1"/>
      <w:numFmt w:val="lowerLetter"/>
      <w:lvlText w:val="%2."/>
      <w:lvlJc w:val="left"/>
      <w:pPr>
        <w:ind w:left="1440" w:hanging="360"/>
      </w:pPr>
    </w:lvl>
    <w:lvl w:ilvl="2" w:tplc="8B468154" w:tentative="1">
      <w:start w:val="1"/>
      <w:numFmt w:val="lowerRoman"/>
      <w:lvlText w:val="%3."/>
      <w:lvlJc w:val="right"/>
      <w:pPr>
        <w:ind w:left="2160" w:hanging="180"/>
      </w:pPr>
    </w:lvl>
    <w:lvl w:ilvl="3" w:tplc="D9400DF2" w:tentative="1">
      <w:start w:val="1"/>
      <w:numFmt w:val="decimal"/>
      <w:lvlText w:val="%4."/>
      <w:lvlJc w:val="left"/>
      <w:pPr>
        <w:ind w:left="2880" w:hanging="360"/>
      </w:pPr>
    </w:lvl>
    <w:lvl w:ilvl="4" w:tplc="66B826EC" w:tentative="1">
      <w:start w:val="1"/>
      <w:numFmt w:val="lowerLetter"/>
      <w:lvlText w:val="%5."/>
      <w:lvlJc w:val="left"/>
      <w:pPr>
        <w:ind w:left="3600" w:hanging="360"/>
      </w:pPr>
    </w:lvl>
    <w:lvl w:ilvl="5" w:tplc="95BE4780" w:tentative="1">
      <w:start w:val="1"/>
      <w:numFmt w:val="lowerRoman"/>
      <w:lvlText w:val="%6."/>
      <w:lvlJc w:val="right"/>
      <w:pPr>
        <w:ind w:left="4320" w:hanging="180"/>
      </w:pPr>
    </w:lvl>
    <w:lvl w:ilvl="6" w:tplc="629454C2" w:tentative="1">
      <w:start w:val="1"/>
      <w:numFmt w:val="decimal"/>
      <w:lvlText w:val="%7."/>
      <w:lvlJc w:val="left"/>
      <w:pPr>
        <w:ind w:left="5040" w:hanging="360"/>
      </w:pPr>
    </w:lvl>
    <w:lvl w:ilvl="7" w:tplc="F5E637DA" w:tentative="1">
      <w:start w:val="1"/>
      <w:numFmt w:val="lowerLetter"/>
      <w:lvlText w:val="%8."/>
      <w:lvlJc w:val="left"/>
      <w:pPr>
        <w:ind w:left="5760" w:hanging="360"/>
      </w:pPr>
    </w:lvl>
    <w:lvl w:ilvl="8" w:tplc="01AEEEA8" w:tentative="1">
      <w:start w:val="1"/>
      <w:numFmt w:val="lowerRoman"/>
      <w:lvlText w:val="%9."/>
      <w:lvlJc w:val="right"/>
      <w:pPr>
        <w:ind w:left="6480" w:hanging="180"/>
      </w:pPr>
    </w:lvl>
  </w:abstractNum>
  <w:abstractNum w:abstractNumId="3" w15:restartNumberingAfterBreak="0">
    <w:nsid w:val="1C936BCF"/>
    <w:multiLevelType w:val="hybridMultilevel"/>
    <w:tmpl w:val="45740614"/>
    <w:lvl w:ilvl="0" w:tplc="19007910">
      <w:start w:val="1"/>
      <w:numFmt w:val="decimal"/>
      <w:lvlText w:val="%1."/>
      <w:lvlJc w:val="left"/>
      <w:pPr>
        <w:ind w:left="720" w:hanging="360"/>
      </w:pPr>
      <w:rPr>
        <w:rFonts w:hint="default"/>
      </w:rPr>
    </w:lvl>
    <w:lvl w:ilvl="1" w:tplc="CE24CD9E" w:tentative="1">
      <w:start w:val="1"/>
      <w:numFmt w:val="lowerLetter"/>
      <w:lvlText w:val="%2."/>
      <w:lvlJc w:val="left"/>
      <w:pPr>
        <w:ind w:left="1440" w:hanging="360"/>
      </w:pPr>
    </w:lvl>
    <w:lvl w:ilvl="2" w:tplc="D21AEB14" w:tentative="1">
      <w:start w:val="1"/>
      <w:numFmt w:val="lowerRoman"/>
      <w:lvlText w:val="%3."/>
      <w:lvlJc w:val="right"/>
      <w:pPr>
        <w:ind w:left="2160" w:hanging="180"/>
      </w:pPr>
    </w:lvl>
    <w:lvl w:ilvl="3" w:tplc="0D4ED3A0" w:tentative="1">
      <w:start w:val="1"/>
      <w:numFmt w:val="decimal"/>
      <w:lvlText w:val="%4."/>
      <w:lvlJc w:val="left"/>
      <w:pPr>
        <w:ind w:left="2880" w:hanging="360"/>
      </w:pPr>
    </w:lvl>
    <w:lvl w:ilvl="4" w:tplc="2FFA0A28" w:tentative="1">
      <w:start w:val="1"/>
      <w:numFmt w:val="lowerLetter"/>
      <w:lvlText w:val="%5."/>
      <w:lvlJc w:val="left"/>
      <w:pPr>
        <w:ind w:left="3600" w:hanging="360"/>
      </w:pPr>
    </w:lvl>
    <w:lvl w:ilvl="5" w:tplc="EAA8D892" w:tentative="1">
      <w:start w:val="1"/>
      <w:numFmt w:val="lowerRoman"/>
      <w:lvlText w:val="%6."/>
      <w:lvlJc w:val="right"/>
      <w:pPr>
        <w:ind w:left="4320" w:hanging="180"/>
      </w:pPr>
    </w:lvl>
    <w:lvl w:ilvl="6" w:tplc="0EDED852" w:tentative="1">
      <w:start w:val="1"/>
      <w:numFmt w:val="decimal"/>
      <w:lvlText w:val="%7."/>
      <w:lvlJc w:val="left"/>
      <w:pPr>
        <w:ind w:left="5040" w:hanging="360"/>
      </w:pPr>
    </w:lvl>
    <w:lvl w:ilvl="7" w:tplc="7ABC1A26" w:tentative="1">
      <w:start w:val="1"/>
      <w:numFmt w:val="lowerLetter"/>
      <w:lvlText w:val="%8."/>
      <w:lvlJc w:val="left"/>
      <w:pPr>
        <w:ind w:left="5760" w:hanging="360"/>
      </w:pPr>
    </w:lvl>
    <w:lvl w:ilvl="8" w:tplc="7EB8FC00" w:tentative="1">
      <w:start w:val="1"/>
      <w:numFmt w:val="lowerRoman"/>
      <w:lvlText w:val="%9."/>
      <w:lvlJc w:val="right"/>
      <w:pPr>
        <w:ind w:left="6480" w:hanging="180"/>
      </w:pPr>
    </w:lvl>
  </w:abstractNum>
  <w:abstractNum w:abstractNumId="4" w15:restartNumberingAfterBreak="0">
    <w:nsid w:val="1FEA1C5C"/>
    <w:multiLevelType w:val="hybridMultilevel"/>
    <w:tmpl w:val="6DC0E2E4"/>
    <w:lvl w:ilvl="0" w:tplc="00AE8628">
      <w:start w:val="1"/>
      <w:numFmt w:val="bullet"/>
      <w:lvlText w:val=""/>
      <w:lvlJc w:val="left"/>
      <w:pPr>
        <w:ind w:left="720" w:hanging="360"/>
      </w:pPr>
      <w:rPr>
        <w:rFonts w:ascii="Symbol" w:hAnsi="Symbol" w:hint="default"/>
      </w:rPr>
    </w:lvl>
    <w:lvl w:ilvl="1" w:tplc="1E142C8E" w:tentative="1">
      <w:start w:val="1"/>
      <w:numFmt w:val="bullet"/>
      <w:lvlText w:val="o"/>
      <w:lvlJc w:val="left"/>
      <w:pPr>
        <w:ind w:left="1440" w:hanging="360"/>
      </w:pPr>
      <w:rPr>
        <w:rFonts w:ascii="Courier New" w:hAnsi="Courier New" w:cs="Courier New" w:hint="default"/>
      </w:rPr>
    </w:lvl>
    <w:lvl w:ilvl="2" w:tplc="B7C0B274" w:tentative="1">
      <w:start w:val="1"/>
      <w:numFmt w:val="bullet"/>
      <w:lvlText w:val=""/>
      <w:lvlJc w:val="left"/>
      <w:pPr>
        <w:ind w:left="2160" w:hanging="360"/>
      </w:pPr>
      <w:rPr>
        <w:rFonts w:ascii="Wingdings" w:hAnsi="Wingdings" w:hint="default"/>
      </w:rPr>
    </w:lvl>
    <w:lvl w:ilvl="3" w:tplc="A90E0ED8" w:tentative="1">
      <w:start w:val="1"/>
      <w:numFmt w:val="bullet"/>
      <w:lvlText w:val=""/>
      <w:lvlJc w:val="left"/>
      <w:pPr>
        <w:ind w:left="2880" w:hanging="360"/>
      </w:pPr>
      <w:rPr>
        <w:rFonts w:ascii="Symbol" w:hAnsi="Symbol" w:hint="default"/>
      </w:rPr>
    </w:lvl>
    <w:lvl w:ilvl="4" w:tplc="D89A2BBC" w:tentative="1">
      <w:start w:val="1"/>
      <w:numFmt w:val="bullet"/>
      <w:lvlText w:val="o"/>
      <w:lvlJc w:val="left"/>
      <w:pPr>
        <w:ind w:left="3600" w:hanging="360"/>
      </w:pPr>
      <w:rPr>
        <w:rFonts w:ascii="Courier New" w:hAnsi="Courier New" w:cs="Courier New" w:hint="default"/>
      </w:rPr>
    </w:lvl>
    <w:lvl w:ilvl="5" w:tplc="2B48BE6C" w:tentative="1">
      <w:start w:val="1"/>
      <w:numFmt w:val="bullet"/>
      <w:lvlText w:val=""/>
      <w:lvlJc w:val="left"/>
      <w:pPr>
        <w:ind w:left="4320" w:hanging="360"/>
      </w:pPr>
      <w:rPr>
        <w:rFonts w:ascii="Wingdings" w:hAnsi="Wingdings" w:hint="default"/>
      </w:rPr>
    </w:lvl>
    <w:lvl w:ilvl="6" w:tplc="D2F6C9BE" w:tentative="1">
      <w:start w:val="1"/>
      <w:numFmt w:val="bullet"/>
      <w:lvlText w:val=""/>
      <w:lvlJc w:val="left"/>
      <w:pPr>
        <w:ind w:left="5040" w:hanging="360"/>
      </w:pPr>
      <w:rPr>
        <w:rFonts w:ascii="Symbol" w:hAnsi="Symbol" w:hint="default"/>
      </w:rPr>
    </w:lvl>
    <w:lvl w:ilvl="7" w:tplc="F36E6BB8" w:tentative="1">
      <w:start w:val="1"/>
      <w:numFmt w:val="bullet"/>
      <w:lvlText w:val="o"/>
      <w:lvlJc w:val="left"/>
      <w:pPr>
        <w:ind w:left="5760" w:hanging="360"/>
      </w:pPr>
      <w:rPr>
        <w:rFonts w:ascii="Courier New" w:hAnsi="Courier New" w:cs="Courier New" w:hint="default"/>
      </w:rPr>
    </w:lvl>
    <w:lvl w:ilvl="8" w:tplc="0B2E30BC"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3D72B270">
      <w:numFmt w:val="bullet"/>
      <w:lvlText w:val="-"/>
      <w:lvlJc w:val="left"/>
      <w:pPr>
        <w:ind w:left="720" w:hanging="360"/>
      </w:pPr>
      <w:rPr>
        <w:rFonts w:ascii="Times New Roman" w:eastAsia="Times New Roman" w:hAnsi="Times New Roman" w:cs="Times New Roman" w:hint="default"/>
      </w:rPr>
    </w:lvl>
    <w:lvl w:ilvl="1" w:tplc="E38E6228" w:tentative="1">
      <w:start w:val="1"/>
      <w:numFmt w:val="bullet"/>
      <w:lvlText w:val="o"/>
      <w:lvlJc w:val="left"/>
      <w:pPr>
        <w:ind w:left="1440" w:hanging="360"/>
      </w:pPr>
      <w:rPr>
        <w:rFonts w:ascii="Courier New" w:hAnsi="Courier New" w:cs="Courier New" w:hint="default"/>
      </w:rPr>
    </w:lvl>
    <w:lvl w:ilvl="2" w:tplc="055E5F48" w:tentative="1">
      <w:start w:val="1"/>
      <w:numFmt w:val="bullet"/>
      <w:lvlText w:val=""/>
      <w:lvlJc w:val="left"/>
      <w:pPr>
        <w:ind w:left="2160" w:hanging="360"/>
      </w:pPr>
      <w:rPr>
        <w:rFonts w:ascii="Wingdings" w:hAnsi="Wingdings" w:hint="default"/>
      </w:rPr>
    </w:lvl>
    <w:lvl w:ilvl="3" w:tplc="C0F2BF52" w:tentative="1">
      <w:start w:val="1"/>
      <w:numFmt w:val="bullet"/>
      <w:lvlText w:val=""/>
      <w:lvlJc w:val="left"/>
      <w:pPr>
        <w:ind w:left="2880" w:hanging="360"/>
      </w:pPr>
      <w:rPr>
        <w:rFonts w:ascii="Symbol" w:hAnsi="Symbol" w:hint="default"/>
      </w:rPr>
    </w:lvl>
    <w:lvl w:ilvl="4" w:tplc="2F38BFAE" w:tentative="1">
      <w:start w:val="1"/>
      <w:numFmt w:val="bullet"/>
      <w:lvlText w:val="o"/>
      <w:lvlJc w:val="left"/>
      <w:pPr>
        <w:ind w:left="3600" w:hanging="360"/>
      </w:pPr>
      <w:rPr>
        <w:rFonts w:ascii="Courier New" w:hAnsi="Courier New" w:cs="Courier New" w:hint="default"/>
      </w:rPr>
    </w:lvl>
    <w:lvl w:ilvl="5" w:tplc="EDC667C0" w:tentative="1">
      <w:start w:val="1"/>
      <w:numFmt w:val="bullet"/>
      <w:lvlText w:val=""/>
      <w:lvlJc w:val="left"/>
      <w:pPr>
        <w:ind w:left="4320" w:hanging="360"/>
      </w:pPr>
      <w:rPr>
        <w:rFonts w:ascii="Wingdings" w:hAnsi="Wingdings" w:hint="default"/>
      </w:rPr>
    </w:lvl>
    <w:lvl w:ilvl="6" w:tplc="87A2F540" w:tentative="1">
      <w:start w:val="1"/>
      <w:numFmt w:val="bullet"/>
      <w:lvlText w:val=""/>
      <w:lvlJc w:val="left"/>
      <w:pPr>
        <w:ind w:left="5040" w:hanging="360"/>
      </w:pPr>
      <w:rPr>
        <w:rFonts w:ascii="Symbol" w:hAnsi="Symbol" w:hint="default"/>
      </w:rPr>
    </w:lvl>
    <w:lvl w:ilvl="7" w:tplc="5E660AA6" w:tentative="1">
      <w:start w:val="1"/>
      <w:numFmt w:val="bullet"/>
      <w:lvlText w:val="o"/>
      <w:lvlJc w:val="left"/>
      <w:pPr>
        <w:ind w:left="5760" w:hanging="360"/>
      </w:pPr>
      <w:rPr>
        <w:rFonts w:ascii="Courier New" w:hAnsi="Courier New" w:cs="Courier New" w:hint="default"/>
      </w:rPr>
    </w:lvl>
    <w:lvl w:ilvl="8" w:tplc="C616C84E" w:tentative="1">
      <w:start w:val="1"/>
      <w:numFmt w:val="bullet"/>
      <w:lvlText w:val=""/>
      <w:lvlJc w:val="left"/>
      <w:pPr>
        <w:ind w:left="6480" w:hanging="360"/>
      </w:pPr>
      <w:rPr>
        <w:rFonts w:ascii="Wingdings" w:hAnsi="Wingdings" w:hint="default"/>
      </w:r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763C6222">
      <w:start w:val="3124"/>
      <w:numFmt w:val="bullet"/>
      <w:lvlText w:val=""/>
      <w:lvlJc w:val="left"/>
      <w:pPr>
        <w:ind w:left="720" w:hanging="360"/>
      </w:pPr>
      <w:rPr>
        <w:rFonts w:ascii="Symbol" w:eastAsia="Times New Roman" w:hAnsi="Symbol" w:cs="Times New Roman" w:hint="default"/>
      </w:rPr>
    </w:lvl>
    <w:lvl w:ilvl="1" w:tplc="1B62E448" w:tentative="1">
      <w:start w:val="1"/>
      <w:numFmt w:val="bullet"/>
      <w:lvlText w:val="o"/>
      <w:lvlJc w:val="left"/>
      <w:pPr>
        <w:ind w:left="1440" w:hanging="360"/>
      </w:pPr>
      <w:rPr>
        <w:rFonts w:ascii="Courier New" w:hAnsi="Courier New" w:cs="Courier New" w:hint="default"/>
      </w:rPr>
    </w:lvl>
    <w:lvl w:ilvl="2" w:tplc="2334D6B4" w:tentative="1">
      <w:start w:val="1"/>
      <w:numFmt w:val="bullet"/>
      <w:lvlText w:val=""/>
      <w:lvlJc w:val="left"/>
      <w:pPr>
        <w:ind w:left="2160" w:hanging="360"/>
      </w:pPr>
      <w:rPr>
        <w:rFonts w:ascii="Wingdings" w:hAnsi="Wingdings" w:hint="default"/>
      </w:rPr>
    </w:lvl>
    <w:lvl w:ilvl="3" w:tplc="72F0F520" w:tentative="1">
      <w:start w:val="1"/>
      <w:numFmt w:val="bullet"/>
      <w:lvlText w:val=""/>
      <w:lvlJc w:val="left"/>
      <w:pPr>
        <w:ind w:left="2880" w:hanging="360"/>
      </w:pPr>
      <w:rPr>
        <w:rFonts w:ascii="Symbol" w:hAnsi="Symbol" w:hint="default"/>
      </w:rPr>
    </w:lvl>
    <w:lvl w:ilvl="4" w:tplc="94982CDA" w:tentative="1">
      <w:start w:val="1"/>
      <w:numFmt w:val="bullet"/>
      <w:lvlText w:val="o"/>
      <w:lvlJc w:val="left"/>
      <w:pPr>
        <w:ind w:left="3600" w:hanging="360"/>
      </w:pPr>
      <w:rPr>
        <w:rFonts w:ascii="Courier New" w:hAnsi="Courier New" w:cs="Courier New" w:hint="default"/>
      </w:rPr>
    </w:lvl>
    <w:lvl w:ilvl="5" w:tplc="17AC66F0" w:tentative="1">
      <w:start w:val="1"/>
      <w:numFmt w:val="bullet"/>
      <w:lvlText w:val=""/>
      <w:lvlJc w:val="left"/>
      <w:pPr>
        <w:ind w:left="4320" w:hanging="360"/>
      </w:pPr>
      <w:rPr>
        <w:rFonts w:ascii="Wingdings" w:hAnsi="Wingdings" w:hint="default"/>
      </w:rPr>
    </w:lvl>
    <w:lvl w:ilvl="6" w:tplc="753E4CAE" w:tentative="1">
      <w:start w:val="1"/>
      <w:numFmt w:val="bullet"/>
      <w:lvlText w:val=""/>
      <w:lvlJc w:val="left"/>
      <w:pPr>
        <w:ind w:left="5040" w:hanging="360"/>
      </w:pPr>
      <w:rPr>
        <w:rFonts w:ascii="Symbol" w:hAnsi="Symbol" w:hint="default"/>
      </w:rPr>
    </w:lvl>
    <w:lvl w:ilvl="7" w:tplc="01684342" w:tentative="1">
      <w:start w:val="1"/>
      <w:numFmt w:val="bullet"/>
      <w:lvlText w:val="o"/>
      <w:lvlJc w:val="left"/>
      <w:pPr>
        <w:ind w:left="5760" w:hanging="360"/>
      </w:pPr>
      <w:rPr>
        <w:rFonts w:ascii="Courier New" w:hAnsi="Courier New" w:cs="Courier New" w:hint="default"/>
      </w:rPr>
    </w:lvl>
    <w:lvl w:ilvl="8" w:tplc="BB2275F8" w:tentative="1">
      <w:start w:val="1"/>
      <w:numFmt w:val="bullet"/>
      <w:lvlText w:val=""/>
      <w:lvlJc w:val="left"/>
      <w:pPr>
        <w:ind w:left="6480" w:hanging="360"/>
      </w:pPr>
      <w:rPr>
        <w:rFonts w:ascii="Wingdings" w:hAnsi="Wingdings" w:hint="default"/>
      </w:rPr>
    </w:lvl>
  </w:abstractNum>
  <w:abstractNum w:abstractNumId="8" w15:restartNumberingAfterBreak="0">
    <w:nsid w:val="477E6775"/>
    <w:multiLevelType w:val="hybridMultilevel"/>
    <w:tmpl w:val="4224BE0E"/>
    <w:lvl w:ilvl="0" w:tplc="435A5EE0">
      <w:start w:val="1"/>
      <w:numFmt w:val="decimal"/>
      <w:lvlText w:val="%1."/>
      <w:lvlJc w:val="left"/>
      <w:pPr>
        <w:ind w:left="720" w:hanging="360"/>
      </w:pPr>
    </w:lvl>
    <w:lvl w:ilvl="1" w:tplc="3166988E" w:tentative="1">
      <w:start w:val="1"/>
      <w:numFmt w:val="lowerLetter"/>
      <w:lvlText w:val="%2."/>
      <w:lvlJc w:val="left"/>
      <w:pPr>
        <w:ind w:left="1440" w:hanging="360"/>
      </w:pPr>
    </w:lvl>
    <w:lvl w:ilvl="2" w:tplc="EC9A8244" w:tentative="1">
      <w:start w:val="1"/>
      <w:numFmt w:val="lowerRoman"/>
      <w:lvlText w:val="%3."/>
      <w:lvlJc w:val="right"/>
      <w:pPr>
        <w:ind w:left="2160" w:hanging="180"/>
      </w:pPr>
    </w:lvl>
    <w:lvl w:ilvl="3" w:tplc="FABCBBC2" w:tentative="1">
      <w:start w:val="1"/>
      <w:numFmt w:val="decimal"/>
      <w:lvlText w:val="%4."/>
      <w:lvlJc w:val="left"/>
      <w:pPr>
        <w:ind w:left="2880" w:hanging="360"/>
      </w:pPr>
    </w:lvl>
    <w:lvl w:ilvl="4" w:tplc="B5109BE0" w:tentative="1">
      <w:start w:val="1"/>
      <w:numFmt w:val="lowerLetter"/>
      <w:lvlText w:val="%5."/>
      <w:lvlJc w:val="left"/>
      <w:pPr>
        <w:ind w:left="3600" w:hanging="360"/>
      </w:pPr>
    </w:lvl>
    <w:lvl w:ilvl="5" w:tplc="50C288F2" w:tentative="1">
      <w:start w:val="1"/>
      <w:numFmt w:val="lowerRoman"/>
      <w:lvlText w:val="%6."/>
      <w:lvlJc w:val="right"/>
      <w:pPr>
        <w:ind w:left="4320" w:hanging="180"/>
      </w:pPr>
    </w:lvl>
    <w:lvl w:ilvl="6" w:tplc="2334D57A" w:tentative="1">
      <w:start w:val="1"/>
      <w:numFmt w:val="decimal"/>
      <w:lvlText w:val="%7."/>
      <w:lvlJc w:val="left"/>
      <w:pPr>
        <w:ind w:left="5040" w:hanging="360"/>
      </w:pPr>
    </w:lvl>
    <w:lvl w:ilvl="7" w:tplc="3EE68E76" w:tentative="1">
      <w:start w:val="1"/>
      <w:numFmt w:val="lowerLetter"/>
      <w:lvlText w:val="%8."/>
      <w:lvlJc w:val="left"/>
      <w:pPr>
        <w:ind w:left="5760" w:hanging="360"/>
      </w:pPr>
    </w:lvl>
    <w:lvl w:ilvl="8" w:tplc="C26AE9D6" w:tentative="1">
      <w:start w:val="1"/>
      <w:numFmt w:val="lowerRoman"/>
      <w:lvlText w:val="%9."/>
      <w:lvlJc w:val="right"/>
      <w:pPr>
        <w:ind w:left="6480" w:hanging="180"/>
      </w:pPr>
    </w:lvl>
  </w:abstractNum>
  <w:abstractNum w:abstractNumId="9" w15:restartNumberingAfterBreak="0">
    <w:nsid w:val="534B365D"/>
    <w:multiLevelType w:val="hybridMultilevel"/>
    <w:tmpl w:val="8884C07E"/>
    <w:lvl w:ilvl="0" w:tplc="6C0C611C">
      <w:start w:val="1"/>
      <w:numFmt w:val="decimal"/>
      <w:lvlText w:val="%1."/>
      <w:lvlJc w:val="left"/>
      <w:pPr>
        <w:ind w:left="720" w:hanging="360"/>
      </w:pPr>
      <w:rPr>
        <w:rFonts w:hint="default"/>
      </w:rPr>
    </w:lvl>
    <w:lvl w:ilvl="1" w:tplc="E3D4F1F2" w:tentative="1">
      <w:start w:val="1"/>
      <w:numFmt w:val="lowerLetter"/>
      <w:lvlText w:val="%2."/>
      <w:lvlJc w:val="left"/>
      <w:pPr>
        <w:ind w:left="1440" w:hanging="360"/>
      </w:pPr>
    </w:lvl>
    <w:lvl w:ilvl="2" w:tplc="7F487D30" w:tentative="1">
      <w:start w:val="1"/>
      <w:numFmt w:val="lowerRoman"/>
      <w:lvlText w:val="%3."/>
      <w:lvlJc w:val="right"/>
      <w:pPr>
        <w:ind w:left="2160" w:hanging="180"/>
      </w:pPr>
    </w:lvl>
    <w:lvl w:ilvl="3" w:tplc="26528780" w:tentative="1">
      <w:start w:val="1"/>
      <w:numFmt w:val="decimal"/>
      <w:lvlText w:val="%4."/>
      <w:lvlJc w:val="left"/>
      <w:pPr>
        <w:ind w:left="2880" w:hanging="360"/>
      </w:pPr>
    </w:lvl>
    <w:lvl w:ilvl="4" w:tplc="E3B06DD8" w:tentative="1">
      <w:start w:val="1"/>
      <w:numFmt w:val="lowerLetter"/>
      <w:lvlText w:val="%5."/>
      <w:lvlJc w:val="left"/>
      <w:pPr>
        <w:ind w:left="3600" w:hanging="360"/>
      </w:pPr>
    </w:lvl>
    <w:lvl w:ilvl="5" w:tplc="8D22E016" w:tentative="1">
      <w:start w:val="1"/>
      <w:numFmt w:val="lowerRoman"/>
      <w:lvlText w:val="%6."/>
      <w:lvlJc w:val="right"/>
      <w:pPr>
        <w:ind w:left="4320" w:hanging="180"/>
      </w:pPr>
    </w:lvl>
    <w:lvl w:ilvl="6" w:tplc="418C01A4" w:tentative="1">
      <w:start w:val="1"/>
      <w:numFmt w:val="decimal"/>
      <w:lvlText w:val="%7."/>
      <w:lvlJc w:val="left"/>
      <w:pPr>
        <w:ind w:left="5040" w:hanging="360"/>
      </w:pPr>
    </w:lvl>
    <w:lvl w:ilvl="7" w:tplc="729C3626" w:tentative="1">
      <w:start w:val="1"/>
      <w:numFmt w:val="lowerLetter"/>
      <w:lvlText w:val="%8."/>
      <w:lvlJc w:val="left"/>
      <w:pPr>
        <w:ind w:left="5760" w:hanging="360"/>
      </w:pPr>
    </w:lvl>
    <w:lvl w:ilvl="8" w:tplc="9FE2298A"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7B7813AC">
      <w:start w:val="1"/>
      <w:numFmt w:val="decimal"/>
      <w:lvlText w:val="%1."/>
      <w:lvlJc w:val="left"/>
      <w:pPr>
        <w:ind w:left="720" w:hanging="360"/>
      </w:pPr>
      <w:rPr>
        <w:b/>
        <w:bCs/>
      </w:rPr>
    </w:lvl>
    <w:lvl w:ilvl="1" w:tplc="FB30F38C" w:tentative="1">
      <w:start w:val="1"/>
      <w:numFmt w:val="lowerLetter"/>
      <w:lvlText w:val="%2."/>
      <w:lvlJc w:val="left"/>
      <w:pPr>
        <w:ind w:left="1440" w:hanging="360"/>
      </w:pPr>
    </w:lvl>
    <w:lvl w:ilvl="2" w:tplc="D13A5146" w:tentative="1">
      <w:start w:val="1"/>
      <w:numFmt w:val="lowerRoman"/>
      <w:lvlText w:val="%3."/>
      <w:lvlJc w:val="right"/>
      <w:pPr>
        <w:ind w:left="2160" w:hanging="180"/>
      </w:pPr>
    </w:lvl>
    <w:lvl w:ilvl="3" w:tplc="731A4D5C" w:tentative="1">
      <w:start w:val="1"/>
      <w:numFmt w:val="decimal"/>
      <w:lvlText w:val="%4."/>
      <w:lvlJc w:val="left"/>
      <w:pPr>
        <w:ind w:left="2880" w:hanging="360"/>
      </w:pPr>
    </w:lvl>
    <w:lvl w:ilvl="4" w:tplc="352A1DB4" w:tentative="1">
      <w:start w:val="1"/>
      <w:numFmt w:val="lowerLetter"/>
      <w:lvlText w:val="%5."/>
      <w:lvlJc w:val="left"/>
      <w:pPr>
        <w:ind w:left="3600" w:hanging="360"/>
      </w:pPr>
    </w:lvl>
    <w:lvl w:ilvl="5" w:tplc="F2960B44" w:tentative="1">
      <w:start w:val="1"/>
      <w:numFmt w:val="lowerRoman"/>
      <w:lvlText w:val="%6."/>
      <w:lvlJc w:val="right"/>
      <w:pPr>
        <w:ind w:left="4320" w:hanging="180"/>
      </w:pPr>
    </w:lvl>
    <w:lvl w:ilvl="6" w:tplc="9BA8197C" w:tentative="1">
      <w:start w:val="1"/>
      <w:numFmt w:val="decimal"/>
      <w:lvlText w:val="%7."/>
      <w:lvlJc w:val="left"/>
      <w:pPr>
        <w:ind w:left="5040" w:hanging="360"/>
      </w:pPr>
    </w:lvl>
    <w:lvl w:ilvl="7" w:tplc="19DA1C7A" w:tentative="1">
      <w:start w:val="1"/>
      <w:numFmt w:val="lowerLetter"/>
      <w:lvlText w:val="%8."/>
      <w:lvlJc w:val="left"/>
      <w:pPr>
        <w:ind w:left="5760" w:hanging="360"/>
      </w:pPr>
    </w:lvl>
    <w:lvl w:ilvl="8" w:tplc="FB2AFBB8"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C0C82B2E">
      <w:start w:val="1018"/>
      <w:numFmt w:val="bullet"/>
      <w:lvlText w:val=""/>
      <w:lvlJc w:val="left"/>
      <w:pPr>
        <w:ind w:left="720" w:hanging="360"/>
      </w:pPr>
      <w:rPr>
        <w:rFonts w:ascii="Symbol" w:eastAsia="Times New Roman" w:hAnsi="Symbol" w:cs="Times New Roman" w:hint="default"/>
      </w:rPr>
    </w:lvl>
    <w:lvl w:ilvl="1" w:tplc="EEC48DA0" w:tentative="1">
      <w:start w:val="1"/>
      <w:numFmt w:val="bullet"/>
      <w:lvlText w:val="o"/>
      <w:lvlJc w:val="left"/>
      <w:pPr>
        <w:ind w:left="1440" w:hanging="360"/>
      </w:pPr>
      <w:rPr>
        <w:rFonts w:ascii="Courier New" w:hAnsi="Courier New" w:cs="Courier New" w:hint="default"/>
      </w:rPr>
    </w:lvl>
    <w:lvl w:ilvl="2" w:tplc="C04A6926" w:tentative="1">
      <w:start w:val="1"/>
      <w:numFmt w:val="bullet"/>
      <w:lvlText w:val=""/>
      <w:lvlJc w:val="left"/>
      <w:pPr>
        <w:ind w:left="2160" w:hanging="360"/>
      </w:pPr>
      <w:rPr>
        <w:rFonts w:ascii="Wingdings" w:hAnsi="Wingdings" w:hint="default"/>
      </w:rPr>
    </w:lvl>
    <w:lvl w:ilvl="3" w:tplc="5D480B76" w:tentative="1">
      <w:start w:val="1"/>
      <w:numFmt w:val="bullet"/>
      <w:lvlText w:val=""/>
      <w:lvlJc w:val="left"/>
      <w:pPr>
        <w:ind w:left="2880" w:hanging="360"/>
      </w:pPr>
      <w:rPr>
        <w:rFonts w:ascii="Symbol" w:hAnsi="Symbol" w:hint="default"/>
      </w:rPr>
    </w:lvl>
    <w:lvl w:ilvl="4" w:tplc="23EEBB34" w:tentative="1">
      <w:start w:val="1"/>
      <w:numFmt w:val="bullet"/>
      <w:lvlText w:val="o"/>
      <w:lvlJc w:val="left"/>
      <w:pPr>
        <w:ind w:left="3600" w:hanging="360"/>
      </w:pPr>
      <w:rPr>
        <w:rFonts w:ascii="Courier New" w:hAnsi="Courier New" w:cs="Courier New" w:hint="default"/>
      </w:rPr>
    </w:lvl>
    <w:lvl w:ilvl="5" w:tplc="69C407A0" w:tentative="1">
      <w:start w:val="1"/>
      <w:numFmt w:val="bullet"/>
      <w:lvlText w:val=""/>
      <w:lvlJc w:val="left"/>
      <w:pPr>
        <w:ind w:left="4320" w:hanging="360"/>
      </w:pPr>
      <w:rPr>
        <w:rFonts w:ascii="Wingdings" w:hAnsi="Wingdings" w:hint="default"/>
      </w:rPr>
    </w:lvl>
    <w:lvl w:ilvl="6" w:tplc="BDDE83DA" w:tentative="1">
      <w:start w:val="1"/>
      <w:numFmt w:val="bullet"/>
      <w:lvlText w:val=""/>
      <w:lvlJc w:val="left"/>
      <w:pPr>
        <w:ind w:left="5040" w:hanging="360"/>
      </w:pPr>
      <w:rPr>
        <w:rFonts w:ascii="Symbol" w:hAnsi="Symbol" w:hint="default"/>
      </w:rPr>
    </w:lvl>
    <w:lvl w:ilvl="7" w:tplc="C9F65FFE" w:tentative="1">
      <w:start w:val="1"/>
      <w:numFmt w:val="bullet"/>
      <w:lvlText w:val="o"/>
      <w:lvlJc w:val="left"/>
      <w:pPr>
        <w:ind w:left="5760" w:hanging="360"/>
      </w:pPr>
      <w:rPr>
        <w:rFonts w:ascii="Courier New" w:hAnsi="Courier New" w:cs="Courier New" w:hint="default"/>
      </w:rPr>
    </w:lvl>
    <w:lvl w:ilvl="8" w:tplc="1052954C" w:tentative="1">
      <w:start w:val="1"/>
      <w:numFmt w:val="bullet"/>
      <w:lvlText w:val=""/>
      <w:lvlJc w:val="left"/>
      <w:pPr>
        <w:ind w:left="6480" w:hanging="360"/>
      </w:pPr>
      <w:rPr>
        <w:rFonts w:ascii="Wingdings" w:hAnsi="Wingdings" w:hint="default"/>
      </w:rPr>
    </w:lvl>
  </w:abstractNum>
  <w:abstractNum w:abstractNumId="12" w15:restartNumberingAfterBreak="0">
    <w:nsid w:val="6C8A3320"/>
    <w:multiLevelType w:val="hybridMultilevel"/>
    <w:tmpl w:val="8884C07E"/>
    <w:lvl w:ilvl="0" w:tplc="14B25EC6">
      <w:start w:val="1"/>
      <w:numFmt w:val="decimal"/>
      <w:lvlText w:val="%1."/>
      <w:lvlJc w:val="left"/>
      <w:pPr>
        <w:ind w:left="720" w:hanging="360"/>
      </w:pPr>
      <w:rPr>
        <w:rFonts w:hint="default"/>
      </w:rPr>
    </w:lvl>
    <w:lvl w:ilvl="1" w:tplc="396C77A4" w:tentative="1">
      <w:start w:val="1"/>
      <w:numFmt w:val="lowerLetter"/>
      <w:lvlText w:val="%2."/>
      <w:lvlJc w:val="left"/>
      <w:pPr>
        <w:ind w:left="1440" w:hanging="360"/>
      </w:pPr>
    </w:lvl>
    <w:lvl w:ilvl="2" w:tplc="6638F3BE" w:tentative="1">
      <w:start w:val="1"/>
      <w:numFmt w:val="lowerRoman"/>
      <w:lvlText w:val="%3."/>
      <w:lvlJc w:val="right"/>
      <w:pPr>
        <w:ind w:left="2160" w:hanging="180"/>
      </w:pPr>
    </w:lvl>
    <w:lvl w:ilvl="3" w:tplc="4BDA4040" w:tentative="1">
      <w:start w:val="1"/>
      <w:numFmt w:val="decimal"/>
      <w:lvlText w:val="%4."/>
      <w:lvlJc w:val="left"/>
      <w:pPr>
        <w:ind w:left="2880" w:hanging="360"/>
      </w:pPr>
    </w:lvl>
    <w:lvl w:ilvl="4" w:tplc="375E8836" w:tentative="1">
      <w:start w:val="1"/>
      <w:numFmt w:val="lowerLetter"/>
      <w:lvlText w:val="%5."/>
      <w:lvlJc w:val="left"/>
      <w:pPr>
        <w:ind w:left="3600" w:hanging="360"/>
      </w:pPr>
    </w:lvl>
    <w:lvl w:ilvl="5" w:tplc="F8BCFD20" w:tentative="1">
      <w:start w:val="1"/>
      <w:numFmt w:val="lowerRoman"/>
      <w:lvlText w:val="%6."/>
      <w:lvlJc w:val="right"/>
      <w:pPr>
        <w:ind w:left="4320" w:hanging="180"/>
      </w:pPr>
    </w:lvl>
    <w:lvl w:ilvl="6" w:tplc="810651B2" w:tentative="1">
      <w:start w:val="1"/>
      <w:numFmt w:val="decimal"/>
      <w:lvlText w:val="%7."/>
      <w:lvlJc w:val="left"/>
      <w:pPr>
        <w:ind w:left="5040" w:hanging="360"/>
      </w:pPr>
    </w:lvl>
    <w:lvl w:ilvl="7" w:tplc="70781E28" w:tentative="1">
      <w:start w:val="1"/>
      <w:numFmt w:val="lowerLetter"/>
      <w:lvlText w:val="%8."/>
      <w:lvlJc w:val="left"/>
      <w:pPr>
        <w:ind w:left="5760" w:hanging="360"/>
      </w:pPr>
    </w:lvl>
    <w:lvl w:ilvl="8" w:tplc="5CB606CC" w:tentative="1">
      <w:start w:val="1"/>
      <w:numFmt w:val="lowerRoman"/>
      <w:lvlText w:val="%9."/>
      <w:lvlJc w:val="right"/>
      <w:pPr>
        <w:ind w:left="6480" w:hanging="180"/>
      </w:pPr>
    </w:lvl>
  </w:abstractNum>
  <w:abstractNum w:abstractNumId="13" w15:restartNumberingAfterBreak="0">
    <w:nsid w:val="71383AA0"/>
    <w:multiLevelType w:val="hybridMultilevel"/>
    <w:tmpl w:val="9866F3F8"/>
    <w:lvl w:ilvl="0" w:tplc="5732AA32">
      <w:start w:val="1"/>
      <w:numFmt w:val="bullet"/>
      <w:lvlText w:val=""/>
      <w:lvlJc w:val="left"/>
      <w:pPr>
        <w:ind w:left="720" w:hanging="360"/>
      </w:pPr>
      <w:rPr>
        <w:rFonts w:ascii="Symbol" w:hAnsi="Symbol" w:hint="default"/>
      </w:rPr>
    </w:lvl>
    <w:lvl w:ilvl="1" w:tplc="DC60CE56" w:tentative="1">
      <w:start w:val="1"/>
      <w:numFmt w:val="bullet"/>
      <w:lvlText w:val="o"/>
      <w:lvlJc w:val="left"/>
      <w:pPr>
        <w:ind w:left="1440" w:hanging="360"/>
      </w:pPr>
      <w:rPr>
        <w:rFonts w:ascii="Courier New" w:hAnsi="Courier New" w:cs="Courier New" w:hint="default"/>
      </w:rPr>
    </w:lvl>
    <w:lvl w:ilvl="2" w:tplc="5548059E" w:tentative="1">
      <w:start w:val="1"/>
      <w:numFmt w:val="bullet"/>
      <w:lvlText w:val=""/>
      <w:lvlJc w:val="left"/>
      <w:pPr>
        <w:ind w:left="2160" w:hanging="360"/>
      </w:pPr>
      <w:rPr>
        <w:rFonts w:ascii="Wingdings" w:hAnsi="Wingdings" w:hint="default"/>
      </w:rPr>
    </w:lvl>
    <w:lvl w:ilvl="3" w:tplc="EEA4D142" w:tentative="1">
      <w:start w:val="1"/>
      <w:numFmt w:val="bullet"/>
      <w:lvlText w:val=""/>
      <w:lvlJc w:val="left"/>
      <w:pPr>
        <w:ind w:left="2880" w:hanging="360"/>
      </w:pPr>
      <w:rPr>
        <w:rFonts w:ascii="Symbol" w:hAnsi="Symbol" w:hint="default"/>
      </w:rPr>
    </w:lvl>
    <w:lvl w:ilvl="4" w:tplc="525291E6" w:tentative="1">
      <w:start w:val="1"/>
      <w:numFmt w:val="bullet"/>
      <w:lvlText w:val="o"/>
      <w:lvlJc w:val="left"/>
      <w:pPr>
        <w:ind w:left="3600" w:hanging="360"/>
      </w:pPr>
      <w:rPr>
        <w:rFonts w:ascii="Courier New" w:hAnsi="Courier New" w:cs="Courier New" w:hint="default"/>
      </w:rPr>
    </w:lvl>
    <w:lvl w:ilvl="5" w:tplc="8EFAA792" w:tentative="1">
      <w:start w:val="1"/>
      <w:numFmt w:val="bullet"/>
      <w:lvlText w:val=""/>
      <w:lvlJc w:val="left"/>
      <w:pPr>
        <w:ind w:left="4320" w:hanging="360"/>
      </w:pPr>
      <w:rPr>
        <w:rFonts w:ascii="Wingdings" w:hAnsi="Wingdings" w:hint="default"/>
      </w:rPr>
    </w:lvl>
    <w:lvl w:ilvl="6" w:tplc="03F88B16" w:tentative="1">
      <w:start w:val="1"/>
      <w:numFmt w:val="bullet"/>
      <w:lvlText w:val=""/>
      <w:lvlJc w:val="left"/>
      <w:pPr>
        <w:ind w:left="5040" w:hanging="360"/>
      </w:pPr>
      <w:rPr>
        <w:rFonts w:ascii="Symbol" w:hAnsi="Symbol" w:hint="default"/>
      </w:rPr>
    </w:lvl>
    <w:lvl w:ilvl="7" w:tplc="5B86ABD2" w:tentative="1">
      <w:start w:val="1"/>
      <w:numFmt w:val="bullet"/>
      <w:lvlText w:val="o"/>
      <w:lvlJc w:val="left"/>
      <w:pPr>
        <w:ind w:left="5760" w:hanging="360"/>
      </w:pPr>
      <w:rPr>
        <w:rFonts w:ascii="Courier New" w:hAnsi="Courier New" w:cs="Courier New" w:hint="default"/>
      </w:rPr>
    </w:lvl>
    <w:lvl w:ilvl="8" w:tplc="3D80C08A" w:tentative="1">
      <w:start w:val="1"/>
      <w:numFmt w:val="bullet"/>
      <w:lvlText w:val=""/>
      <w:lvlJc w:val="left"/>
      <w:pPr>
        <w:ind w:left="6480" w:hanging="360"/>
      </w:pPr>
      <w:rPr>
        <w:rFonts w:ascii="Wingdings" w:hAnsi="Wingdings" w:hint="default"/>
      </w:rPr>
    </w:lvl>
  </w:abstractNum>
  <w:num w:numId="1" w16cid:durableId="2025085439">
    <w:abstractNumId w:val="0"/>
  </w:num>
  <w:num w:numId="2" w16cid:durableId="831094457">
    <w:abstractNumId w:val="1"/>
  </w:num>
  <w:num w:numId="3" w16cid:durableId="1054040821">
    <w:abstractNumId w:val="7"/>
  </w:num>
  <w:num w:numId="4" w16cid:durableId="670448724">
    <w:abstractNumId w:val="11"/>
  </w:num>
  <w:num w:numId="5" w16cid:durableId="1414621389">
    <w:abstractNumId w:val="5"/>
  </w:num>
  <w:num w:numId="6" w16cid:durableId="917715018">
    <w:abstractNumId w:val="4"/>
  </w:num>
  <w:num w:numId="7" w16cid:durableId="766387279">
    <w:abstractNumId w:val="13"/>
  </w:num>
  <w:num w:numId="8" w16cid:durableId="1528837686">
    <w:abstractNumId w:val="6"/>
  </w:num>
  <w:num w:numId="9" w16cid:durableId="814830870">
    <w:abstractNumId w:val="8"/>
  </w:num>
  <w:num w:numId="10" w16cid:durableId="52051387">
    <w:abstractNumId w:val="10"/>
  </w:num>
  <w:num w:numId="11" w16cid:durableId="1035616496">
    <w:abstractNumId w:val="12"/>
  </w:num>
  <w:num w:numId="12" w16cid:durableId="1038897501">
    <w:abstractNumId w:val="2"/>
  </w:num>
  <w:num w:numId="13" w16cid:durableId="1965650685">
    <w:abstractNumId w:val="9"/>
  </w:num>
  <w:num w:numId="14" w16cid:durableId="986664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iOLWgCAqr+OLQAAAA=="/>
  </w:docVars>
  <w:rsids>
    <w:rsidRoot w:val="00AF53C7"/>
    <w:rsid w:val="000007DD"/>
    <w:rsid w:val="00001B5A"/>
    <w:rsid w:val="000020A6"/>
    <w:rsid w:val="0000371F"/>
    <w:rsid w:val="000046C6"/>
    <w:rsid w:val="00004CBB"/>
    <w:rsid w:val="00005894"/>
    <w:rsid w:val="00005C00"/>
    <w:rsid w:val="00010126"/>
    <w:rsid w:val="00010264"/>
    <w:rsid w:val="00010563"/>
    <w:rsid w:val="00010593"/>
    <w:rsid w:val="0001112B"/>
    <w:rsid w:val="000115DD"/>
    <w:rsid w:val="00011789"/>
    <w:rsid w:val="00011B6D"/>
    <w:rsid w:val="00012D3C"/>
    <w:rsid w:val="00014591"/>
    <w:rsid w:val="00015BD0"/>
    <w:rsid w:val="00015E19"/>
    <w:rsid w:val="00015E9E"/>
    <w:rsid w:val="00017DB5"/>
    <w:rsid w:val="00020597"/>
    <w:rsid w:val="00020B69"/>
    <w:rsid w:val="00021A1C"/>
    <w:rsid w:val="00024386"/>
    <w:rsid w:val="000250BF"/>
    <w:rsid w:val="00046560"/>
    <w:rsid w:val="000467F1"/>
    <w:rsid w:val="00047C90"/>
    <w:rsid w:val="000506D1"/>
    <w:rsid w:val="00051190"/>
    <w:rsid w:val="0005360B"/>
    <w:rsid w:val="000552F5"/>
    <w:rsid w:val="00055948"/>
    <w:rsid w:val="00060E4D"/>
    <w:rsid w:val="00061056"/>
    <w:rsid w:val="000619AA"/>
    <w:rsid w:val="00062549"/>
    <w:rsid w:val="00065D02"/>
    <w:rsid w:val="000660F2"/>
    <w:rsid w:val="0006698A"/>
    <w:rsid w:val="00070285"/>
    <w:rsid w:val="00070F79"/>
    <w:rsid w:val="00071601"/>
    <w:rsid w:val="00071829"/>
    <w:rsid w:val="0007302D"/>
    <w:rsid w:val="00080474"/>
    <w:rsid w:val="00080522"/>
    <w:rsid w:val="00081DEE"/>
    <w:rsid w:val="000820F1"/>
    <w:rsid w:val="00082241"/>
    <w:rsid w:val="000832D0"/>
    <w:rsid w:val="00085360"/>
    <w:rsid w:val="00085842"/>
    <w:rsid w:val="000869BF"/>
    <w:rsid w:val="00086CEB"/>
    <w:rsid w:val="00092288"/>
    <w:rsid w:val="00093487"/>
    <w:rsid w:val="000A22DA"/>
    <w:rsid w:val="000A5A06"/>
    <w:rsid w:val="000A647F"/>
    <w:rsid w:val="000A6F38"/>
    <w:rsid w:val="000B0350"/>
    <w:rsid w:val="000B0383"/>
    <w:rsid w:val="000B07F3"/>
    <w:rsid w:val="000B151B"/>
    <w:rsid w:val="000B33B1"/>
    <w:rsid w:val="000B4197"/>
    <w:rsid w:val="000B4AEF"/>
    <w:rsid w:val="000B5B1D"/>
    <w:rsid w:val="000B5D6C"/>
    <w:rsid w:val="000B6C54"/>
    <w:rsid w:val="000C0770"/>
    <w:rsid w:val="000C1539"/>
    <w:rsid w:val="000C20CE"/>
    <w:rsid w:val="000C4B53"/>
    <w:rsid w:val="000C6341"/>
    <w:rsid w:val="000C6AEA"/>
    <w:rsid w:val="000C76CE"/>
    <w:rsid w:val="000C79E0"/>
    <w:rsid w:val="000C7F61"/>
    <w:rsid w:val="000D1D2C"/>
    <w:rsid w:val="000D21F7"/>
    <w:rsid w:val="000D41D9"/>
    <w:rsid w:val="000D465A"/>
    <w:rsid w:val="000D6B66"/>
    <w:rsid w:val="000D7ACA"/>
    <w:rsid w:val="000E071F"/>
    <w:rsid w:val="000E40C0"/>
    <w:rsid w:val="000E7AD7"/>
    <w:rsid w:val="000F097D"/>
    <w:rsid w:val="000F23A9"/>
    <w:rsid w:val="000F4E3B"/>
    <w:rsid w:val="000F4F68"/>
    <w:rsid w:val="000F4FC9"/>
    <w:rsid w:val="000F5E90"/>
    <w:rsid w:val="000F6A31"/>
    <w:rsid w:val="000F7EB7"/>
    <w:rsid w:val="0010131B"/>
    <w:rsid w:val="00101526"/>
    <w:rsid w:val="0010200D"/>
    <w:rsid w:val="001049C2"/>
    <w:rsid w:val="001051E3"/>
    <w:rsid w:val="0010630B"/>
    <w:rsid w:val="001073A1"/>
    <w:rsid w:val="0011070B"/>
    <w:rsid w:val="0011113F"/>
    <w:rsid w:val="00114956"/>
    <w:rsid w:val="001158B3"/>
    <w:rsid w:val="0011742C"/>
    <w:rsid w:val="001178D7"/>
    <w:rsid w:val="00120CD9"/>
    <w:rsid w:val="001215B8"/>
    <w:rsid w:val="00121B89"/>
    <w:rsid w:val="00123096"/>
    <w:rsid w:val="00124F96"/>
    <w:rsid w:val="00125D2B"/>
    <w:rsid w:val="00130DDD"/>
    <w:rsid w:val="0013210C"/>
    <w:rsid w:val="00132760"/>
    <w:rsid w:val="001338DA"/>
    <w:rsid w:val="001341EA"/>
    <w:rsid w:val="0013421A"/>
    <w:rsid w:val="00134AC8"/>
    <w:rsid w:val="001350C3"/>
    <w:rsid w:val="0013660B"/>
    <w:rsid w:val="00137806"/>
    <w:rsid w:val="0014077A"/>
    <w:rsid w:val="00140ADE"/>
    <w:rsid w:val="00145F8B"/>
    <w:rsid w:val="00150ED6"/>
    <w:rsid w:val="00151AB8"/>
    <w:rsid w:val="00151FBA"/>
    <w:rsid w:val="00152754"/>
    <w:rsid w:val="00152EF1"/>
    <w:rsid w:val="0015406E"/>
    <w:rsid w:val="00154604"/>
    <w:rsid w:val="00154B38"/>
    <w:rsid w:val="00154EC8"/>
    <w:rsid w:val="00154FF0"/>
    <w:rsid w:val="001560FA"/>
    <w:rsid w:val="00156DF4"/>
    <w:rsid w:val="0016128C"/>
    <w:rsid w:val="00161417"/>
    <w:rsid w:val="001648AF"/>
    <w:rsid w:val="001655EF"/>
    <w:rsid w:val="00166C45"/>
    <w:rsid w:val="00172086"/>
    <w:rsid w:val="00172BB6"/>
    <w:rsid w:val="0017533A"/>
    <w:rsid w:val="00176C9C"/>
    <w:rsid w:val="001770AC"/>
    <w:rsid w:val="00180924"/>
    <w:rsid w:val="001818FF"/>
    <w:rsid w:val="00182091"/>
    <w:rsid w:val="00182E7A"/>
    <w:rsid w:val="00183443"/>
    <w:rsid w:val="00183661"/>
    <w:rsid w:val="00183967"/>
    <w:rsid w:val="001842BB"/>
    <w:rsid w:val="00184692"/>
    <w:rsid w:val="00185797"/>
    <w:rsid w:val="00191226"/>
    <w:rsid w:val="001921EC"/>
    <w:rsid w:val="00192624"/>
    <w:rsid w:val="001943EC"/>
    <w:rsid w:val="00195991"/>
    <w:rsid w:val="001969B9"/>
    <w:rsid w:val="00197831"/>
    <w:rsid w:val="00197E6F"/>
    <w:rsid w:val="001A03A2"/>
    <w:rsid w:val="001A414E"/>
    <w:rsid w:val="001A5B08"/>
    <w:rsid w:val="001A6460"/>
    <w:rsid w:val="001B369B"/>
    <w:rsid w:val="001C58AD"/>
    <w:rsid w:val="001C7ABE"/>
    <w:rsid w:val="001C7DA8"/>
    <w:rsid w:val="001D19F4"/>
    <w:rsid w:val="001D2A05"/>
    <w:rsid w:val="001D2A11"/>
    <w:rsid w:val="001D2ACC"/>
    <w:rsid w:val="001D309B"/>
    <w:rsid w:val="001D5388"/>
    <w:rsid w:val="001D5A01"/>
    <w:rsid w:val="001E55F5"/>
    <w:rsid w:val="001E5D02"/>
    <w:rsid w:val="001E670B"/>
    <w:rsid w:val="001F04D6"/>
    <w:rsid w:val="001F071F"/>
    <w:rsid w:val="001F149D"/>
    <w:rsid w:val="001F2381"/>
    <w:rsid w:val="001F48D4"/>
    <w:rsid w:val="00204DCB"/>
    <w:rsid w:val="00206F87"/>
    <w:rsid w:val="00207EE6"/>
    <w:rsid w:val="00211901"/>
    <w:rsid w:val="00211F12"/>
    <w:rsid w:val="00212A0E"/>
    <w:rsid w:val="00212F79"/>
    <w:rsid w:val="00214544"/>
    <w:rsid w:val="00216033"/>
    <w:rsid w:val="00216835"/>
    <w:rsid w:val="002171B3"/>
    <w:rsid w:val="002174DC"/>
    <w:rsid w:val="00217ACB"/>
    <w:rsid w:val="002201E7"/>
    <w:rsid w:val="002220FA"/>
    <w:rsid w:val="0022411E"/>
    <w:rsid w:val="00224628"/>
    <w:rsid w:val="00224922"/>
    <w:rsid w:val="00230D2D"/>
    <w:rsid w:val="002314AD"/>
    <w:rsid w:val="00232364"/>
    <w:rsid w:val="002328E0"/>
    <w:rsid w:val="002344D6"/>
    <w:rsid w:val="00235575"/>
    <w:rsid w:val="00235D47"/>
    <w:rsid w:val="002364C6"/>
    <w:rsid w:val="00236972"/>
    <w:rsid w:val="00237466"/>
    <w:rsid w:val="00240B1A"/>
    <w:rsid w:val="00240B71"/>
    <w:rsid w:val="00241B16"/>
    <w:rsid w:val="00241D20"/>
    <w:rsid w:val="00241F22"/>
    <w:rsid w:val="002426DC"/>
    <w:rsid w:val="00242B8B"/>
    <w:rsid w:val="00242FD3"/>
    <w:rsid w:val="002454B0"/>
    <w:rsid w:val="002454DA"/>
    <w:rsid w:val="00245C9F"/>
    <w:rsid w:val="00245CA3"/>
    <w:rsid w:val="0025037B"/>
    <w:rsid w:val="002503FF"/>
    <w:rsid w:val="0025048F"/>
    <w:rsid w:val="0025114C"/>
    <w:rsid w:val="00251883"/>
    <w:rsid w:val="002521AD"/>
    <w:rsid w:val="00252607"/>
    <w:rsid w:val="00252790"/>
    <w:rsid w:val="0025317B"/>
    <w:rsid w:val="00254951"/>
    <w:rsid w:val="002570D4"/>
    <w:rsid w:val="00261128"/>
    <w:rsid w:val="002613E7"/>
    <w:rsid w:val="002619C9"/>
    <w:rsid w:val="00263819"/>
    <w:rsid w:val="002704DE"/>
    <w:rsid w:val="00270FFE"/>
    <w:rsid w:val="0027107F"/>
    <w:rsid w:val="0027236B"/>
    <w:rsid w:val="00272885"/>
    <w:rsid w:val="00272B10"/>
    <w:rsid w:val="0027416E"/>
    <w:rsid w:val="00274B1E"/>
    <w:rsid w:val="00276E90"/>
    <w:rsid w:val="00282A30"/>
    <w:rsid w:val="00285558"/>
    <w:rsid w:val="00285BDC"/>
    <w:rsid w:val="00286CBE"/>
    <w:rsid w:val="00287CD4"/>
    <w:rsid w:val="002921E9"/>
    <w:rsid w:val="00296E21"/>
    <w:rsid w:val="00297D9C"/>
    <w:rsid w:val="002A0501"/>
    <w:rsid w:val="002A11D9"/>
    <w:rsid w:val="002A328C"/>
    <w:rsid w:val="002A3CB4"/>
    <w:rsid w:val="002A41E7"/>
    <w:rsid w:val="002A4A01"/>
    <w:rsid w:val="002A56F1"/>
    <w:rsid w:val="002A5ED1"/>
    <w:rsid w:val="002A7486"/>
    <w:rsid w:val="002A77D1"/>
    <w:rsid w:val="002A7ACA"/>
    <w:rsid w:val="002B0148"/>
    <w:rsid w:val="002B015A"/>
    <w:rsid w:val="002B1996"/>
    <w:rsid w:val="002B34E8"/>
    <w:rsid w:val="002B43B1"/>
    <w:rsid w:val="002B4DC0"/>
    <w:rsid w:val="002B57F7"/>
    <w:rsid w:val="002B6EBB"/>
    <w:rsid w:val="002B718D"/>
    <w:rsid w:val="002C0C73"/>
    <w:rsid w:val="002C1389"/>
    <w:rsid w:val="002C1A5B"/>
    <w:rsid w:val="002C2F7C"/>
    <w:rsid w:val="002C42F7"/>
    <w:rsid w:val="002C4C10"/>
    <w:rsid w:val="002C6AB3"/>
    <w:rsid w:val="002C6FEE"/>
    <w:rsid w:val="002C735A"/>
    <w:rsid w:val="002D0D2A"/>
    <w:rsid w:val="002D3587"/>
    <w:rsid w:val="002D3F6E"/>
    <w:rsid w:val="002D66B8"/>
    <w:rsid w:val="002D7A49"/>
    <w:rsid w:val="002E13A7"/>
    <w:rsid w:val="002E2421"/>
    <w:rsid w:val="002E62B1"/>
    <w:rsid w:val="002E7534"/>
    <w:rsid w:val="002F1366"/>
    <w:rsid w:val="002F1716"/>
    <w:rsid w:val="002F4AC2"/>
    <w:rsid w:val="002F5BE2"/>
    <w:rsid w:val="002F713B"/>
    <w:rsid w:val="002F745C"/>
    <w:rsid w:val="002F7C8B"/>
    <w:rsid w:val="00300793"/>
    <w:rsid w:val="00302DCE"/>
    <w:rsid w:val="0030383F"/>
    <w:rsid w:val="00305D4A"/>
    <w:rsid w:val="0031189C"/>
    <w:rsid w:val="00311BC6"/>
    <w:rsid w:val="003130A2"/>
    <w:rsid w:val="00315D10"/>
    <w:rsid w:val="003179E8"/>
    <w:rsid w:val="00321853"/>
    <w:rsid w:val="00322377"/>
    <w:rsid w:val="00324858"/>
    <w:rsid w:val="003255FA"/>
    <w:rsid w:val="00325A4C"/>
    <w:rsid w:val="00325A5E"/>
    <w:rsid w:val="00325AAB"/>
    <w:rsid w:val="00325C30"/>
    <w:rsid w:val="0032608D"/>
    <w:rsid w:val="003263AC"/>
    <w:rsid w:val="003271B2"/>
    <w:rsid w:val="00327F68"/>
    <w:rsid w:val="00332582"/>
    <w:rsid w:val="003330A8"/>
    <w:rsid w:val="00335F40"/>
    <w:rsid w:val="0033798E"/>
    <w:rsid w:val="00341069"/>
    <w:rsid w:val="00343726"/>
    <w:rsid w:val="00343DD9"/>
    <w:rsid w:val="00344D25"/>
    <w:rsid w:val="0034515D"/>
    <w:rsid w:val="00345877"/>
    <w:rsid w:val="00346F00"/>
    <w:rsid w:val="00350F7A"/>
    <w:rsid w:val="00351A65"/>
    <w:rsid w:val="0035336E"/>
    <w:rsid w:val="003545D0"/>
    <w:rsid w:val="00354BB9"/>
    <w:rsid w:val="003550BC"/>
    <w:rsid w:val="00355355"/>
    <w:rsid w:val="003559DA"/>
    <w:rsid w:val="00356F62"/>
    <w:rsid w:val="00357BC7"/>
    <w:rsid w:val="00357CBE"/>
    <w:rsid w:val="003615A5"/>
    <w:rsid w:val="0036335C"/>
    <w:rsid w:val="00365CAA"/>
    <w:rsid w:val="003677CF"/>
    <w:rsid w:val="00367B3F"/>
    <w:rsid w:val="003718C9"/>
    <w:rsid w:val="003730ED"/>
    <w:rsid w:val="00373FE8"/>
    <w:rsid w:val="00374914"/>
    <w:rsid w:val="0037736E"/>
    <w:rsid w:val="003805A2"/>
    <w:rsid w:val="00380B93"/>
    <w:rsid w:val="00382855"/>
    <w:rsid w:val="00382CC0"/>
    <w:rsid w:val="0038315E"/>
    <w:rsid w:val="003832BF"/>
    <w:rsid w:val="003842E3"/>
    <w:rsid w:val="00390345"/>
    <w:rsid w:val="00391540"/>
    <w:rsid w:val="003916B7"/>
    <w:rsid w:val="0039370C"/>
    <w:rsid w:val="00394531"/>
    <w:rsid w:val="00395357"/>
    <w:rsid w:val="003958B4"/>
    <w:rsid w:val="00395AE7"/>
    <w:rsid w:val="00396576"/>
    <w:rsid w:val="003A0752"/>
    <w:rsid w:val="003A1910"/>
    <w:rsid w:val="003A234D"/>
    <w:rsid w:val="003A446F"/>
    <w:rsid w:val="003A4567"/>
    <w:rsid w:val="003A475A"/>
    <w:rsid w:val="003A57A8"/>
    <w:rsid w:val="003A634B"/>
    <w:rsid w:val="003B1103"/>
    <w:rsid w:val="003B2F9B"/>
    <w:rsid w:val="003B31FD"/>
    <w:rsid w:val="003B438D"/>
    <w:rsid w:val="003B6635"/>
    <w:rsid w:val="003B7E3E"/>
    <w:rsid w:val="003C0447"/>
    <w:rsid w:val="003C21A1"/>
    <w:rsid w:val="003C3447"/>
    <w:rsid w:val="003C4CAD"/>
    <w:rsid w:val="003C6456"/>
    <w:rsid w:val="003C6813"/>
    <w:rsid w:val="003D1441"/>
    <w:rsid w:val="003D287D"/>
    <w:rsid w:val="003D288A"/>
    <w:rsid w:val="003D53C1"/>
    <w:rsid w:val="003D621B"/>
    <w:rsid w:val="003D675F"/>
    <w:rsid w:val="003D70FC"/>
    <w:rsid w:val="003E35C1"/>
    <w:rsid w:val="003E3DAD"/>
    <w:rsid w:val="003E729F"/>
    <w:rsid w:val="003F0805"/>
    <w:rsid w:val="003F172C"/>
    <w:rsid w:val="003F1948"/>
    <w:rsid w:val="003F6054"/>
    <w:rsid w:val="003F60CA"/>
    <w:rsid w:val="003F644A"/>
    <w:rsid w:val="003F71AB"/>
    <w:rsid w:val="003F7C76"/>
    <w:rsid w:val="00401625"/>
    <w:rsid w:val="004016A0"/>
    <w:rsid w:val="00402FCC"/>
    <w:rsid w:val="004038C6"/>
    <w:rsid w:val="00406C6D"/>
    <w:rsid w:val="00410765"/>
    <w:rsid w:val="004115A3"/>
    <w:rsid w:val="004122D4"/>
    <w:rsid w:val="00412437"/>
    <w:rsid w:val="00415069"/>
    <w:rsid w:val="00415144"/>
    <w:rsid w:val="00417235"/>
    <w:rsid w:val="004173B6"/>
    <w:rsid w:val="00417C7A"/>
    <w:rsid w:val="00422192"/>
    <w:rsid w:val="00422F67"/>
    <w:rsid w:val="00423304"/>
    <w:rsid w:val="00423E1B"/>
    <w:rsid w:val="004240EB"/>
    <w:rsid w:val="004257AA"/>
    <w:rsid w:val="00425CB9"/>
    <w:rsid w:val="00426E94"/>
    <w:rsid w:val="00431D6E"/>
    <w:rsid w:val="00434797"/>
    <w:rsid w:val="00435760"/>
    <w:rsid w:val="00437EF4"/>
    <w:rsid w:val="0044219B"/>
    <w:rsid w:val="0044242F"/>
    <w:rsid w:val="00442A75"/>
    <w:rsid w:val="00442BF5"/>
    <w:rsid w:val="00444DB5"/>
    <w:rsid w:val="00444E77"/>
    <w:rsid w:val="0044531C"/>
    <w:rsid w:val="00445566"/>
    <w:rsid w:val="00446F99"/>
    <w:rsid w:val="00450A64"/>
    <w:rsid w:val="00454664"/>
    <w:rsid w:val="004556DE"/>
    <w:rsid w:val="0045581F"/>
    <w:rsid w:val="00456A92"/>
    <w:rsid w:val="0046080F"/>
    <w:rsid w:val="00462542"/>
    <w:rsid w:val="00463458"/>
    <w:rsid w:val="004646EF"/>
    <w:rsid w:val="00470DFA"/>
    <w:rsid w:val="00471BAC"/>
    <w:rsid w:val="00474C00"/>
    <w:rsid w:val="0047535D"/>
    <w:rsid w:val="00476705"/>
    <w:rsid w:val="004779BF"/>
    <w:rsid w:val="00480112"/>
    <w:rsid w:val="00482DFF"/>
    <w:rsid w:val="00485A3B"/>
    <w:rsid w:val="004916DE"/>
    <w:rsid w:val="00491CF8"/>
    <w:rsid w:val="004920E7"/>
    <w:rsid w:val="00492642"/>
    <w:rsid w:val="00495C83"/>
    <w:rsid w:val="00495ECF"/>
    <w:rsid w:val="00496A00"/>
    <w:rsid w:val="00497964"/>
    <w:rsid w:val="004A0E74"/>
    <w:rsid w:val="004A127D"/>
    <w:rsid w:val="004A308D"/>
    <w:rsid w:val="004A3111"/>
    <w:rsid w:val="004A4C3B"/>
    <w:rsid w:val="004A4C49"/>
    <w:rsid w:val="004A5862"/>
    <w:rsid w:val="004A7010"/>
    <w:rsid w:val="004A7C91"/>
    <w:rsid w:val="004B29FF"/>
    <w:rsid w:val="004B5FFB"/>
    <w:rsid w:val="004B67B8"/>
    <w:rsid w:val="004C1654"/>
    <w:rsid w:val="004C16EE"/>
    <w:rsid w:val="004C1767"/>
    <w:rsid w:val="004C1769"/>
    <w:rsid w:val="004C53D6"/>
    <w:rsid w:val="004C56E5"/>
    <w:rsid w:val="004C5A84"/>
    <w:rsid w:val="004C698F"/>
    <w:rsid w:val="004C7607"/>
    <w:rsid w:val="004C7CEE"/>
    <w:rsid w:val="004D0792"/>
    <w:rsid w:val="004D09BC"/>
    <w:rsid w:val="004D2071"/>
    <w:rsid w:val="004D2923"/>
    <w:rsid w:val="004D2CC1"/>
    <w:rsid w:val="004D3E6F"/>
    <w:rsid w:val="004D5B38"/>
    <w:rsid w:val="004D5D3F"/>
    <w:rsid w:val="004D5DE5"/>
    <w:rsid w:val="004D62B7"/>
    <w:rsid w:val="004E03B3"/>
    <w:rsid w:val="004E4F92"/>
    <w:rsid w:val="004E7838"/>
    <w:rsid w:val="004E7DE9"/>
    <w:rsid w:val="004F0132"/>
    <w:rsid w:val="004F1BB5"/>
    <w:rsid w:val="004F250E"/>
    <w:rsid w:val="004F2673"/>
    <w:rsid w:val="004F2DAF"/>
    <w:rsid w:val="004F4974"/>
    <w:rsid w:val="00500357"/>
    <w:rsid w:val="00501E1C"/>
    <w:rsid w:val="00502735"/>
    <w:rsid w:val="005052F6"/>
    <w:rsid w:val="005059E9"/>
    <w:rsid w:val="00505E41"/>
    <w:rsid w:val="005073A0"/>
    <w:rsid w:val="00507E66"/>
    <w:rsid w:val="0051015C"/>
    <w:rsid w:val="00510445"/>
    <w:rsid w:val="00510A5F"/>
    <w:rsid w:val="00510C4B"/>
    <w:rsid w:val="005130F3"/>
    <w:rsid w:val="005176BD"/>
    <w:rsid w:val="0052130B"/>
    <w:rsid w:val="005216BC"/>
    <w:rsid w:val="0052662C"/>
    <w:rsid w:val="005310B2"/>
    <w:rsid w:val="005312CA"/>
    <w:rsid w:val="0053156D"/>
    <w:rsid w:val="00532AE3"/>
    <w:rsid w:val="00533651"/>
    <w:rsid w:val="0053386D"/>
    <w:rsid w:val="00533AC1"/>
    <w:rsid w:val="0053490F"/>
    <w:rsid w:val="00535123"/>
    <w:rsid w:val="00536C51"/>
    <w:rsid w:val="00537DC7"/>
    <w:rsid w:val="005403C3"/>
    <w:rsid w:val="00542028"/>
    <w:rsid w:val="0054428E"/>
    <w:rsid w:val="00544E4D"/>
    <w:rsid w:val="00551ED1"/>
    <w:rsid w:val="00552BBF"/>
    <w:rsid w:val="00553332"/>
    <w:rsid w:val="005565A5"/>
    <w:rsid w:val="005603E4"/>
    <w:rsid w:val="0056166A"/>
    <w:rsid w:val="00562979"/>
    <w:rsid w:val="00564CDF"/>
    <w:rsid w:val="00565183"/>
    <w:rsid w:val="005662DC"/>
    <w:rsid w:val="0056690A"/>
    <w:rsid w:val="0056739F"/>
    <w:rsid w:val="00567924"/>
    <w:rsid w:val="00570780"/>
    <w:rsid w:val="00571B9D"/>
    <w:rsid w:val="00572B2D"/>
    <w:rsid w:val="00573BE6"/>
    <w:rsid w:val="00573F2D"/>
    <w:rsid w:val="00575610"/>
    <w:rsid w:val="00575983"/>
    <w:rsid w:val="00577F27"/>
    <w:rsid w:val="00581336"/>
    <w:rsid w:val="00581B40"/>
    <w:rsid w:val="0058373F"/>
    <w:rsid w:val="005837BA"/>
    <w:rsid w:val="00583844"/>
    <w:rsid w:val="00583936"/>
    <w:rsid w:val="00583B79"/>
    <w:rsid w:val="00585BC0"/>
    <w:rsid w:val="00590734"/>
    <w:rsid w:val="00590FCF"/>
    <w:rsid w:val="0059179E"/>
    <w:rsid w:val="0059244A"/>
    <w:rsid w:val="005927D5"/>
    <w:rsid w:val="00593D6E"/>
    <w:rsid w:val="00594030"/>
    <w:rsid w:val="005943DB"/>
    <w:rsid w:val="00595B07"/>
    <w:rsid w:val="00596D28"/>
    <w:rsid w:val="005A0C1B"/>
    <w:rsid w:val="005A1D54"/>
    <w:rsid w:val="005A1D83"/>
    <w:rsid w:val="005A2D37"/>
    <w:rsid w:val="005A3519"/>
    <w:rsid w:val="005A3DF3"/>
    <w:rsid w:val="005A53EE"/>
    <w:rsid w:val="005A5963"/>
    <w:rsid w:val="005A75A5"/>
    <w:rsid w:val="005A7D17"/>
    <w:rsid w:val="005B04C9"/>
    <w:rsid w:val="005B0E1E"/>
    <w:rsid w:val="005B1879"/>
    <w:rsid w:val="005B38CA"/>
    <w:rsid w:val="005B6441"/>
    <w:rsid w:val="005C00D9"/>
    <w:rsid w:val="005C072F"/>
    <w:rsid w:val="005C339F"/>
    <w:rsid w:val="005C3C98"/>
    <w:rsid w:val="005C4043"/>
    <w:rsid w:val="005C4BA5"/>
    <w:rsid w:val="005C5D0B"/>
    <w:rsid w:val="005C60EE"/>
    <w:rsid w:val="005C6373"/>
    <w:rsid w:val="005D0C29"/>
    <w:rsid w:val="005D2ADE"/>
    <w:rsid w:val="005D2D54"/>
    <w:rsid w:val="005D3582"/>
    <w:rsid w:val="005D3A5F"/>
    <w:rsid w:val="005D3E93"/>
    <w:rsid w:val="005D44BF"/>
    <w:rsid w:val="005D46C1"/>
    <w:rsid w:val="005D5B61"/>
    <w:rsid w:val="005D79A5"/>
    <w:rsid w:val="005E18BF"/>
    <w:rsid w:val="005E26BF"/>
    <w:rsid w:val="005E5F1F"/>
    <w:rsid w:val="005E7281"/>
    <w:rsid w:val="005E77E8"/>
    <w:rsid w:val="005F03F5"/>
    <w:rsid w:val="005F0962"/>
    <w:rsid w:val="005F187A"/>
    <w:rsid w:val="005F1C7D"/>
    <w:rsid w:val="005F3F36"/>
    <w:rsid w:val="005F45B1"/>
    <w:rsid w:val="005F4CD5"/>
    <w:rsid w:val="005F59AF"/>
    <w:rsid w:val="005F5A8B"/>
    <w:rsid w:val="005F5D5E"/>
    <w:rsid w:val="005F7B6E"/>
    <w:rsid w:val="00602A4D"/>
    <w:rsid w:val="00603F43"/>
    <w:rsid w:val="00606195"/>
    <w:rsid w:val="006066C5"/>
    <w:rsid w:val="0060767A"/>
    <w:rsid w:val="00610B58"/>
    <w:rsid w:val="00611046"/>
    <w:rsid w:val="00613E41"/>
    <w:rsid w:val="00615A69"/>
    <w:rsid w:val="006222D1"/>
    <w:rsid w:val="006232E2"/>
    <w:rsid w:val="00624BCD"/>
    <w:rsid w:val="0062721A"/>
    <w:rsid w:val="0062727C"/>
    <w:rsid w:val="00627CB0"/>
    <w:rsid w:val="00630132"/>
    <w:rsid w:val="00630CB9"/>
    <w:rsid w:val="0063261A"/>
    <w:rsid w:val="00633391"/>
    <w:rsid w:val="0063392C"/>
    <w:rsid w:val="00634201"/>
    <w:rsid w:val="006355B4"/>
    <w:rsid w:val="006355DA"/>
    <w:rsid w:val="00641763"/>
    <w:rsid w:val="00641DBE"/>
    <w:rsid w:val="00642E2A"/>
    <w:rsid w:val="00643685"/>
    <w:rsid w:val="006436A4"/>
    <w:rsid w:val="00646233"/>
    <w:rsid w:val="0065107B"/>
    <w:rsid w:val="00651154"/>
    <w:rsid w:val="00651439"/>
    <w:rsid w:val="00651F55"/>
    <w:rsid w:val="00652908"/>
    <w:rsid w:val="00654C7A"/>
    <w:rsid w:val="00655F06"/>
    <w:rsid w:val="00656784"/>
    <w:rsid w:val="0065743E"/>
    <w:rsid w:val="00657962"/>
    <w:rsid w:val="0066062D"/>
    <w:rsid w:val="00661FBF"/>
    <w:rsid w:val="0066264C"/>
    <w:rsid w:val="0066303E"/>
    <w:rsid w:val="00664783"/>
    <w:rsid w:val="00666B61"/>
    <w:rsid w:val="0066718C"/>
    <w:rsid w:val="00667708"/>
    <w:rsid w:val="00667D5D"/>
    <w:rsid w:val="00670176"/>
    <w:rsid w:val="00671314"/>
    <w:rsid w:val="00671F84"/>
    <w:rsid w:val="0067405D"/>
    <w:rsid w:val="00674100"/>
    <w:rsid w:val="006759FC"/>
    <w:rsid w:val="00675D5B"/>
    <w:rsid w:val="00677009"/>
    <w:rsid w:val="006775D3"/>
    <w:rsid w:val="00680417"/>
    <w:rsid w:val="006819D4"/>
    <w:rsid w:val="00681C1E"/>
    <w:rsid w:val="00681FB5"/>
    <w:rsid w:val="006830AE"/>
    <w:rsid w:val="00684B9F"/>
    <w:rsid w:val="00687439"/>
    <w:rsid w:val="00691077"/>
    <w:rsid w:val="00692D5A"/>
    <w:rsid w:val="00694299"/>
    <w:rsid w:val="006950F7"/>
    <w:rsid w:val="00696C96"/>
    <w:rsid w:val="00697229"/>
    <w:rsid w:val="006A068E"/>
    <w:rsid w:val="006A45F1"/>
    <w:rsid w:val="006A5049"/>
    <w:rsid w:val="006A7240"/>
    <w:rsid w:val="006B0C4A"/>
    <w:rsid w:val="006B10F5"/>
    <w:rsid w:val="006B2533"/>
    <w:rsid w:val="006B3A71"/>
    <w:rsid w:val="006B6C1B"/>
    <w:rsid w:val="006C0BF5"/>
    <w:rsid w:val="006C3C47"/>
    <w:rsid w:val="006C52A9"/>
    <w:rsid w:val="006C5519"/>
    <w:rsid w:val="006C6F52"/>
    <w:rsid w:val="006C70BC"/>
    <w:rsid w:val="006D5326"/>
    <w:rsid w:val="006D6BA8"/>
    <w:rsid w:val="006D7A70"/>
    <w:rsid w:val="006E0F30"/>
    <w:rsid w:val="006E17E9"/>
    <w:rsid w:val="006E18C0"/>
    <w:rsid w:val="006E1E66"/>
    <w:rsid w:val="006E479A"/>
    <w:rsid w:val="006E48BE"/>
    <w:rsid w:val="006E4CC2"/>
    <w:rsid w:val="006E7311"/>
    <w:rsid w:val="006E77A5"/>
    <w:rsid w:val="006F13D4"/>
    <w:rsid w:val="006F1D51"/>
    <w:rsid w:val="006F2C7A"/>
    <w:rsid w:val="006F2F4D"/>
    <w:rsid w:val="006F51F4"/>
    <w:rsid w:val="006F7CB2"/>
    <w:rsid w:val="006F7F3E"/>
    <w:rsid w:val="00700EDC"/>
    <w:rsid w:val="00701D4B"/>
    <w:rsid w:val="00703975"/>
    <w:rsid w:val="00705FF6"/>
    <w:rsid w:val="00711788"/>
    <w:rsid w:val="0071249E"/>
    <w:rsid w:val="00713AE0"/>
    <w:rsid w:val="00713D69"/>
    <w:rsid w:val="0071562B"/>
    <w:rsid w:val="0072098A"/>
    <w:rsid w:val="007209EC"/>
    <w:rsid w:val="00722C1D"/>
    <w:rsid w:val="007237E2"/>
    <w:rsid w:val="00724A41"/>
    <w:rsid w:val="00724EDE"/>
    <w:rsid w:val="007272EE"/>
    <w:rsid w:val="00727D95"/>
    <w:rsid w:val="00733188"/>
    <w:rsid w:val="00734C24"/>
    <w:rsid w:val="007376FD"/>
    <w:rsid w:val="00737A7C"/>
    <w:rsid w:val="00742387"/>
    <w:rsid w:val="00742B51"/>
    <w:rsid w:val="0074704D"/>
    <w:rsid w:val="007472D3"/>
    <w:rsid w:val="00747673"/>
    <w:rsid w:val="00747F76"/>
    <w:rsid w:val="00750117"/>
    <w:rsid w:val="0075419D"/>
    <w:rsid w:val="0075486D"/>
    <w:rsid w:val="00755FB7"/>
    <w:rsid w:val="007562F6"/>
    <w:rsid w:val="007563A3"/>
    <w:rsid w:val="00756A4F"/>
    <w:rsid w:val="00757517"/>
    <w:rsid w:val="00762F92"/>
    <w:rsid w:val="007658EB"/>
    <w:rsid w:val="00766ECB"/>
    <w:rsid w:val="00770738"/>
    <w:rsid w:val="00773E08"/>
    <w:rsid w:val="007760F7"/>
    <w:rsid w:val="007772DC"/>
    <w:rsid w:val="00783E6D"/>
    <w:rsid w:val="007854AF"/>
    <w:rsid w:val="0078564D"/>
    <w:rsid w:val="00785F4D"/>
    <w:rsid w:val="007870F2"/>
    <w:rsid w:val="007873E4"/>
    <w:rsid w:val="0079517C"/>
    <w:rsid w:val="0079577D"/>
    <w:rsid w:val="00797D66"/>
    <w:rsid w:val="007A0112"/>
    <w:rsid w:val="007A08EE"/>
    <w:rsid w:val="007A0954"/>
    <w:rsid w:val="007A20B6"/>
    <w:rsid w:val="007A2D8F"/>
    <w:rsid w:val="007A66BF"/>
    <w:rsid w:val="007B0EBB"/>
    <w:rsid w:val="007B2C14"/>
    <w:rsid w:val="007B3203"/>
    <w:rsid w:val="007B6940"/>
    <w:rsid w:val="007B6BF5"/>
    <w:rsid w:val="007B6C97"/>
    <w:rsid w:val="007B7A6E"/>
    <w:rsid w:val="007C184A"/>
    <w:rsid w:val="007C1F44"/>
    <w:rsid w:val="007C22B2"/>
    <w:rsid w:val="007C2A01"/>
    <w:rsid w:val="007C336F"/>
    <w:rsid w:val="007C33DC"/>
    <w:rsid w:val="007C5313"/>
    <w:rsid w:val="007D10BC"/>
    <w:rsid w:val="007D134A"/>
    <w:rsid w:val="007D1E15"/>
    <w:rsid w:val="007D27BB"/>
    <w:rsid w:val="007D2825"/>
    <w:rsid w:val="007D2FF5"/>
    <w:rsid w:val="007D6484"/>
    <w:rsid w:val="007E55D5"/>
    <w:rsid w:val="007F0577"/>
    <w:rsid w:val="007F19CA"/>
    <w:rsid w:val="007F2337"/>
    <w:rsid w:val="007F4113"/>
    <w:rsid w:val="007F526E"/>
    <w:rsid w:val="007F59C4"/>
    <w:rsid w:val="007F5A3C"/>
    <w:rsid w:val="007F6311"/>
    <w:rsid w:val="007F780F"/>
    <w:rsid w:val="008024E4"/>
    <w:rsid w:val="0080266B"/>
    <w:rsid w:val="00805342"/>
    <w:rsid w:val="00810180"/>
    <w:rsid w:val="00812D45"/>
    <w:rsid w:val="00812EC1"/>
    <w:rsid w:val="0081303F"/>
    <w:rsid w:val="008160F9"/>
    <w:rsid w:val="00816DC4"/>
    <w:rsid w:val="008215F8"/>
    <w:rsid w:val="00822DDB"/>
    <w:rsid w:val="008246D3"/>
    <w:rsid w:val="0083040E"/>
    <w:rsid w:val="00830B1E"/>
    <w:rsid w:val="00832530"/>
    <w:rsid w:val="00833C7A"/>
    <w:rsid w:val="008379ED"/>
    <w:rsid w:val="00840105"/>
    <w:rsid w:val="0084118C"/>
    <w:rsid w:val="00841271"/>
    <w:rsid w:val="008429AB"/>
    <w:rsid w:val="00847015"/>
    <w:rsid w:val="00847982"/>
    <w:rsid w:val="00851C88"/>
    <w:rsid w:val="0085483E"/>
    <w:rsid w:val="0085771A"/>
    <w:rsid w:val="008604FC"/>
    <w:rsid w:val="008605CB"/>
    <w:rsid w:val="00861E22"/>
    <w:rsid w:val="00862344"/>
    <w:rsid w:val="0086571A"/>
    <w:rsid w:val="0086669B"/>
    <w:rsid w:val="0087484A"/>
    <w:rsid w:val="00880D22"/>
    <w:rsid w:val="00883FBC"/>
    <w:rsid w:val="00884C3F"/>
    <w:rsid w:val="00885C59"/>
    <w:rsid w:val="008869DE"/>
    <w:rsid w:val="008906BD"/>
    <w:rsid w:val="00892DBC"/>
    <w:rsid w:val="00894D25"/>
    <w:rsid w:val="00895C4C"/>
    <w:rsid w:val="00896806"/>
    <w:rsid w:val="008A2E51"/>
    <w:rsid w:val="008A2E83"/>
    <w:rsid w:val="008A5763"/>
    <w:rsid w:val="008A7435"/>
    <w:rsid w:val="008A75C7"/>
    <w:rsid w:val="008B0DC4"/>
    <w:rsid w:val="008B1318"/>
    <w:rsid w:val="008B1427"/>
    <w:rsid w:val="008B2DC4"/>
    <w:rsid w:val="008B3364"/>
    <w:rsid w:val="008B3A6E"/>
    <w:rsid w:val="008B4B64"/>
    <w:rsid w:val="008B4DD9"/>
    <w:rsid w:val="008B6662"/>
    <w:rsid w:val="008B6B6D"/>
    <w:rsid w:val="008C0A6E"/>
    <w:rsid w:val="008C1960"/>
    <w:rsid w:val="008C23A4"/>
    <w:rsid w:val="008C253C"/>
    <w:rsid w:val="008C3031"/>
    <w:rsid w:val="008C380D"/>
    <w:rsid w:val="008C3D7D"/>
    <w:rsid w:val="008C6FC1"/>
    <w:rsid w:val="008D0DDA"/>
    <w:rsid w:val="008D1A55"/>
    <w:rsid w:val="008D2321"/>
    <w:rsid w:val="008D2D11"/>
    <w:rsid w:val="008D37EC"/>
    <w:rsid w:val="008D381E"/>
    <w:rsid w:val="008D55C4"/>
    <w:rsid w:val="008D57C8"/>
    <w:rsid w:val="008D5DED"/>
    <w:rsid w:val="008D6787"/>
    <w:rsid w:val="008E1528"/>
    <w:rsid w:val="008E1794"/>
    <w:rsid w:val="008E4A5F"/>
    <w:rsid w:val="008E5CE7"/>
    <w:rsid w:val="008E5E35"/>
    <w:rsid w:val="008E6442"/>
    <w:rsid w:val="008E681D"/>
    <w:rsid w:val="008E6E4D"/>
    <w:rsid w:val="008E716E"/>
    <w:rsid w:val="008F08FB"/>
    <w:rsid w:val="008F19F8"/>
    <w:rsid w:val="008F30F5"/>
    <w:rsid w:val="008F5EF5"/>
    <w:rsid w:val="008F7141"/>
    <w:rsid w:val="009009D5"/>
    <w:rsid w:val="00901323"/>
    <w:rsid w:val="0090175C"/>
    <w:rsid w:val="00902105"/>
    <w:rsid w:val="00902436"/>
    <w:rsid w:val="009045B1"/>
    <w:rsid w:val="00904ACA"/>
    <w:rsid w:val="0090528A"/>
    <w:rsid w:val="00907E88"/>
    <w:rsid w:val="0091031D"/>
    <w:rsid w:val="009112B9"/>
    <w:rsid w:val="00911C5E"/>
    <w:rsid w:val="00913701"/>
    <w:rsid w:val="00914083"/>
    <w:rsid w:val="0091509E"/>
    <w:rsid w:val="00916685"/>
    <w:rsid w:val="00916E4B"/>
    <w:rsid w:val="0092066B"/>
    <w:rsid w:val="00920946"/>
    <w:rsid w:val="00920F8E"/>
    <w:rsid w:val="00921574"/>
    <w:rsid w:val="00924DBA"/>
    <w:rsid w:val="0092501D"/>
    <w:rsid w:val="00926FBF"/>
    <w:rsid w:val="00930926"/>
    <w:rsid w:val="00934732"/>
    <w:rsid w:val="0093502C"/>
    <w:rsid w:val="00935FD4"/>
    <w:rsid w:val="00936A97"/>
    <w:rsid w:val="009406EA"/>
    <w:rsid w:val="00940802"/>
    <w:rsid w:val="00940D27"/>
    <w:rsid w:val="00942A53"/>
    <w:rsid w:val="0094397F"/>
    <w:rsid w:val="00943E9A"/>
    <w:rsid w:val="00943ED6"/>
    <w:rsid w:val="00945B9E"/>
    <w:rsid w:val="00945C6E"/>
    <w:rsid w:val="00946AAD"/>
    <w:rsid w:val="009504EE"/>
    <w:rsid w:val="00952539"/>
    <w:rsid w:val="009618C1"/>
    <w:rsid w:val="00961C4C"/>
    <w:rsid w:val="00963462"/>
    <w:rsid w:val="00964C94"/>
    <w:rsid w:val="009656C1"/>
    <w:rsid w:val="00965725"/>
    <w:rsid w:val="00965BD7"/>
    <w:rsid w:val="009662F6"/>
    <w:rsid w:val="009732B5"/>
    <w:rsid w:val="00973510"/>
    <w:rsid w:val="00974494"/>
    <w:rsid w:val="0097486B"/>
    <w:rsid w:val="00974CC0"/>
    <w:rsid w:val="009757EC"/>
    <w:rsid w:val="009761B9"/>
    <w:rsid w:val="009777C6"/>
    <w:rsid w:val="00980376"/>
    <w:rsid w:val="00982460"/>
    <w:rsid w:val="0098287E"/>
    <w:rsid w:val="00983B6E"/>
    <w:rsid w:val="00984097"/>
    <w:rsid w:val="0098486B"/>
    <w:rsid w:val="00984C3E"/>
    <w:rsid w:val="0098534A"/>
    <w:rsid w:val="00985572"/>
    <w:rsid w:val="0098620D"/>
    <w:rsid w:val="00991063"/>
    <w:rsid w:val="0099174E"/>
    <w:rsid w:val="00992265"/>
    <w:rsid w:val="00992AFA"/>
    <w:rsid w:val="00994674"/>
    <w:rsid w:val="00994C13"/>
    <w:rsid w:val="0099764B"/>
    <w:rsid w:val="009A0425"/>
    <w:rsid w:val="009A0A9A"/>
    <w:rsid w:val="009A0AFE"/>
    <w:rsid w:val="009A10E2"/>
    <w:rsid w:val="009A17A5"/>
    <w:rsid w:val="009A29FF"/>
    <w:rsid w:val="009A3C3B"/>
    <w:rsid w:val="009A4EAB"/>
    <w:rsid w:val="009A61DC"/>
    <w:rsid w:val="009B03ED"/>
    <w:rsid w:val="009B2A3A"/>
    <w:rsid w:val="009B3166"/>
    <w:rsid w:val="009B4F00"/>
    <w:rsid w:val="009B53D9"/>
    <w:rsid w:val="009C08F9"/>
    <w:rsid w:val="009C1033"/>
    <w:rsid w:val="009C1608"/>
    <w:rsid w:val="009C2285"/>
    <w:rsid w:val="009C2BE6"/>
    <w:rsid w:val="009C385B"/>
    <w:rsid w:val="009C3C28"/>
    <w:rsid w:val="009C3D8A"/>
    <w:rsid w:val="009C528F"/>
    <w:rsid w:val="009C6855"/>
    <w:rsid w:val="009C7EB6"/>
    <w:rsid w:val="009D018E"/>
    <w:rsid w:val="009D0D86"/>
    <w:rsid w:val="009D1047"/>
    <w:rsid w:val="009D3116"/>
    <w:rsid w:val="009E0103"/>
    <w:rsid w:val="009E1889"/>
    <w:rsid w:val="009E25AC"/>
    <w:rsid w:val="009F3687"/>
    <w:rsid w:val="009F4895"/>
    <w:rsid w:val="009F4C79"/>
    <w:rsid w:val="009F5443"/>
    <w:rsid w:val="009F6A3D"/>
    <w:rsid w:val="009F7498"/>
    <w:rsid w:val="009F7C28"/>
    <w:rsid w:val="00A020E4"/>
    <w:rsid w:val="00A02B00"/>
    <w:rsid w:val="00A03308"/>
    <w:rsid w:val="00A05798"/>
    <w:rsid w:val="00A066CB"/>
    <w:rsid w:val="00A066DC"/>
    <w:rsid w:val="00A07799"/>
    <w:rsid w:val="00A10282"/>
    <w:rsid w:val="00A107CC"/>
    <w:rsid w:val="00A15372"/>
    <w:rsid w:val="00A165DD"/>
    <w:rsid w:val="00A205DE"/>
    <w:rsid w:val="00A21963"/>
    <w:rsid w:val="00A22F49"/>
    <w:rsid w:val="00A23B28"/>
    <w:rsid w:val="00A25488"/>
    <w:rsid w:val="00A256A7"/>
    <w:rsid w:val="00A316DC"/>
    <w:rsid w:val="00A31A31"/>
    <w:rsid w:val="00A322A7"/>
    <w:rsid w:val="00A32E51"/>
    <w:rsid w:val="00A37D49"/>
    <w:rsid w:val="00A401F1"/>
    <w:rsid w:val="00A40688"/>
    <w:rsid w:val="00A42204"/>
    <w:rsid w:val="00A441A9"/>
    <w:rsid w:val="00A45FAB"/>
    <w:rsid w:val="00A46178"/>
    <w:rsid w:val="00A4710F"/>
    <w:rsid w:val="00A471F4"/>
    <w:rsid w:val="00A50B72"/>
    <w:rsid w:val="00A515E7"/>
    <w:rsid w:val="00A51B82"/>
    <w:rsid w:val="00A52DAA"/>
    <w:rsid w:val="00A56C7E"/>
    <w:rsid w:val="00A57BE0"/>
    <w:rsid w:val="00A607E0"/>
    <w:rsid w:val="00A609B0"/>
    <w:rsid w:val="00A62A36"/>
    <w:rsid w:val="00A62E58"/>
    <w:rsid w:val="00A6359C"/>
    <w:rsid w:val="00A65785"/>
    <w:rsid w:val="00A65EDE"/>
    <w:rsid w:val="00A70610"/>
    <w:rsid w:val="00A71101"/>
    <w:rsid w:val="00A7177E"/>
    <w:rsid w:val="00A71975"/>
    <w:rsid w:val="00A7357A"/>
    <w:rsid w:val="00A76571"/>
    <w:rsid w:val="00A77696"/>
    <w:rsid w:val="00A81214"/>
    <w:rsid w:val="00A81308"/>
    <w:rsid w:val="00A82BB9"/>
    <w:rsid w:val="00A834C1"/>
    <w:rsid w:val="00A85007"/>
    <w:rsid w:val="00A85F10"/>
    <w:rsid w:val="00A86204"/>
    <w:rsid w:val="00A911B7"/>
    <w:rsid w:val="00A91985"/>
    <w:rsid w:val="00A9312D"/>
    <w:rsid w:val="00A94CA9"/>
    <w:rsid w:val="00A95348"/>
    <w:rsid w:val="00A9551B"/>
    <w:rsid w:val="00A96DCF"/>
    <w:rsid w:val="00AA0493"/>
    <w:rsid w:val="00AA2300"/>
    <w:rsid w:val="00AA3C99"/>
    <w:rsid w:val="00AA52F6"/>
    <w:rsid w:val="00AB089F"/>
    <w:rsid w:val="00AB2B68"/>
    <w:rsid w:val="00AB68DF"/>
    <w:rsid w:val="00AB7E6A"/>
    <w:rsid w:val="00AC3AB1"/>
    <w:rsid w:val="00AC513A"/>
    <w:rsid w:val="00AC5F44"/>
    <w:rsid w:val="00AC65CF"/>
    <w:rsid w:val="00AC69EE"/>
    <w:rsid w:val="00AC792F"/>
    <w:rsid w:val="00AD1DA5"/>
    <w:rsid w:val="00AD1DFD"/>
    <w:rsid w:val="00AD3212"/>
    <w:rsid w:val="00AD4D18"/>
    <w:rsid w:val="00AD6D34"/>
    <w:rsid w:val="00AE04B8"/>
    <w:rsid w:val="00AE365B"/>
    <w:rsid w:val="00AE4982"/>
    <w:rsid w:val="00AE5216"/>
    <w:rsid w:val="00AE60BF"/>
    <w:rsid w:val="00AE6C50"/>
    <w:rsid w:val="00AE71D2"/>
    <w:rsid w:val="00AE7974"/>
    <w:rsid w:val="00AF2C55"/>
    <w:rsid w:val="00AF302C"/>
    <w:rsid w:val="00AF306F"/>
    <w:rsid w:val="00AF3C4D"/>
    <w:rsid w:val="00AF53C7"/>
    <w:rsid w:val="00AF5F95"/>
    <w:rsid w:val="00B029C0"/>
    <w:rsid w:val="00B04EA3"/>
    <w:rsid w:val="00B05895"/>
    <w:rsid w:val="00B05C65"/>
    <w:rsid w:val="00B05F42"/>
    <w:rsid w:val="00B06F38"/>
    <w:rsid w:val="00B07A1A"/>
    <w:rsid w:val="00B147B0"/>
    <w:rsid w:val="00B1501C"/>
    <w:rsid w:val="00B150D7"/>
    <w:rsid w:val="00B1601A"/>
    <w:rsid w:val="00B16BA4"/>
    <w:rsid w:val="00B210BB"/>
    <w:rsid w:val="00B22701"/>
    <w:rsid w:val="00B231DD"/>
    <w:rsid w:val="00B36907"/>
    <w:rsid w:val="00B37C6A"/>
    <w:rsid w:val="00B409B9"/>
    <w:rsid w:val="00B416AE"/>
    <w:rsid w:val="00B42ECC"/>
    <w:rsid w:val="00B442A1"/>
    <w:rsid w:val="00B44816"/>
    <w:rsid w:val="00B4554E"/>
    <w:rsid w:val="00B45BF6"/>
    <w:rsid w:val="00B47AF1"/>
    <w:rsid w:val="00B518F3"/>
    <w:rsid w:val="00B52229"/>
    <w:rsid w:val="00B52CE3"/>
    <w:rsid w:val="00B54AFA"/>
    <w:rsid w:val="00B55203"/>
    <w:rsid w:val="00B555C7"/>
    <w:rsid w:val="00B55EF0"/>
    <w:rsid w:val="00B56EFE"/>
    <w:rsid w:val="00B60A3D"/>
    <w:rsid w:val="00B613D7"/>
    <w:rsid w:val="00B62303"/>
    <w:rsid w:val="00B62AF1"/>
    <w:rsid w:val="00B6439E"/>
    <w:rsid w:val="00B64E45"/>
    <w:rsid w:val="00B67718"/>
    <w:rsid w:val="00B70375"/>
    <w:rsid w:val="00B71E5B"/>
    <w:rsid w:val="00B74518"/>
    <w:rsid w:val="00B7463F"/>
    <w:rsid w:val="00B7657C"/>
    <w:rsid w:val="00B77100"/>
    <w:rsid w:val="00B810CA"/>
    <w:rsid w:val="00B81C17"/>
    <w:rsid w:val="00B81EB8"/>
    <w:rsid w:val="00B86AAA"/>
    <w:rsid w:val="00B904ED"/>
    <w:rsid w:val="00B91150"/>
    <w:rsid w:val="00B91AC1"/>
    <w:rsid w:val="00B91FAA"/>
    <w:rsid w:val="00B921D2"/>
    <w:rsid w:val="00B936F5"/>
    <w:rsid w:val="00B93EA5"/>
    <w:rsid w:val="00B95391"/>
    <w:rsid w:val="00B96EAE"/>
    <w:rsid w:val="00B97D1C"/>
    <w:rsid w:val="00B97D62"/>
    <w:rsid w:val="00BA0364"/>
    <w:rsid w:val="00BA0635"/>
    <w:rsid w:val="00BA081F"/>
    <w:rsid w:val="00BA13B1"/>
    <w:rsid w:val="00BA54D0"/>
    <w:rsid w:val="00BA563A"/>
    <w:rsid w:val="00BA6B87"/>
    <w:rsid w:val="00BA7263"/>
    <w:rsid w:val="00BB38D1"/>
    <w:rsid w:val="00BB42A8"/>
    <w:rsid w:val="00BB5E34"/>
    <w:rsid w:val="00BB722F"/>
    <w:rsid w:val="00BC0C73"/>
    <w:rsid w:val="00BC2EDC"/>
    <w:rsid w:val="00BC47DE"/>
    <w:rsid w:val="00BC59FD"/>
    <w:rsid w:val="00BC6DA2"/>
    <w:rsid w:val="00BD03B0"/>
    <w:rsid w:val="00BD1380"/>
    <w:rsid w:val="00BD3B69"/>
    <w:rsid w:val="00BD3FC3"/>
    <w:rsid w:val="00BD4651"/>
    <w:rsid w:val="00BD5DD7"/>
    <w:rsid w:val="00BD6BE0"/>
    <w:rsid w:val="00BD73B6"/>
    <w:rsid w:val="00BD745E"/>
    <w:rsid w:val="00BE0A0E"/>
    <w:rsid w:val="00BE0E07"/>
    <w:rsid w:val="00BE1859"/>
    <w:rsid w:val="00BE2469"/>
    <w:rsid w:val="00BE3DD7"/>
    <w:rsid w:val="00BE4271"/>
    <w:rsid w:val="00BE4EDE"/>
    <w:rsid w:val="00BE543C"/>
    <w:rsid w:val="00BE6338"/>
    <w:rsid w:val="00BE7DEF"/>
    <w:rsid w:val="00BF06FE"/>
    <w:rsid w:val="00BF18D9"/>
    <w:rsid w:val="00BF2C75"/>
    <w:rsid w:val="00BF3105"/>
    <w:rsid w:val="00BF4554"/>
    <w:rsid w:val="00BF6386"/>
    <w:rsid w:val="00C01182"/>
    <w:rsid w:val="00C013C5"/>
    <w:rsid w:val="00C013C7"/>
    <w:rsid w:val="00C01949"/>
    <w:rsid w:val="00C02AAC"/>
    <w:rsid w:val="00C02CD2"/>
    <w:rsid w:val="00C03863"/>
    <w:rsid w:val="00C04DB9"/>
    <w:rsid w:val="00C052A8"/>
    <w:rsid w:val="00C05387"/>
    <w:rsid w:val="00C05989"/>
    <w:rsid w:val="00C07FE6"/>
    <w:rsid w:val="00C11567"/>
    <w:rsid w:val="00C11DB2"/>
    <w:rsid w:val="00C11F00"/>
    <w:rsid w:val="00C12CD5"/>
    <w:rsid w:val="00C15044"/>
    <w:rsid w:val="00C15508"/>
    <w:rsid w:val="00C1570C"/>
    <w:rsid w:val="00C22444"/>
    <w:rsid w:val="00C22AAB"/>
    <w:rsid w:val="00C23608"/>
    <w:rsid w:val="00C24A6F"/>
    <w:rsid w:val="00C25CA8"/>
    <w:rsid w:val="00C26907"/>
    <w:rsid w:val="00C26924"/>
    <w:rsid w:val="00C26D8F"/>
    <w:rsid w:val="00C26E1B"/>
    <w:rsid w:val="00C2785A"/>
    <w:rsid w:val="00C35755"/>
    <w:rsid w:val="00C379EC"/>
    <w:rsid w:val="00C40E6B"/>
    <w:rsid w:val="00C43E44"/>
    <w:rsid w:val="00C446B3"/>
    <w:rsid w:val="00C44957"/>
    <w:rsid w:val="00C461FA"/>
    <w:rsid w:val="00C46CC0"/>
    <w:rsid w:val="00C46FD1"/>
    <w:rsid w:val="00C47B56"/>
    <w:rsid w:val="00C47ED7"/>
    <w:rsid w:val="00C52086"/>
    <w:rsid w:val="00C5305C"/>
    <w:rsid w:val="00C5371E"/>
    <w:rsid w:val="00C5417B"/>
    <w:rsid w:val="00C55CFA"/>
    <w:rsid w:val="00C62FF8"/>
    <w:rsid w:val="00C63D74"/>
    <w:rsid w:val="00C6513A"/>
    <w:rsid w:val="00C662C4"/>
    <w:rsid w:val="00C668AA"/>
    <w:rsid w:val="00C66F51"/>
    <w:rsid w:val="00C7012A"/>
    <w:rsid w:val="00C70D11"/>
    <w:rsid w:val="00C72410"/>
    <w:rsid w:val="00C73BD4"/>
    <w:rsid w:val="00C752C8"/>
    <w:rsid w:val="00C76BB8"/>
    <w:rsid w:val="00C779C2"/>
    <w:rsid w:val="00C8026C"/>
    <w:rsid w:val="00C813D3"/>
    <w:rsid w:val="00C8409A"/>
    <w:rsid w:val="00C85E9B"/>
    <w:rsid w:val="00C85EC4"/>
    <w:rsid w:val="00C91DDA"/>
    <w:rsid w:val="00C92613"/>
    <w:rsid w:val="00C93462"/>
    <w:rsid w:val="00C93B0E"/>
    <w:rsid w:val="00C95A2A"/>
    <w:rsid w:val="00C973CD"/>
    <w:rsid w:val="00CA0AAA"/>
    <w:rsid w:val="00CA1BCB"/>
    <w:rsid w:val="00CA1E02"/>
    <w:rsid w:val="00CA2E61"/>
    <w:rsid w:val="00CA376C"/>
    <w:rsid w:val="00CA3B9F"/>
    <w:rsid w:val="00CA51B3"/>
    <w:rsid w:val="00CB277F"/>
    <w:rsid w:val="00CB36A9"/>
    <w:rsid w:val="00CB4197"/>
    <w:rsid w:val="00CB47F7"/>
    <w:rsid w:val="00CB5771"/>
    <w:rsid w:val="00CB65D5"/>
    <w:rsid w:val="00CB6FD6"/>
    <w:rsid w:val="00CC2A67"/>
    <w:rsid w:val="00CC3EEB"/>
    <w:rsid w:val="00CC4617"/>
    <w:rsid w:val="00CC6190"/>
    <w:rsid w:val="00CD10CE"/>
    <w:rsid w:val="00CD29D0"/>
    <w:rsid w:val="00CD2FF9"/>
    <w:rsid w:val="00CD3639"/>
    <w:rsid w:val="00CD5AD3"/>
    <w:rsid w:val="00CD5CE4"/>
    <w:rsid w:val="00CD6D47"/>
    <w:rsid w:val="00CD755D"/>
    <w:rsid w:val="00CD7DA5"/>
    <w:rsid w:val="00CE1C65"/>
    <w:rsid w:val="00CE2DD0"/>
    <w:rsid w:val="00CE4493"/>
    <w:rsid w:val="00CE4E83"/>
    <w:rsid w:val="00CE537B"/>
    <w:rsid w:val="00CE61F8"/>
    <w:rsid w:val="00CE6BDB"/>
    <w:rsid w:val="00CE767D"/>
    <w:rsid w:val="00CE7FCA"/>
    <w:rsid w:val="00CF3ED4"/>
    <w:rsid w:val="00CF57B1"/>
    <w:rsid w:val="00D008B8"/>
    <w:rsid w:val="00D00DE1"/>
    <w:rsid w:val="00D0123B"/>
    <w:rsid w:val="00D0208B"/>
    <w:rsid w:val="00D040D0"/>
    <w:rsid w:val="00D063BC"/>
    <w:rsid w:val="00D11F6C"/>
    <w:rsid w:val="00D1286A"/>
    <w:rsid w:val="00D17DDB"/>
    <w:rsid w:val="00D2097C"/>
    <w:rsid w:val="00D22714"/>
    <w:rsid w:val="00D25F7D"/>
    <w:rsid w:val="00D27B5D"/>
    <w:rsid w:val="00D32A5A"/>
    <w:rsid w:val="00D3390B"/>
    <w:rsid w:val="00D3398D"/>
    <w:rsid w:val="00D342C6"/>
    <w:rsid w:val="00D346B5"/>
    <w:rsid w:val="00D34AC7"/>
    <w:rsid w:val="00D4001A"/>
    <w:rsid w:val="00D43F70"/>
    <w:rsid w:val="00D4477B"/>
    <w:rsid w:val="00D4536F"/>
    <w:rsid w:val="00D469BB"/>
    <w:rsid w:val="00D46B22"/>
    <w:rsid w:val="00D4759F"/>
    <w:rsid w:val="00D47B57"/>
    <w:rsid w:val="00D504B9"/>
    <w:rsid w:val="00D5062F"/>
    <w:rsid w:val="00D54D46"/>
    <w:rsid w:val="00D56549"/>
    <w:rsid w:val="00D5678E"/>
    <w:rsid w:val="00D56A47"/>
    <w:rsid w:val="00D63D07"/>
    <w:rsid w:val="00D6625D"/>
    <w:rsid w:val="00D67952"/>
    <w:rsid w:val="00D7161C"/>
    <w:rsid w:val="00D739B2"/>
    <w:rsid w:val="00D743B0"/>
    <w:rsid w:val="00D751C9"/>
    <w:rsid w:val="00D774A1"/>
    <w:rsid w:val="00D77709"/>
    <w:rsid w:val="00D77F9F"/>
    <w:rsid w:val="00D80F3F"/>
    <w:rsid w:val="00D82C92"/>
    <w:rsid w:val="00D849B7"/>
    <w:rsid w:val="00D849C6"/>
    <w:rsid w:val="00D8567F"/>
    <w:rsid w:val="00D85974"/>
    <w:rsid w:val="00D871D2"/>
    <w:rsid w:val="00D903BF"/>
    <w:rsid w:val="00D93AE8"/>
    <w:rsid w:val="00D9655C"/>
    <w:rsid w:val="00D97461"/>
    <w:rsid w:val="00DA0C2F"/>
    <w:rsid w:val="00DA3ABC"/>
    <w:rsid w:val="00DA630E"/>
    <w:rsid w:val="00DA680A"/>
    <w:rsid w:val="00DB0CF4"/>
    <w:rsid w:val="00DB1BC1"/>
    <w:rsid w:val="00DB5F00"/>
    <w:rsid w:val="00DC264E"/>
    <w:rsid w:val="00DC3598"/>
    <w:rsid w:val="00DC38C2"/>
    <w:rsid w:val="00DC42AB"/>
    <w:rsid w:val="00DC5E23"/>
    <w:rsid w:val="00DC6A6B"/>
    <w:rsid w:val="00DC734D"/>
    <w:rsid w:val="00DD1C43"/>
    <w:rsid w:val="00DD2AAE"/>
    <w:rsid w:val="00DD6B7C"/>
    <w:rsid w:val="00DE0490"/>
    <w:rsid w:val="00DE0622"/>
    <w:rsid w:val="00DE085E"/>
    <w:rsid w:val="00DE1354"/>
    <w:rsid w:val="00DE2668"/>
    <w:rsid w:val="00DE56FA"/>
    <w:rsid w:val="00DE631D"/>
    <w:rsid w:val="00DE6A11"/>
    <w:rsid w:val="00DE7096"/>
    <w:rsid w:val="00DF0586"/>
    <w:rsid w:val="00DF06B9"/>
    <w:rsid w:val="00DF0C90"/>
    <w:rsid w:val="00DF1DE7"/>
    <w:rsid w:val="00DF2041"/>
    <w:rsid w:val="00DF23A8"/>
    <w:rsid w:val="00DF2A7B"/>
    <w:rsid w:val="00DF4EC5"/>
    <w:rsid w:val="00DF552A"/>
    <w:rsid w:val="00DF6A88"/>
    <w:rsid w:val="00DF7422"/>
    <w:rsid w:val="00DF7BF6"/>
    <w:rsid w:val="00E004EF"/>
    <w:rsid w:val="00E00515"/>
    <w:rsid w:val="00E00B41"/>
    <w:rsid w:val="00E0167B"/>
    <w:rsid w:val="00E01DDA"/>
    <w:rsid w:val="00E01E6D"/>
    <w:rsid w:val="00E02236"/>
    <w:rsid w:val="00E028E4"/>
    <w:rsid w:val="00E0743B"/>
    <w:rsid w:val="00E10AD3"/>
    <w:rsid w:val="00E10EB4"/>
    <w:rsid w:val="00E11492"/>
    <w:rsid w:val="00E1227D"/>
    <w:rsid w:val="00E13225"/>
    <w:rsid w:val="00E15239"/>
    <w:rsid w:val="00E15EB8"/>
    <w:rsid w:val="00E17545"/>
    <w:rsid w:val="00E2237B"/>
    <w:rsid w:val="00E26FA3"/>
    <w:rsid w:val="00E3148F"/>
    <w:rsid w:val="00E32AEE"/>
    <w:rsid w:val="00E34A1E"/>
    <w:rsid w:val="00E34FC9"/>
    <w:rsid w:val="00E35CD6"/>
    <w:rsid w:val="00E361FA"/>
    <w:rsid w:val="00E439D6"/>
    <w:rsid w:val="00E43A03"/>
    <w:rsid w:val="00E46632"/>
    <w:rsid w:val="00E47D31"/>
    <w:rsid w:val="00E47F75"/>
    <w:rsid w:val="00E509EC"/>
    <w:rsid w:val="00E50D06"/>
    <w:rsid w:val="00E52A77"/>
    <w:rsid w:val="00E53D77"/>
    <w:rsid w:val="00E53E27"/>
    <w:rsid w:val="00E547C1"/>
    <w:rsid w:val="00E54DD3"/>
    <w:rsid w:val="00E56E35"/>
    <w:rsid w:val="00E600D7"/>
    <w:rsid w:val="00E640CC"/>
    <w:rsid w:val="00E6429B"/>
    <w:rsid w:val="00E64AD4"/>
    <w:rsid w:val="00E6508B"/>
    <w:rsid w:val="00E675E6"/>
    <w:rsid w:val="00E72CD4"/>
    <w:rsid w:val="00E732CA"/>
    <w:rsid w:val="00E73776"/>
    <w:rsid w:val="00E7505F"/>
    <w:rsid w:val="00E75494"/>
    <w:rsid w:val="00E7624B"/>
    <w:rsid w:val="00E763FB"/>
    <w:rsid w:val="00E76645"/>
    <w:rsid w:val="00E76861"/>
    <w:rsid w:val="00E81270"/>
    <w:rsid w:val="00E82EFE"/>
    <w:rsid w:val="00E845DE"/>
    <w:rsid w:val="00E85756"/>
    <w:rsid w:val="00E85B7D"/>
    <w:rsid w:val="00E864B3"/>
    <w:rsid w:val="00E8670E"/>
    <w:rsid w:val="00E92CEF"/>
    <w:rsid w:val="00E93974"/>
    <w:rsid w:val="00E9441B"/>
    <w:rsid w:val="00E97B5B"/>
    <w:rsid w:val="00EA03D2"/>
    <w:rsid w:val="00EA08C3"/>
    <w:rsid w:val="00EA1D5E"/>
    <w:rsid w:val="00EA2325"/>
    <w:rsid w:val="00EA2EF4"/>
    <w:rsid w:val="00EA34AB"/>
    <w:rsid w:val="00EA3531"/>
    <w:rsid w:val="00EA3F42"/>
    <w:rsid w:val="00EA48F8"/>
    <w:rsid w:val="00EA4B18"/>
    <w:rsid w:val="00EA56B0"/>
    <w:rsid w:val="00EA57B0"/>
    <w:rsid w:val="00EA5986"/>
    <w:rsid w:val="00EA5EB2"/>
    <w:rsid w:val="00EA67F3"/>
    <w:rsid w:val="00EA6A41"/>
    <w:rsid w:val="00EB04F6"/>
    <w:rsid w:val="00EB2F5B"/>
    <w:rsid w:val="00EB3178"/>
    <w:rsid w:val="00EB53AF"/>
    <w:rsid w:val="00EB6D95"/>
    <w:rsid w:val="00EC18B4"/>
    <w:rsid w:val="00EC2225"/>
    <w:rsid w:val="00EC2793"/>
    <w:rsid w:val="00EC4204"/>
    <w:rsid w:val="00EC5B0B"/>
    <w:rsid w:val="00EC660E"/>
    <w:rsid w:val="00ED1287"/>
    <w:rsid w:val="00ED3128"/>
    <w:rsid w:val="00ED3723"/>
    <w:rsid w:val="00ED63D7"/>
    <w:rsid w:val="00ED6CDA"/>
    <w:rsid w:val="00EE138A"/>
    <w:rsid w:val="00EE4432"/>
    <w:rsid w:val="00EE7BB3"/>
    <w:rsid w:val="00EF046F"/>
    <w:rsid w:val="00EF154E"/>
    <w:rsid w:val="00EF18D2"/>
    <w:rsid w:val="00EF262F"/>
    <w:rsid w:val="00EF3062"/>
    <w:rsid w:val="00EF3AA8"/>
    <w:rsid w:val="00EF4BA9"/>
    <w:rsid w:val="00EF5702"/>
    <w:rsid w:val="00EF6EF7"/>
    <w:rsid w:val="00F0182B"/>
    <w:rsid w:val="00F0387C"/>
    <w:rsid w:val="00F04143"/>
    <w:rsid w:val="00F06191"/>
    <w:rsid w:val="00F106CC"/>
    <w:rsid w:val="00F10C97"/>
    <w:rsid w:val="00F12305"/>
    <w:rsid w:val="00F131A1"/>
    <w:rsid w:val="00F14E95"/>
    <w:rsid w:val="00F15264"/>
    <w:rsid w:val="00F158B7"/>
    <w:rsid w:val="00F17F21"/>
    <w:rsid w:val="00F200E6"/>
    <w:rsid w:val="00F25F0F"/>
    <w:rsid w:val="00F30161"/>
    <w:rsid w:val="00F3106A"/>
    <w:rsid w:val="00F3177A"/>
    <w:rsid w:val="00F31B5D"/>
    <w:rsid w:val="00F33A0B"/>
    <w:rsid w:val="00F37700"/>
    <w:rsid w:val="00F41B7A"/>
    <w:rsid w:val="00F42945"/>
    <w:rsid w:val="00F429CC"/>
    <w:rsid w:val="00F430B7"/>
    <w:rsid w:val="00F458C0"/>
    <w:rsid w:val="00F46E8F"/>
    <w:rsid w:val="00F50897"/>
    <w:rsid w:val="00F51816"/>
    <w:rsid w:val="00F51C66"/>
    <w:rsid w:val="00F536DA"/>
    <w:rsid w:val="00F537DF"/>
    <w:rsid w:val="00F54C2E"/>
    <w:rsid w:val="00F55C55"/>
    <w:rsid w:val="00F56044"/>
    <w:rsid w:val="00F564D2"/>
    <w:rsid w:val="00F572D6"/>
    <w:rsid w:val="00F579AD"/>
    <w:rsid w:val="00F60E19"/>
    <w:rsid w:val="00F638CA"/>
    <w:rsid w:val="00F64731"/>
    <w:rsid w:val="00F661A6"/>
    <w:rsid w:val="00F703E5"/>
    <w:rsid w:val="00F70B4B"/>
    <w:rsid w:val="00F71C7B"/>
    <w:rsid w:val="00F71E1F"/>
    <w:rsid w:val="00F74E8B"/>
    <w:rsid w:val="00F74F88"/>
    <w:rsid w:val="00F754FC"/>
    <w:rsid w:val="00F75F0B"/>
    <w:rsid w:val="00F7743D"/>
    <w:rsid w:val="00F805DD"/>
    <w:rsid w:val="00F8224A"/>
    <w:rsid w:val="00F82728"/>
    <w:rsid w:val="00F85BBD"/>
    <w:rsid w:val="00F90635"/>
    <w:rsid w:val="00F91C25"/>
    <w:rsid w:val="00F91D38"/>
    <w:rsid w:val="00F92F63"/>
    <w:rsid w:val="00F94453"/>
    <w:rsid w:val="00F954A2"/>
    <w:rsid w:val="00F9702C"/>
    <w:rsid w:val="00F97B0A"/>
    <w:rsid w:val="00FA0831"/>
    <w:rsid w:val="00FA2970"/>
    <w:rsid w:val="00FA322C"/>
    <w:rsid w:val="00FA346B"/>
    <w:rsid w:val="00FA3A78"/>
    <w:rsid w:val="00FA4DFD"/>
    <w:rsid w:val="00FA58F5"/>
    <w:rsid w:val="00FA619D"/>
    <w:rsid w:val="00FA7B39"/>
    <w:rsid w:val="00FB3514"/>
    <w:rsid w:val="00FB3ACC"/>
    <w:rsid w:val="00FB4B74"/>
    <w:rsid w:val="00FB7BA8"/>
    <w:rsid w:val="00FC040D"/>
    <w:rsid w:val="00FC0ACD"/>
    <w:rsid w:val="00FC167C"/>
    <w:rsid w:val="00FC2391"/>
    <w:rsid w:val="00FC3539"/>
    <w:rsid w:val="00FC3AFD"/>
    <w:rsid w:val="00FC4F92"/>
    <w:rsid w:val="00FC51C6"/>
    <w:rsid w:val="00FC6273"/>
    <w:rsid w:val="00FD038A"/>
    <w:rsid w:val="00FD1076"/>
    <w:rsid w:val="00FD1087"/>
    <w:rsid w:val="00FD5885"/>
    <w:rsid w:val="00FE058E"/>
    <w:rsid w:val="00FE0911"/>
    <w:rsid w:val="00FE160E"/>
    <w:rsid w:val="00FE1639"/>
    <w:rsid w:val="00FE1F10"/>
    <w:rsid w:val="00FE22FB"/>
    <w:rsid w:val="00FF1923"/>
    <w:rsid w:val="00FF1D36"/>
    <w:rsid w:val="00FF21A2"/>
    <w:rsid w:val="00FF2A75"/>
    <w:rsid w:val="00FF3589"/>
    <w:rsid w:val="00FF5099"/>
    <w:rsid w:val="00FF572A"/>
    <w:rsid w:val="00FF63F9"/>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8A9F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69</Words>
  <Characters>1578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eri Forbes</cp:lastModifiedBy>
  <cp:revision>3</cp:revision>
  <dcterms:created xsi:type="dcterms:W3CDTF">2023-07-13T03:25:00Z</dcterms:created>
  <dcterms:modified xsi:type="dcterms:W3CDTF">2023-07-13T03:26:00Z</dcterms:modified>
</cp:coreProperties>
</file>